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wdp" ContentType="image/vnd.ms-photo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BDD6EE" w:themeColor="accent1" w:themeTint="66"/>
  <w:body>
    <w:p w:rsidR="00BE0F99" w:rsidRPr="00541EDB" w:rsidRDefault="00BE0F99" w:rsidP="00BE0F99">
      <w:pPr>
        <w:jc w:val="center"/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</w:pPr>
      <w:proofErr w:type="spellStart"/>
      <w:r w:rsidRPr="00541EDB"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  <w:t>Campania</w:t>
      </w:r>
      <w:proofErr w:type="spellEnd"/>
    </w:p>
    <w:p w:rsidR="00BE0F99" w:rsidRPr="00541EDB" w:rsidRDefault="00BE0F99" w:rsidP="00BE0F99">
      <w:pPr>
        <w:jc w:val="center"/>
        <w:rPr>
          <w:rFonts w:asciiTheme="minorHAnsi" w:hAnsiTheme="minorHAnsi" w:cstheme="minorHAnsi"/>
          <w:b/>
          <w:color w:val="1F3864" w:themeColor="accent5" w:themeShade="80"/>
          <w:sz w:val="56"/>
          <w:szCs w:val="56"/>
          <w:lang w:val="fr-FR"/>
        </w:rPr>
      </w:pPr>
      <w:r w:rsidRPr="00541EDB"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  <w:t xml:space="preserve"> “</w:t>
      </w:r>
      <w:proofErr w:type="spellStart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Sănătatea</w:t>
      </w:r>
      <w:proofErr w:type="spellEnd"/>
      <w:r w:rsidR="00022D04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reproducerii</w:t>
      </w:r>
      <w:proofErr w:type="spellEnd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– tu </w:t>
      </w:r>
      <w:proofErr w:type="spellStart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decizi</w:t>
      </w:r>
      <w:proofErr w:type="spellEnd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</w:t>
      </w:r>
      <w:proofErr w:type="gramStart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ce</w:t>
      </w:r>
      <w:proofErr w:type="gramEnd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e</w:t>
      </w:r>
      <w:r w:rsidR="00530C60"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ste</w:t>
      </w:r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mai bine </w:t>
      </w:r>
      <w:proofErr w:type="spellStart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pentru</w:t>
      </w:r>
      <w:proofErr w:type="spellEnd"/>
      <w:r w:rsidR="00022D04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</w:t>
      </w:r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tine!”</w:t>
      </w:r>
    </w:p>
    <w:p w:rsidR="00BE0F99" w:rsidRPr="00541EDB" w:rsidRDefault="00BE0F99" w:rsidP="00BE0F99">
      <w:pPr>
        <w:jc w:val="center"/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</w:pPr>
      <w:r w:rsidRPr="00541EDB"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  <w:t>FEBRUARIE 2021</w:t>
      </w:r>
    </w:p>
    <w:p w:rsidR="00667E8F" w:rsidRPr="00662282" w:rsidRDefault="00667E8F" w:rsidP="00667E8F">
      <w:pPr>
        <w:jc w:val="center"/>
        <w:rPr>
          <w:lang w:val="fr-FR"/>
        </w:rPr>
      </w:pPr>
    </w:p>
    <w:p w:rsidR="00667E8F" w:rsidRPr="00662282" w:rsidRDefault="00667E8F" w:rsidP="00667E8F">
      <w:pPr>
        <w:jc w:val="center"/>
        <w:rPr>
          <w:lang w:val="fr-FR"/>
        </w:rPr>
      </w:pPr>
    </w:p>
    <w:p w:rsidR="00667E8F" w:rsidRPr="00662282" w:rsidRDefault="00667E8F" w:rsidP="00667E8F">
      <w:pPr>
        <w:jc w:val="center"/>
        <w:rPr>
          <w:lang w:val="fr-FR"/>
        </w:rPr>
      </w:pPr>
    </w:p>
    <w:p w:rsidR="00667E8F" w:rsidRPr="00662282" w:rsidRDefault="00667E8F" w:rsidP="00667E8F">
      <w:pPr>
        <w:jc w:val="center"/>
        <w:rPr>
          <w:lang w:val="fr-FR"/>
        </w:rPr>
      </w:pPr>
    </w:p>
    <w:p w:rsidR="00667E8F" w:rsidRPr="00662282" w:rsidRDefault="00BE0F99" w:rsidP="00667E8F">
      <w:pPr>
        <w:jc w:val="center"/>
        <w:rPr>
          <w:lang w:val="fr-FR"/>
        </w:rPr>
      </w:pPr>
      <w:r>
        <w:rPr>
          <w:noProof/>
          <w:lang w:eastAsia="en-US"/>
        </w:rPr>
        <w:drawing>
          <wp:inline distT="0" distB="0" distL="0" distR="0">
            <wp:extent cx="4657725" cy="4210050"/>
            <wp:effectExtent l="0" t="0" r="9525" b="0"/>
            <wp:docPr id="2" name="Picture 2" descr="https://img.kudika.ro/images/image_thumbs/thumbs/d087eaeafe382680d847cb65c9b1428c/1200x625-00-90.jpg?v=1594802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g.kudika.ro/images/image_thumbs/thumbs/d087eaeafe382680d847cb65c9b1428c/1200x625-00-90.jpg?v=159480220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BEBA8EAE-BF5A-486C-A8C5-ECC9F3942E4B}">
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<a14:imgLayer r:embed="rId7">
                              <a14:imgEffect>
                                <a14:colorTemperature colorTemp="47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056" cy="42130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667E8F" w:rsidRPr="00662282" w:rsidRDefault="006A53AA" w:rsidP="00667E8F">
      <w:pPr>
        <w:jc w:val="center"/>
        <w:rPr>
          <w:lang w:val="fr-FR"/>
        </w:rPr>
      </w:pPr>
      <w:r>
        <w:rPr>
          <w:noProof/>
          <w:lang w:eastAsia="en-US"/>
        </w:rPr>
        <w:pict>
          <v:shapetype id="_x0000_t107" coordsize="21600,21600" o:spt="107" adj="5400,5400,18900" path="ar@9@38@8@37,0@27@0@26@9@13@8@4@0@25@22@25@9@38@8@37@22@26@3@27l@7@40@3,wa@9@35@8@10@3,0@21@33@9@36@8@1@21@31@20@31@9@35@8@10@20@33,,l@5@40xewr@9@36@8@1@20@31@0@32nfl@20@33ear@9@36@8@1@21@31@22@32nfl@21@33em@0@26nfl@0@32em@22@26nfl@22@32e">
            <v:formulas>
              <v:f eqn="val #0"/>
              <v:f eqn="val #1"/>
              <v:f eqn="val #2"/>
              <v:f eqn="val width"/>
              <v:f eqn="val height"/>
              <v:f eqn="prod width 1 8"/>
              <v:f eqn="prod width 1 2"/>
              <v:f eqn="prod width 7 8"/>
              <v:f eqn="prod width 3 2"/>
              <v:f eqn="sum 0 0 @6"/>
              <v:f eqn="sum height 0 #2"/>
              <v:f eqn="prod @10 30573 4096"/>
              <v:f eqn="prod @11 2 1"/>
              <v:f eqn="sum height 0 @12"/>
              <v:f eqn="sum @11 #2 0"/>
              <v:f eqn="sum @11 height #1"/>
              <v:f eqn="sum height 0 #1"/>
              <v:f eqn="prod @16 1 2"/>
              <v:f eqn="sum @11 @17 0"/>
              <v:f eqn="sum @14 #1 height"/>
              <v:f eqn="sum #0 @5 0"/>
              <v:f eqn="sum width 0 @20"/>
              <v:f eqn="sum width 0 #0"/>
              <v:f eqn="sum @6 0 #0"/>
              <v:f eqn="ellipse @23 width @11"/>
              <v:f eqn="sum @24 height @11"/>
              <v:f eqn="sum @25 @11 @19"/>
              <v:f eqn="sum #2 @11 @19"/>
              <v:f eqn="prod @11 2391 32768"/>
              <v:f eqn="sum @6 0 @20"/>
              <v:f eqn="ellipse @29 width @11"/>
              <v:f eqn="sum #1 @30 @11"/>
              <v:f eqn="sum @25 #1 height"/>
              <v:f eqn="sum height @30 @14"/>
              <v:f eqn="sum @11 @14 0"/>
              <v:f eqn="sum height 0 @34"/>
              <v:f eqn="sum @35 @19 @11"/>
              <v:f eqn="sum @10 @15 @11"/>
              <v:f eqn="sum @35 @15 @11"/>
              <v:f eqn="sum @28 @14 @18"/>
              <v:f eqn="sum height 0 @39"/>
              <v:f eqn="sum @19 0 @18"/>
              <v:f eqn="prod @41 2 3"/>
              <v:f eqn="sum #1 0 @42"/>
              <v:f eqn="sum #2 0 @42"/>
              <v:f eqn="min @44 20925"/>
              <v:f eqn="prod width 3 8"/>
              <v:f eqn="sum @46 0 4"/>
            </v:formulas>
            <v:path o:extrusionok="f" o:connecttype="custom" o:connectlocs="@6,@1;@5,@40;@6,@4;@7,@40" o:connectangles="270,180,90,0" textboxrect="@0,@1,@22,@25"/>
            <v:handles>
              <v:h position="#0,bottomRight" xrange="@5,@47"/>
              <v:h position="center,#1" yrange="@10,@43"/>
              <v:h position="topLeft,#2" yrange="@27,@45"/>
            </v:handles>
            <o:complex v:ext="view"/>
          </v:shapetype>
          <v:shape id="Curved Down Ribbon 21" o:spid="_x0000_s1026" type="#_x0000_t107" style="position:absolute;left:0;text-align:left;margin-left:28.15pt;margin-top:6pt;width:816.75pt;height:168pt;z-index:25168179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" fillcolor="#91bce3 [2164]" strokecolor="#5b9bd5 [3204]" strokeweight=".5pt">
            <v:fill color2="#7aaddd [2612]" rotate="t" colors="0 #b1cbe9;.5 #a3c1e5;1 #92b9e4" focus="100%" type="gradient">
              <o:fill v:ext="view" type="gradientUnscaled"/>
            </v:fill>
            <v:stroke joinstyle="miter"/>
            <v:textbox>
              <w:txbxContent>
                <w:p w:rsidR="00AB7370" w:rsidRPr="00541EDB" w:rsidRDefault="00AB7370" w:rsidP="00AB7370">
                  <w:pPr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Pentru a asigura o bună stare de sănătate sexuală și reproductivă, este necesar  să fi</w:t>
                  </w:r>
                  <w:r w:rsidR="00BC71F7"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i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informa</w:t>
                  </w:r>
                  <w:r w:rsidR="00BC71F7"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t</w:t>
                  </w:r>
                  <w:r w:rsid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(ă)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 despre:</w:t>
                  </w:r>
                </w:p>
                <w:p w:rsidR="00AB7370" w:rsidRPr="00541EDB" w:rsidRDefault="00AB7370" w:rsidP="00AB7370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Contracepție,  planificare familială</w:t>
                  </w:r>
                </w:p>
                <w:p w:rsidR="00AB7370" w:rsidRPr="00541EDB" w:rsidRDefault="00AB7370" w:rsidP="00AB7370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Avort</w:t>
                  </w:r>
                </w:p>
                <w:p w:rsidR="00AB7370" w:rsidRPr="00541EDB" w:rsidRDefault="00AB7370" w:rsidP="00AB7370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Boli cu transmitere sexuală         </w:t>
                  </w:r>
                </w:p>
                <w:p w:rsidR="00AB7370" w:rsidRPr="00541EDB" w:rsidRDefault="00AB7370" w:rsidP="00AB7370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Mortalitate maternă</w:t>
                  </w:r>
                </w:p>
                <w:p w:rsidR="00AB7370" w:rsidRDefault="00AB7370" w:rsidP="00AB7370">
                  <w:pPr>
                    <w:jc w:val="center"/>
                  </w:pPr>
                </w:p>
              </w:txbxContent>
            </v:textbox>
          </v:shape>
        </w:pict>
      </w:r>
    </w:p>
    <w:p w:rsidR="00667E8F" w:rsidRPr="00662282" w:rsidRDefault="00667E8F" w:rsidP="00667E8F">
      <w:pPr>
        <w:jc w:val="center"/>
        <w:rPr>
          <w:lang w:val="fr-FR"/>
        </w:rPr>
      </w:pPr>
    </w:p>
    <w:p w:rsidR="00667E8F" w:rsidRPr="00662282" w:rsidRDefault="00667E8F" w:rsidP="00667E8F">
      <w:pPr>
        <w:jc w:val="center"/>
        <w:rPr>
          <w:lang w:val="fr-FR"/>
        </w:rPr>
      </w:pPr>
    </w:p>
    <w:p w:rsidR="00667E8F" w:rsidRPr="00662282" w:rsidRDefault="00667E8F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6A53AA" w:rsidP="00667E8F">
      <w:pPr>
        <w:jc w:val="center"/>
        <w:rPr>
          <w:lang w:val="fr-FR"/>
        </w:rPr>
      </w:pPr>
      <w:r>
        <w:rPr>
          <w:noProof/>
          <w:lang w:eastAsia="en-US"/>
        </w:rPr>
        <w:pict>
          <v:roundrect id="Rounded Rectangle 22" o:spid="_x0000_s1027" style="position:absolute;left:0;text-align:left;margin-left:223.15pt;margin-top:.55pt;width:459pt;height:69pt;z-index:251664384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" fillcolor="#5b9bd5 [3204]" strokecolor="#1f4d78 [1604]" strokeweight="1pt">
            <v:stroke joinstyle="miter"/>
            <v:textbox>
              <w:txbxContent>
                <w:p w:rsidR="00D56DD1" w:rsidRPr="00541EDB" w:rsidRDefault="00D56DD1" w:rsidP="00541EDB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Informează-te</w:t>
                  </w:r>
                  <w:r w:rsidR="00245F50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despre</w:t>
                  </w:r>
                  <w:r w:rsidR="00245F50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sănătatea</w:t>
                  </w:r>
                  <w:r w:rsidR="00245F50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reproducerii din surse care furnizează</w:t>
                  </w:r>
                  <w:r w:rsidR="00245F50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informații</w:t>
                  </w:r>
                  <w:r w:rsidR="00245F50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corecte !</w:t>
                  </w:r>
                </w:p>
                <w:p w:rsidR="0075148E" w:rsidRDefault="0075148E" w:rsidP="0075148E">
                  <w:pPr>
                    <w:jc w:val="center"/>
                  </w:pPr>
                </w:p>
              </w:txbxContent>
            </v:textbox>
          </v:roundrect>
        </w:pict>
      </w:r>
    </w:p>
    <w:p w:rsidR="00485EAA" w:rsidRPr="00662282" w:rsidRDefault="00485EAA" w:rsidP="00667E8F">
      <w:pPr>
        <w:jc w:val="center"/>
        <w:rPr>
          <w:lang w:val="fr-FR"/>
        </w:rPr>
      </w:pPr>
    </w:p>
    <w:p w:rsidR="00397609" w:rsidRPr="00662282" w:rsidRDefault="00397609" w:rsidP="00667E8F">
      <w:pPr>
        <w:jc w:val="center"/>
        <w:rPr>
          <w:lang w:val="fr-FR"/>
        </w:rPr>
      </w:pPr>
    </w:p>
    <w:p w:rsidR="00397609" w:rsidRPr="00662282" w:rsidRDefault="00397609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6A53AA" w:rsidP="00667E8F">
      <w:pPr>
        <w:jc w:val="center"/>
        <w:rPr>
          <w:lang w:val="fr-FR"/>
        </w:rPr>
      </w:pPr>
      <w:r>
        <w:rPr>
          <w:noProof/>
          <w:lang w:eastAsia="en-US"/>
        </w:rPr>
        <w:pict>
          <v:shapetype id="_x0000_t62" coordsize="21600,21600" o:spt="62" adj="1350,25920" path="m3600,qx,3600l0@8@12@24,0@9,,18000qy3600,21600l@6,21600@15@27@7,21600,18000,21600qx21600,18000l21600@9@18@30,21600@8,21600,3600qy18000,l@7,0@21@33@6,xe">
            <v:stroke joinstyle="miter"/>
            <v:formulas>
              <v:f eqn="sum 10800 0 #0"/>
              <v:f eqn="sum 10800 0 #1"/>
              <v:f eqn="sum #0 0 #1"/>
              <v:f eqn="sum @0 @1 0"/>
              <v:f eqn="sum 21600 0 #0"/>
              <v:f eqn="sum 21600 0 #1"/>
              <v:f eqn="if @0 3600 12600"/>
              <v:f eqn="if @0 9000 18000"/>
              <v:f eqn="if @1 3600 12600"/>
              <v:f eqn="if @1 9000 18000"/>
              <v:f eqn="if @2 0 #0"/>
              <v:f eqn="if @3 @10 0"/>
              <v:f eqn="if #0 0 @11"/>
              <v:f eqn="if @2 @6 #0"/>
              <v:f eqn="if @3 @6 @13"/>
              <v:f eqn="if @5 @6 @14"/>
              <v:f eqn="if @2 #0 21600"/>
              <v:f eqn="if @3 21600 @16"/>
              <v:f eqn="if @4 21600 @17"/>
              <v:f eqn="if @2 #0 @6"/>
              <v:f eqn="if @3 @19 @6"/>
              <v:f eqn="if #1 @6 @20"/>
              <v:f eqn="if @2 @8 #1"/>
              <v:f eqn="if @3 @22 @8"/>
              <v:f eqn="if #0 @8 @23"/>
              <v:f eqn="if @2 21600 #1"/>
              <v:f eqn="if @3 21600 @25"/>
              <v:f eqn="if @5 21600 @26"/>
              <v:f eqn="if @2 #1 @8"/>
              <v:f eqn="if @3 @8 @28"/>
              <v:f eqn="if @4 @8 @29"/>
              <v:f eqn="if @2 #1 0"/>
              <v:f eqn="if @3 @31 0"/>
              <v:f eqn="if #1 0 @32"/>
              <v:f eqn="val #0"/>
              <v:f eqn="val #1"/>
            </v:formulas>
            <v:path o:connecttype="custom" o:connectlocs="10800,0;0,10800;10800,21600;21600,10800;@34,@35" textboxrect="791,791,20809,20809"/>
            <v:handles>
              <v:h position="#0,#1"/>
            </v:handles>
          </v:shapetype>
          <v:shape id="Rounded Rectangular Callout 18" o:spid="_x0000_s1028" type="#_x0000_t62" style="position:absolute;left:0;text-align:left;margin-left:610.9pt;margin-top:7.15pt;width:236.25pt;height:177pt;z-index:25166233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" adj="2984,-5215" fillcolor="#91bce3 [2164]" strokecolor="#5b9bd5 [3204]" strokeweight="4.5pt">
            <v:fill color2="#7aaddd [2612]" rotate="t" colors="0 #b1cbe9;.5 #a3c1e5;1 #92b9e4" focus="100%" type="gradient">
              <o:fill v:ext="view" type="gradientUnscaled"/>
            </v:fill>
            <v:textbox>
              <w:txbxContent>
                <w:p w:rsidR="004251A0" w:rsidRPr="00541EDB" w:rsidRDefault="00584316" w:rsidP="00F22937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Unica metoda contraceptivă care protejează atât de sarcinile nedorite cât și de bolile cu transmitere</w:t>
                  </w:r>
                  <w:r w:rsidR="00075012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sexuală este prezervativul masculin!</w:t>
                  </w:r>
                </w:p>
                <w:p w:rsidR="00760112" w:rsidRPr="00662282" w:rsidRDefault="00760112" w:rsidP="00F22937">
                  <w:pPr>
                    <w:jc w:val="center"/>
                    <w:rPr>
                      <w:sz w:val="32"/>
                      <w:szCs w:val="32"/>
                      <w:lang w:val="fr-FR"/>
                    </w:rPr>
                  </w:pPr>
                </w:p>
              </w:txbxContent>
            </v:textbox>
          </v:shape>
        </w:pict>
      </w:r>
    </w:p>
    <w:p w:rsidR="00760112" w:rsidRPr="00662282" w:rsidRDefault="006A53AA" w:rsidP="00667E8F">
      <w:pPr>
        <w:jc w:val="center"/>
        <w:rPr>
          <w:lang w:val="fr-FR"/>
        </w:rPr>
      </w:pPr>
      <w:r>
        <w:rPr>
          <w:noProof/>
          <w:lang w:eastAsia="en-US"/>
        </w:rPr>
        <w:pict>
          <v:shape id="Rounded Rectangular Callout 15" o:spid="_x0000_s1029" type="#_x0000_t62" style="position:absolute;left:0;text-align:left;margin-left:22.15pt;margin-top:7.6pt;width:249.75pt;height:170.3pt;z-index:25165516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" adj="21459,-6905" fillcolor="#9cc2e5 [1940]" strokecolor="#5b9bd5 [3204]" strokeweight="4.5pt">
            <v:textbox>
              <w:txbxContent>
                <w:p w:rsidR="004251A0" w:rsidRPr="00541EDB" w:rsidRDefault="00584316" w:rsidP="00F22937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Înainte de începerea</w:t>
                  </w:r>
                  <w:r w:rsidR="00075012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vieții</w:t>
                  </w:r>
                  <w:r w:rsidR="00075012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sexuale</w:t>
                  </w:r>
                  <w:r w:rsidR="00075012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consultă</w:t>
                  </w:r>
                  <w:r w:rsidR="00075012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împreună cu partenerul/partenera ta un profesionist (medicul, asistentul medical, asistentul medical comunitar</w:t>
                  </w:r>
                  <w:r w:rsidR="00075012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sau</w:t>
                  </w:r>
                  <w:r w:rsidR="00075012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mediatorul</w:t>
                  </w:r>
                  <w:r w:rsidR="00075012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sanitar)!</w:t>
                  </w:r>
                </w:p>
                <w:p w:rsidR="00760112" w:rsidRPr="00541EDB" w:rsidRDefault="00760112" w:rsidP="00541EDB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</w:pPr>
                </w:p>
              </w:txbxContent>
            </v:textbox>
          </v:shape>
        </w:pict>
      </w:r>
    </w:p>
    <w:p w:rsidR="00760112" w:rsidRPr="00662282" w:rsidRDefault="006A53AA" w:rsidP="00667E8F">
      <w:pPr>
        <w:jc w:val="center"/>
        <w:rPr>
          <w:lang w:val="fr-FR"/>
        </w:rPr>
      </w:pPr>
      <w:r>
        <w:rPr>
          <w:noProof/>
          <w:lang w:eastAsia="en-US"/>
        </w:rPr>
        <w:pict>
          <v:shape id="Rounded Rectangular Callout 16" o:spid="_x0000_s1030" type="#_x0000_t62" style="position:absolute;left:0;text-align:left;margin-left:339.8pt;margin-top:7.1pt;width:224.35pt;height:161.2pt;z-index:25166131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" adj="6266,-9530" fillcolor="#91bce3 [2164]" strokecolor="#5b9bd5 [3204]" strokeweight="4.5pt">
            <v:fill color2="#7aaddd [2612]" rotate="t" colors="0 #b1cbe9;.5 #a3c1e5;1 #92b9e4" focus="100%" type="gradient">
              <o:fill v:ext="view" type="gradientUnscaled"/>
            </v:fill>
            <v:textbox>
              <w:txbxContent>
                <w:p w:rsidR="004251A0" w:rsidRPr="00541EDB" w:rsidRDefault="00584316" w:rsidP="00F22937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Ai grij</w:t>
                  </w:r>
                  <w:r w:rsidR="003B18AD"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ă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de sănătatea ta și a </w:t>
                  </w:r>
                  <w:r w:rsidR="00760112"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p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artenerului/partenerei tale, inclusiv</w:t>
                  </w:r>
                  <w:r w:rsidR="00D56DD1"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de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sănătatea  sexuală și reproductivă.</w:t>
                  </w:r>
                  <w:r w:rsidR="006C2571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Informează-te la medicul de familie!</w:t>
                  </w:r>
                </w:p>
                <w:p w:rsidR="00760112" w:rsidRPr="00541EDB" w:rsidRDefault="00760112" w:rsidP="00541EDB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</w:pPr>
                </w:p>
              </w:txbxContent>
            </v:textbox>
          </v:shape>
        </w:pict>
      </w:r>
    </w:p>
    <w:p w:rsidR="00485EAA" w:rsidRPr="00662282" w:rsidRDefault="00485EAA" w:rsidP="00667E8F">
      <w:pPr>
        <w:jc w:val="center"/>
        <w:rPr>
          <w:lang w:val="fr-FR"/>
        </w:rPr>
      </w:pPr>
    </w:p>
    <w:p w:rsidR="00667E8F" w:rsidRPr="00662282" w:rsidRDefault="00667E8F" w:rsidP="00667E8F">
      <w:pPr>
        <w:jc w:val="center"/>
        <w:rPr>
          <w:lang w:val="fr-FR"/>
        </w:rPr>
      </w:pPr>
    </w:p>
    <w:p w:rsidR="00667E8F" w:rsidRPr="00662282" w:rsidRDefault="005661D3" w:rsidP="005661D3">
      <w:pPr>
        <w:tabs>
          <w:tab w:val="left" w:pos="630"/>
        </w:tabs>
        <w:rPr>
          <w:lang w:val="fr-FR"/>
        </w:rPr>
      </w:pPr>
      <w:r w:rsidRPr="00662282">
        <w:rPr>
          <w:lang w:val="fr-FR"/>
        </w:rPr>
        <w:tab/>
      </w:r>
    </w:p>
    <w:p w:rsidR="00C75472" w:rsidRPr="00662282" w:rsidRDefault="00C75472" w:rsidP="00667E8F">
      <w:pPr>
        <w:jc w:val="center"/>
        <w:rPr>
          <w:lang w:val="fr-FR"/>
        </w:rPr>
      </w:pPr>
    </w:p>
    <w:p w:rsidR="00C75472" w:rsidRPr="00662282" w:rsidRDefault="00C75472" w:rsidP="00667E8F">
      <w:pPr>
        <w:jc w:val="center"/>
        <w:rPr>
          <w:lang w:val="fr-FR"/>
        </w:rPr>
      </w:pPr>
    </w:p>
    <w:p w:rsidR="00C75472" w:rsidRPr="00662282" w:rsidRDefault="00C75472" w:rsidP="00667E8F">
      <w:pPr>
        <w:jc w:val="center"/>
        <w:rPr>
          <w:lang w:val="fr-FR"/>
        </w:rPr>
      </w:pPr>
    </w:p>
    <w:p w:rsidR="00485EAA" w:rsidRPr="00662282" w:rsidRDefault="00485EAA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  <w:r>
        <w:rPr>
          <w:noProof/>
          <w:lang w:eastAsia="en-US"/>
        </w:rPr>
        <w:drawing>
          <wp:anchor distT="0" distB="0" distL="114300" distR="114300" simplePos="0" relativeHeight="251646464" behindDoc="1" locked="0" layoutInCell="1" allowOverlap="1">
            <wp:simplePos x="0" y="0"/>
            <wp:positionH relativeFrom="column">
              <wp:posOffset>471805</wp:posOffset>
            </wp:positionH>
            <wp:positionV relativeFrom="paragraph">
              <wp:posOffset>142240</wp:posOffset>
            </wp:positionV>
            <wp:extent cx="352425" cy="355600"/>
            <wp:effectExtent l="0" t="0" r="9525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355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745348" w:rsidRPr="00662282" w:rsidRDefault="00745348" w:rsidP="001D484F">
      <w:pPr>
        <w:rPr>
          <w:sz w:val="20"/>
          <w:szCs w:val="20"/>
          <w:lang w:val="fr-FR"/>
        </w:rPr>
      </w:pPr>
      <w:r>
        <w:rPr>
          <w:rFonts w:ascii="Arial Black" w:hAnsi="Arial Black"/>
          <w:noProof/>
          <w:color w:val="0066CC"/>
          <w:spacing w:val="40"/>
          <w:lang w:eastAsia="en-US"/>
        </w:rPr>
        <w:drawing>
          <wp:anchor distT="0" distB="0" distL="114300" distR="114300" simplePos="0" relativeHeight="251650048" behindDoc="1" locked="0" layoutInCell="1" allowOverlap="1">
            <wp:simplePos x="0" y="0"/>
            <wp:positionH relativeFrom="column">
              <wp:posOffset>2433955</wp:posOffset>
            </wp:positionH>
            <wp:positionV relativeFrom="paragraph">
              <wp:posOffset>35560</wp:posOffset>
            </wp:positionV>
            <wp:extent cx="327025" cy="314325"/>
            <wp:effectExtent l="0" t="0" r="0" b="952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45348" w:rsidRPr="00662282" w:rsidRDefault="006A53AA" w:rsidP="001D484F">
      <w:pPr>
        <w:rPr>
          <w:sz w:val="20"/>
          <w:szCs w:val="20"/>
          <w:lang w:val="fr-FR"/>
        </w:rPr>
      </w:pPr>
      <w:r w:rsidRPr="006A53AA">
        <w:rPr>
          <w:noProof/>
        </w:rPr>
        <w:pict>
          <v:group id="Group 436" o:spid="_x0000_s1031" style="position:absolute;margin-left:584.95pt;margin-top:1.9pt;width:83.25pt;height:24.8pt;z-index:251665408;mso-width-relative:margin" coordsize="3260,18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">
            <v:rect id="AutoShape 9" o:spid="_x0000_s1032" style="position:absolute;left:2000;top:276;width:1260;height:1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" filled="f" stroked="f">
              <o:lock v:ext="edit" aspectratio="t"/>
              <v:textbox style="mso-next-textbox:#AutoShape 9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rect>
            <v:group id="Group 8" o:spid="_x0000_s1033" style="position:absolute;width:1257;height:1590;rotation:217308fd" coordsize="1257,1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">
              <v:shape id="Freeform 662" o:spid="_x0000_s1034" style="position:absolute;left:4;top:29;width:1251;height:1560;visibility:visible" coordsize="5005,78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" adj="-11796480,,5400" path="m7,1100l15,854,119,727,270,609,461,490,676,383,955,255,1337,137,1687,68,2092,10,2498,r453,20l3294,58r366,69l4002,215r271,90l4591,452r382,225l4591,1090r414,570l4957,1709,4750,1424r31,118l4512,1169r-128,147l3986,1109,3556,942,3095,805,2705,737,2211,727r-469,39l1384,844,907,1031,644,1169,477,1286r398,100l1337,1493r421,118l2251,1768r558,217l3238,2200r358,285l3843,2790r,374l3835,3359r-24,257l3699,3743r-158,108l3349,3920r-254,69l2801,4038r-319,59l2164,4136r-311,69l1575,4273r-159,70l1344,4392r231,118l1869,4637r263,138l2387,4942r198,167l2705,5286r40,245l2753,5728r,177l2745,6121r-24,157l2617,6445r-95,118l2490,6691r32,127l2585,6957r32,127l2609,7232r-71,167l2482,7546r-55,148l2403,7801r-16,-187l2379,7389r-16,-177l2316,7055r-65,-177l2235,6691r8,-186l2267,6308r64,-177l2419,5993r87,-97l2474,5709,2363,5571r-104,-69l2108,5414r-191,-79l1639,5217,1392,5099,1209,4982,1042,4814,994,4677r-8,-177l971,4303r8,-147l1010,3950r88,-148l1241,3694r159,-78l1599,3546r231,-58l2092,3439r255,-30l2593,3369r263,-38l3095,3291r191,-59l3445,3194r56,-60l3445,3055,3278,2937,3087,2829,2832,2712,2530,2584,2140,2446,1742,2328r-302,-78l1113,2161,763,2053,445,1945,231,1846,79,1729,23,1621,7,1444,,1286,7,1100xe" fillcolor="black" stroked="f">
                <v:stroke joinstyle="round"/>
                <v:formulas/>
                <v:path arrowok="t" o:connecttype="custom" o:connectlocs="30,145;169,77;422,14;738,4;1000,43;1243,135;1239,342;1128,234;889,188;553,145;227,206;219,277;563,354;899,497;959,672;885,770;700,807;463,841;336,878;533,955;676,1057;688,1181;654,1289;630,1363;652,1446;607,1539;595,1478;563,1375;567,1261;626,1179;565,1100;410,1043;260,963;243,860;274,760;400,709;587,682;774,658;875,627;772,566;535,489;278,432;58,369;2,289" o:connectangles="0,0,0,0,0,0,0,0,0,0,0,0,0,0,0,0,0,0,0,0,0,0,0,0,0,0,0,0,0,0,0,0,0,0,0,0,0,0,0,0,0,0,0,0" textboxrect="0,0,5005,7801"/>
                <v:textbox style="mso-next-textbox:#Freeform 66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3" o:spid="_x0000_s1035" style="position:absolute;left:5;top:172;width:30;height:29;visibility:visible" coordsize="121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" adj="-11796480,,5400" path="m22,149l,130,103,3,106,r15,26l22,149xe" fillcolor="black" stroked="f">
                <v:stroke joinstyle="round"/>
                <v:formulas/>
                <v:path arrowok="t" o:connecttype="custom" o:connectlocs="5,29;0,25;26,1;26,0;30,5;5,29" o:connectangles="0,0,0,0,0,0" textboxrect="0,0,121,149"/>
                <v:textbox style="mso-next-textbox:#Freeform 66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4" o:spid="_x0000_s1036" style="position:absolute;left:32;top:148;width:41;height:29;visibility:visible" coordsize="165,14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" adj="-11796480,,5400" path="m15,145l,119,151,2,152,r13,29l15,145xe" fillcolor="black" stroked="f">
                <v:stroke joinstyle="round"/>
                <v:formulas/>
                <v:path arrowok="t" o:connecttype="custom" o:connectlocs="4,29;0,24;38,0;38,0;41,6;4,29" o:connectangles="0,0,0,0,0,0" textboxrect="0,0,165,145"/>
                <v:textbox style="mso-next-textbox:#Freeform 66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5" o:spid="_x0000_s1037" style="position:absolute;left:69;top:124;width:51;height:30;visibility:visible" coordsize="202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" adj="-11796480,,5400" path="m13,148l,119,191,2,192,r10,31l13,148xe" fillcolor="black" stroked="f">
                <v:stroke joinstyle="round"/>
                <v:formulas/>
                <v:path arrowok="t" o:connecttype="custom" o:connectlocs="3,30;0,24;48,0;48,0;51,6;3,30" o:connectangles="0,0,0,0,0,0" textboxrect="0,0,202,148"/>
                <v:textbox style="mso-next-textbox:#Freeform 66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6" o:spid="_x0000_s1038" style="position:absolute;left:118;top:103;width:56;height:27;visibility:visible" coordsize="225,1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" adj="-11796480,,5400" path="m10,138l,107,215,r10,31l10,138xe" fillcolor="black" stroked="f">
                <v:stroke joinstyle="round"/>
                <v:formulas/>
                <v:path arrowok="t" o:connecttype="custom" o:connectlocs="2,27;0,21;54,0;54,0;56,6;2,27" o:connectangles="0,0,0,0,0,0" textboxrect="0,0,225,138"/>
                <v:textbox style="mso-next-textbox:#Freeform 66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7" o:spid="_x0000_s1039" style="position:absolute;left:171;top:77;width:72;height:32;visibility:visible" coordsize="288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" adj="-11796480,,5400" path="m10,160l,129,279,1,281,r7,32l10,160xe" fillcolor="black" stroked="f">
                <v:stroke joinstyle="round"/>
                <v:formulas/>
                <v:path arrowok="t" o:connecttype="custom" o:connectlocs="3,32;0,26;70,0;70,0;72,6;3,32" o:connectangles="0,0,0,0,0,0" textboxrect="0,0,288,160"/>
                <v:textbox style="mso-next-textbox:#Freeform 66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8" o:spid="_x0000_s1040" style="position:absolute;left:241;top:53;width:97;height:30;visibility:visible" coordsize="387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" adj="-11796480,,5400" path="m7,150l,118,381,r1,l387,32,7,150xe" fillcolor="black" stroked="f">
                <v:stroke joinstyle="round"/>
                <v:formulas/>
                <v:path arrowok="t" o:connecttype="custom" o:connectlocs="2,30;0,24;95,0;96,0;97,6;2,30" o:connectangles="0,0,0,0,0,0" textboxrect="0,0,387,150"/>
                <v:textbox style="mso-next-textbox:#Freeform 66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9" o:spid="_x0000_s1041" style="position:absolute;left:337;top:39;width:89;height:21;visibility:visible" coordsize="355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" adj="-11796480,,5400" path="m5,101l,69,351,r4,32l5,101xe" fillcolor="black" stroked="f">
                <v:stroke joinstyle="round"/>
                <v:formulas/>
                <v:path arrowok="t" o:connecttype="custom" o:connectlocs="1,21;0,14;88,0;88,0;89,7;1,21" o:connectangles="0,0,0,0,0,0" textboxrect="0,0,355,101"/>
                <v:textbox style="mso-next-textbox:#Freeform 66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0" o:spid="_x0000_s1042" style="position:absolute;left:425;top:27;width:102;height:19;visibility:visible" coordsize="408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" adj="-11796480,,5400" path="m4,92l,60,406,2,407,r1,34l4,92xe" fillcolor="black" stroked="f">
                <v:stroke joinstyle="round"/>
                <v:formulas/>
                <v:path arrowok="t" o:connecttype="custom" o:connectlocs="1,19;0,12;102,0;102,0;102,7;1,19" o:connectangles="0,0,0,0,0,0" textboxrect="0,0,408,92"/>
                <v:textbox style="mso-next-textbox:#Freeform 67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1" o:spid="_x0000_s1043" style="position:absolute;left:526;top:26;width:102;height:8;visibility:visible" coordsize="407,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" adj="-11796480,,5400" path="m1,42l,8,406,r1,l406,32,1,42xe" fillcolor="black" stroked="f">
                <v:stroke joinstyle="round"/>
                <v:formulas/>
                <v:path arrowok="t" o:connecttype="custom" o:connectlocs="0,8;0,2;102,0;102,0;102,6;0,8" o:connectangles="0,0,0,0,0,0" textboxrect="0,0,407,42"/>
                <v:textbox style="mso-next-textbox:#Freeform 67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2" o:spid="_x0000_s1044" style="position:absolute;left:628;top:26;width:114;height:10;visibility:visible" coordsize="455,5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" adj="-11796480,,5400" path="m,32l1,,454,18r1,l452,52,,32xe" fillcolor="black" stroked="f">
                <v:stroke joinstyle="round"/>
                <v:formulas/>
                <v:path arrowok="t" o:connecttype="custom" o:connectlocs="0,6;0,0;114,3;114,3;113,10;0,6" o:connectangles="0,0,0,0,0,0" textboxrect="0,0,455,52"/>
                <v:textbox style="mso-next-textbox:#Freeform 67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3" o:spid="_x0000_s1045" style="position:absolute;left:741;top:29;width:87;height:15;visibility:visible" coordsize="346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" adj="-11796480,,5400" path="m,34l3,,345,40r1,l342,72,,34xe" fillcolor="black" stroked="f">
                <v:stroke joinstyle="round"/>
                <v:formulas/>
                <v:path arrowok="t" o:connecttype="custom" o:connectlocs="0,7;1,0;87,8;87,8;86,15;0,7" o:connectangles="0,0,0,0,0,0" textboxrect="0,0,346,72"/>
                <v:textbox style="mso-next-textbox:#Freeform 67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4" o:spid="_x0000_s1046" style="position:absolute;left:827;top:37;width:92;height:21;visibility:visible" coordsize="370,1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" adj="-11796480,,5400" path="m,32l4,,370,69r-5,33l,32xe" fillcolor="black" stroked="f">
                <v:stroke joinstyle="round"/>
                <v:formulas/>
                <v:path arrowok="t" o:connecttype="custom" o:connectlocs="0,7;1,0;92,14;92,14;91,21;0,7" o:connectangles="0,0,0,0,0,0" textboxrect="0,0,370,102"/>
                <v:textbox style="mso-next-textbox:#Freeform 67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5" o:spid="_x0000_s1047" style="position:absolute;left:918;top:51;width:87;height:24;visibility:visible" coordsize="348,1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" adj="-11796480,,5400" path="m,33l5,,347,88r1,1l342,120,,33xe" fillcolor="black" stroked="f">
                <v:stroke joinstyle="round"/>
                <v:formulas/>
                <v:path arrowok="t" o:connecttype="custom" o:connectlocs="0,7;1,0;87,18;87,18;86,24;0,7" o:connectangles="0,0,0,0,0,0" textboxrect="0,0,348,120"/>
                <v:textbox style="mso-next-textbox:#Freeform 67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6" o:spid="_x0000_s1048" style="position:absolute;left:1003;top:69;width:70;height:24;visibility:visible" coordsize="278,1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" adj="-11796480,,5400" path="m,31l6,,277,88r1,l269,119,,31xe" fillcolor="black" stroked="f">
                <v:stroke joinstyle="round"/>
                <v:formulas/>
                <v:path arrowok="t" o:connecttype="custom" o:connectlocs="0,6;2,0;70,18;70,18;68,24;0,6" o:connectangles="0,0,0,0,0,0" textboxrect="0,0,278,119"/>
                <v:textbox style="mso-next-textbox:#Freeform 67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7" o:spid="_x0000_s1049" style="position:absolute;left:1070;top:87;width:83;height:35;visibility:visible" coordsize="329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" adj="-11796480,,5400" path="m,31l9,,328,148r1,1l318,179,,31xe" fillcolor="black" stroked="f">
                <v:stroke joinstyle="round"/>
                <v:formulas/>
                <v:path arrowok="t" o:connecttype="custom" o:connectlocs="0,6;2,0;83,29;83,29;80,35;0,6" o:connectangles="0,0,0,0,0,0" textboxrect="0,0,329,179"/>
                <v:textbox style="mso-next-textbox:#Freeform 67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8" o:spid="_x0000_s1050" style="position:absolute;left:1150;top:116;width:99;height:51;visibility:visible" coordsize="395,2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" adj="-11796480,,5400" path="m,30l11,,392,225r3,28l363,244,,30xe" fillcolor="black" stroked="f">
                <v:stroke joinstyle="round"/>
                <v:formulas/>
                <v:path arrowok="t" o:connecttype="custom" o:connectlocs="0,6;3,0;98,45;99,51;91,49;0,6" o:connectangles="0,0,0,0,0,0" textboxrect="0,0,395,253"/>
                <v:textbox style="mso-next-textbox:#Freeform 67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9" o:spid="_x0000_s1051" style="position:absolute;left:1149;top:165;width:100;height:84;visibility:visible" coordsize="400,4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" adj="-11796480,,5400" path="m368,r32,9l29,411,,420,1,397,368,xe" fillcolor="black" stroked="f">
                <v:stroke joinstyle="round"/>
                <v:formulas/>
                <v:path arrowok="t" o:connecttype="custom" o:connectlocs="92,0;100,2;7,82;0,84;0,79;92,0" o:connectangles="0,0,0,0,0,0" textboxrect="0,0,400,420"/>
                <v:textbox style="mso-next-textbox:#Freeform 67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0" o:spid="_x0000_s1052" style="position:absolute;left:1149;top:247;width:108;height:117;visibility:visible" coordsize="433,5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" adj="-11796480,,5400" path="m,9l29,,433,557r-1,24l405,566,,9xe" fillcolor="black" stroked="f">
                <v:stroke joinstyle="round"/>
                <v:formulas/>
                <v:path arrowok="t" o:connecttype="custom" o:connectlocs="0,2;7,0;108,112;108,117;101,114;0,2" o:connectangles="0,0,0,0,0,0" textboxrect="0,0,433,581"/>
                <v:textbox style="mso-next-textbox:#Freeform 68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1" o:spid="_x0000_s1053" style="position:absolute;left:1240;top:361;width:17;height:12;visibility:visible" coordsize="66,6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" adj="-11796480,,5400" path="m39,l66,15,18,64,,62,11,28,39,xe" fillcolor="black" stroked="f">
                <v:stroke joinstyle="round"/>
                <v:formulas/>
                <v:path arrowok="t" o:connecttype="custom" o:connectlocs="10,0;17,3;5,12;0,12;3,5;10,0" o:connectangles="0,0,0,0,0,0" textboxrect="0,0,66,64"/>
                <v:textbox style="mso-next-textbox:#Freeform 68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2" o:spid="_x0000_s1054" style="position:absolute;left:1188;top:312;width:55;height:61;visibility:visible" coordsize="221,3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" adj="-11796480,,5400" path="m221,273r-11,34l3,22,13,11,,16,22,,221,273xe" fillcolor="black" stroked="f">
                <v:stroke joinstyle="round"/>
                <v:formulas/>
                <v:path arrowok="t" o:connecttype="custom" o:connectlocs="55,54;52,61;1,4;3,2;0,3;5,0;55,54" o:connectangles="0,0,0,0,0,0,0" textboxrect="0,0,221,307"/>
                <v:textbox style="mso-next-textbox:#Freeform 68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3" o:spid="_x0000_s1055" style="position:absolute;left:1188;top:313;width:14;height:27;visibility:visible" coordsize="57,1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" adj="-11796480,,5400" path="m,10l13,5,25,,57,118,35,134r9,-11l32,129,,10xe" fillcolor="black" stroked="f">
                <v:stroke joinstyle="round"/>
                <v:formulas/>
                <v:path arrowok="t" o:connecttype="custom" o:connectlocs="0,2;3,1;6,0;14,24;9,27;11,25;8,26;0,2" o:connectangles="0,0,0,0,0,0,0,0" textboxrect="0,0,57,134"/>
                <v:textbox style="mso-next-textbox:#Freeform 68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4" o:spid="_x0000_s1056" style="position:absolute;left:1129;top:260;width:72;height:80;visibility:visible" coordsize="288,3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" adj="-11796480,,5400" path="m288,376r-10,10l269,397,8,36,,,18,2,288,376xe" fillcolor="black" stroked="f">
                <v:stroke joinstyle="round"/>
                <v:formulas/>
                <v:path arrowok="t" o:connecttype="custom" o:connectlocs="72,76;70,78;67,80;2,7;0,0;5,0;72,76" o:connectangles="0,0,0,0,0,0,0" textboxrect="0,0,288,397"/>
                <v:textbox style="mso-next-textbox:#Freeform 68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5" o:spid="_x0000_s1057" style="position:absolute;left:1098;top:260;width:33;height:35;visibility:visible" coordsize="133,1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" adj="-11796480,,5400" path="m125,r8,36l15,173,,175,3,140,125,xe" fillcolor="black" stroked="f">
                <v:stroke joinstyle="round"/>
                <v:formulas/>
                <v:path arrowok="t" o:connecttype="custom" o:connectlocs="31,0;33,7;4,35;0,35;1,28;31,0" o:connectangles="0,0,0,0,0,0" textboxrect="0,0,133,175"/>
                <v:textbox style="mso-next-textbox:#Freeform 68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6" o:spid="_x0000_s1058" style="position:absolute;left:999;top:248;width:100;height:47;visibility:visible" coordsize="400,2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" adj="-11796480,,5400" path="m400,201r-3,35l,31,9,r1,l400,201xe" fillcolor="black" stroked="f">
                <v:stroke joinstyle="round"/>
                <v:formulas/>
                <v:path arrowok="t" o:connecttype="custom" o:connectlocs="100,40;99,47;0,6;2,0;3,0;100,40" o:connectangles="0,0,0,0,0,0" textboxrect="0,0,400,236"/>
                <v:textbox style="mso-next-textbox:#Freeform 68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7" o:spid="_x0000_s1059" style="position:absolute;left:892;top:214;width:109;height:40;visibility:visible" coordsize="437,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" adj="-11796480,,5400" path="m437,168r-9,31l,31,6,,7,,437,168xe" fillcolor="black" stroked="f">
                <v:stroke joinstyle="round"/>
                <v:formulas/>
                <v:path arrowok="t" o:connecttype="custom" o:connectlocs="109,34;107,40;0,6;1,0;2,0;109,34" o:connectangles="0,0,0,0,0,0" textboxrect="0,0,437,199"/>
                <v:textbox style="mso-next-textbox:#Freeform 68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8" o:spid="_x0000_s1060" style="position:absolute;left:777;top:187;width:116;height:34;visibility:visible" coordsize="466,1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" adj="-11796480,,5400" path="m466,138r-6,31l,32,4,,5,1,466,138xe" fillcolor="black" stroked="f">
                <v:stroke joinstyle="round"/>
                <v:formulas/>
                <v:path arrowok="t" o:connecttype="custom" o:connectlocs="116,28;115,34;0,6;1,0;1,0;116,28" o:connectangles="0,0,0,0,0,0" textboxrect="0,0,466,169"/>
                <v:textbox style="mso-next-textbox:#Freeform 68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9" o:spid="_x0000_s1061" style="position:absolute;left:679;top:173;width:99;height:20;visibility:visible" coordsize="393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" adj="-11796480,,5400" path="m393,68r-4,32l,32,2,,3,,393,68xe" fillcolor="black" stroked="f">
                <v:stroke joinstyle="round"/>
                <v:formulas/>
                <v:path arrowok="t" o:connecttype="custom" o:connectlocs="99,14;98,20;0,6;1,0;1,0;99,14" o:connectangles="0,0,0,0,0,0" textboxrect="0,0,393,100"/>
                <v:textbox style="mso-next-textbox:#Freeform 68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0" o:spid="_x0000_s1062" style="position:absolute;left:556;top:171;width:124;height:9;visibility:visible" coordsize="495,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" adj="-11796480,,5400" path="m495,10r-2,32l1,32,,,1,,495,10xe" fillcolor="black" stroked="f">
                <v:stroke joinstyle="round"/>
                <v:formulas/>
                <v:path arrowok="t" o:connecttype="custom" o:connectlocs="124,2;123,9;0,7;0,0;0,0;124,2" o:connectangles="0,0,0,0,0,0" textboxrect="0,0,495,42"/>
                <v:textbox style="mso-next-textbox:#Freeform 69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1" o:spid="_x0000_s1063" style="position:absolute;left:438;top:171;width:119;height:15;visibility:visible" coordsize="472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" adj="-11796480,,5400" path="m471,r1,32l4,72,,39,1,38,471,xe" fillcolor="black" stroked="f">
                <v:stroke joinstyle="round"/>
                <v:formulas/>
                <v:path arrowok="t" o:connecttype="custom" o:connectlocs="119,0;119,7;1,15;0,8;0,8;119,0" o:connectangles="0,0,0,0,0,0" textboxrect="0,0,472,72"/>
                <v:textbox style="mso-next-textbox:#Freeform 69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2" o:spid="_x0000_s1064" style="position:absolute;left:348;top:179;width:91;height:22;visibility:visible" coordsize="364,1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" adj="-11796480,,5400" path="m360,r4,33l7,111,,80,2,78,360,xe" fillcolor="black" stroked="f">
                <v:stroke joinstyle="round"/>
                <v:formulas/>
                <v:path arrowok="t" o:connecttype="custom" o:connectlocs="90,0;91,7;2,22;0,16;1,15;90,0" o:connectangles="0,0,0,0,0,0" textboxrect="0,0,364,111"/>
                <v:textbox style="mso-next-textbox:#Freeform 69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3" o:spid="_x0000_s1065" style="position:absolute;left:229;top:195;width:121;height:43;visibility:visible" coordsize="485,2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" adj="-11796480,,5400" path="m478,r7,31l10,216,,187r1,-2l478,xe" fillcolor="black" stroked="f">
                <v:stroke joinstyle="round"/>
                <v:formulas/>
                <v:path arrowok="t" o:connecttype="custom" o:connectlocs="119,0;121,6;2,43;0,37;0,37;119,0" o:connectangles="0,0,0,0,0,0" textboxrect="0,0,485,216"/>
                <v:textbox style="mso-next-textbox:#Freeform 69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4" o:spid="_x0000_s1066" style="position:absolute;left:163;top:232;width:68;height:34;visibility:visible" coordsize="274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" adj="-11796480,,5400" path="m264,r10,29l12,167,,138r1,-1l264,xe" fillcolor="black" stroked="f">
                <v:stroke joinstyle="round"/>
                <v:formulas/>
                <v:path arrowok="t" o:connecttype="custom" o:connectlocs="66,0;68,6;3,34;0,28;0,28;66,0" o:connectangles="0,0,0,0,0,0" textboxrect="0,0,274,167"/>
                <v:textbox style="mso-next-textbox:#Freeform 69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5" o:spid="_x0000_s1067" style="position:absolute;left:121;top:260;width:45;height:30;visibility:visible" coordsize="180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" adj="-11796480,,5400" path="m168,r12,29l45,124,4,148,,118,168,xe" fillcolor="black" stroked="f">
                <v:stroke joinstyle="round"/>
                <v:formulas/>
                <v:path arrowok="t" o:connecttype="custom" o:connectlocs="42,0;45,6;11,25;1,30;0,24;42,0" o:connectangles="0,0,0,0,0,0" textboxrect="0,0,180,148"/>
                <v:textbox style="mso-next-textbox:#Freeform 69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6" o:spid="_x0000_s1068" style="position:absolute;left:122;top:285;width:101;height:24;visibility:visible" coordsize="404,1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" adj="-11796480,,5400" path="m,24l41,,404,90r-6,33l,24xe" fillcolor="black" stroked="f">
                <v:stroke joinstyle="round"/>
                <v:formulas/>
                <v:path arrowok="t" o:connecttype="custom" o:connectlocs="0,5;10,0;101,18;100,24;100,24;0,5" o:connectangles="0,0,0,0,0,0" textboxrect="0,0,404,123"/>
                <v:textbox style="mso-next-textbox:#Freeform 69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7" o:spid="_x0000_s1069" style="position:absolute;left:222;top:303;width:116;height:28;visibility:visible" coordsize="467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" adj="-11796480,,5400" path="m,33l6,,467,108r-5,32l,33xe" fillcolor="black" stroked="f">
                <v:stroke joinstyle="round"/>
                <v:formulas/>
                <v:path arrowok="t" o:connecttype="custom" o:connectlocs="0,7;1,0;116,22;116,22;115,28;0,7" o:connectangles="0,0,0,0,0,0" textboxrect="0,0,467,140"/>
                <v:textbox style="mso-next-textbox:#Freeform 69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8" o:spid="_x0000_s1070" style="position:absolute;left:337;top:324;width:107;height:30;visibility:visible" coordsize="427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" adj="-11796480,,5400" path="m,32l5,,427,118r-6,32l,32xe" fillcolor="black" stroked="f">
                <v:stroke joinstyle="round"/>
                <v:formulas/>
                <v:path arrowok="t" o:connecttype="custom" o:connectlocs="0,6;1,0;107,24;107,24;105,30;0,6" o:connectangles="0,0,0,0,0,0" textboxrect="0,0,427,150"/>
                <v:textbox style="mso-next-textbox:#Freeform 69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9" o:spid="_x0000_s1071" style="position:absolute;left:442;top:348;width:125;height:38;visibility:visible" coordsize="500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" adj="-11796480,,5400" path="m,32l6,,499,157r1,l492,189,,32xe" fillcolor="black" stroked="f">
                <v:stroke joinstyle="round"/>
                <v:formulas/>
                <v:path arrowok="t" o:connecttype="custom" o:connectlocs="0,6;2,0;125,32;125,32;123,38;0,6" o:connectangles="0,0,0,0,0,0" textboxrect="0,0,500,189"/>
                <v:textbox style="mso-next-textbox:#Freeform 69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0" o:spid="_x0000_s1072" style="position:absolute;left:565;top:379;width:142;height:50;visibility:visible" coordsize="567,2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" adj="-11796480,,5400" path="m,32l8,,565,217r2,l557,248,,32xe" fillcolor="black" stroked="f">
                <v:stroke joinstyle="round"/>
                <v:formulas/>
                <v:path arrowok="t" o:connecttype="custom" o:connectlocs="0,6;2,0;141,44;142,44;139,50;0,6" o:connectangles="0,0,0,0,0,0" textboxrect="0,0,567,248"/>
                <v:textbox style="mso-next-textbox:#Freeform 70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1" o:spid="_x0000_s1073" style="position:absolute;left:704;top:423;width:111;height:49;visibility:visible" coordsize="441,2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" adj="-11796480,,5400" path="m,31l10,,439,217r2,1l428,246,,31xe" fillcolor="black" stroked="f">
                <v:stroke joinstyle="round"/>
                <v:formulas/>
                <v:path arrowok="t" o:connecttype="custom" o:connectlocs="0,6;3,0;110,43;111,43;108,49;0,6" o:connectangles="0,0,0,0,0,0" textboxrect="0,0,441,246"/>
                <v:textbox style="mso-next-textbox:#Freeform 70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2" o:spid="_x0000_s1074" style="position:absolute;left:812;top:466;width:93;height:63;visibility:visible" coordsize="373,3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" adj="-11796480,,5400" path="m,28l13,,371,285r2,2l356,312,,28xe" fillcolor="black" stroked="f">
                <v:stroke joinstyle="round"/>
                <v:formulas/>
                <v:path arrowok="t" o:connecttype="custom" o:connectlocs="0,6;3,0;93,58;93,58;89,63;0,6" o:connectangles="0,0,0,0,0,0" textboxrect="0,0,373,312"/>
                <v:textbox style="mso-next-textbox:#Freeform 70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3" o:spid="_x0000_s1075" style="position:absolute;left:901;top:524;width:66;height:64;visibility:visible" coordsize="268,3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" adj="-11796480,,5400" path="m,25l17,,264,305r4,11l242,323,,25xe" fillcolor="black" stroked="f">
                <v:stroke joinstyle="round"/>
                <v:formulas/>
                <v:path arrowok="t" o:connecttype="custom" o:connectlocs="0,5;4,0;65,60;66,63;60,64;0,5" o:connectangles="0,0,0,0,0,0" textboxrect="0,0,268,323"/>
                <v:textbox style="mso-next-textbox:#Freeform 70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4" o:spid="_x0000_s1076" style="position:absolute;left:961;top:587;width:6;height:75;visibility:visible" coordsize="26,3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" adj="-11796480,,5400" path="m,7l26,r,374l,373,,7xe" fillcolor="black" stroked="f">
                <v:stroke joinstyle="round"/>
                <v:formulas/>
                <v:path arrowok="t" o:connecttype="custom" o:connectlocs="0,1;6,0;6,75;6,75;0,75;0,1" o:connectangles="0,0,0,0,0,0" textboxrect="0,0,26,374"/>
                <v:textbox style="mso-next-textbox:#Freeform 70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5" o:spid="_x0000_s1077" style="position:absolute;left:959;top:662;width:8;height:39;visibility:visible" coordsize="34,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" adj="-11796480,,5400" path="m8,l34,1,26,198r,1l,195,8,xe" fillcolor="black" stroked="f">
                <v:stroke joinstyle="round"/>
                <v:formulas/>
                <v:path arrowok="t" o:connecttype="custom" o:connectlocs="2,0;8,0;6,39;6,39;0,38;2,0" o:connectangles="0,0,0,0,0,0" textboxrect="0,0,34,199"/>
                <v:textbox style="mso-next-textbox:#Freeform 70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6" o:spid="_x0000_s1078" style="position:absolute;left:953;top:701;width:12;height:53;visibility:visible" coordsize="49,2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" adj="-11796480,,5400" path="m23,l49,4,25,259r-4,10l,249,23,xe" fillcolor="black" stroked="f">
                <v:stroke joinstyle="round"/>
                <v:formulas/>
                <v:path arrowok="t" o:connecttype="custom" o:connectlocs="6,0;12,1;6,51;5,53;0,49;6,0" o:connectangles="0,0,0,0,0,0" textboxrect="0,0,49,269"/>
                <v:textbox style="mso-next-textbox:#Freeform 70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7" o:spid="_x0000_s1079" style="position:absolute;left:926;top:750;width:32;height:30;visibility:visible" coordsize="129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" adj="-11796480,,5400" path="m108,r21,20l17,149r-2,1l,123,108,xe" fillcolor="black" stroked="f">
                <v:stroke joinstyle="round"/>
                <v:formulas/>
                <v:path arrowok="t" o:connecttype="custom" o:connectlocs="27,0;32,4;4,30;4,30;0,25;27,0" o:connectangles="0,0,0,0,0,0" textboxrect="0,0,129,150"/>
                <v:textbox style="mso-next-textbox:#Freeform 70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8" o:spid="_x0000_s1080" style="position:absolute;left:887;top:775;width:43;height:27;visibility:visible" coordsize="171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" adj="-11796480,,5400" path="m156,r15,27l12,136r-3,1l,106,156,xe" fillcolor="black" stroked="f">
                <v:stroke joinstyle="round"/>
                <v:formulas/>
                <v:path arrowok="t" o:connecttype="custom" o:connectlocs="39,0;43,5;3,27;2,27;0,21;39,0" o:connectangles="0,0,0,0,0,0" textboxrect="0,0,171,137"/>
                <v:textbox style="mso-next-textbox:#Freeform 70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9" o:spid="_x0000_s1081" style="position:absolute;left:840;top:796;width:49;height:20;visibility:visible" coordsize="198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" adj="-11796480,,5400" path="m189,r9,31l7,99r-1,1l,68,189,xe" fillcolor="black" stroked="f">
                <v:stroke joinstyle="round"/>
                <v:formulas/>
                <v:path arrowok="t" o:connecttype="custom" o:connectlocs="47,0;49,6;2,20;1,20;0,14;47,0" o:connectangles="0,0,0,0,0,0" textboxrect="0,0,198,100"/>
                <v:textbox style="mso-next-textbox:#Freeform 70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0" o:spid="_x0000_s1082" style="position:absolute;left:777;top:810;width:65;height:20;visibility:visible" coordsize="259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" adj="-11796480,,5400" path="m253,r6,32l5,101r-1,l,68,253,xe" fillcolor="black" stroked="f">
                <v:stroke joinstyle="round"/>
                <v:formulas/>
                <v:path arrowok="t" o:connecttype="custom" o:connectlocs="63,0;65,6;1,20;1,20;0,13;63,0" o:connectangles="0,0,0,0,0,0" textboxrect="0,0,259,101"/>
                <v:textbox style="mso-next-textbox:#Freeform 71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1" o:spid="_x0000_s1083" style="position:absolute;left:703;top:823;width:75;height:17;visibility:visible" coordsize="298,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" adj="-11796480,,5400" path="m294,r4,33l3,82,,50,294,xe" fillcolor="black" stroked="f">
                <v:stroke joinstyle="round"/>
                <v:formulas/>
                <v:path arrowok="t" o:connecttype="custom" o:connectlocs="74,0;75,7;1,17;0,10;0,10;74,0" o:connectangles="0,0,0,0,0,0" textboxrect="0,0,298,82"/>
                <v:textbox style="mso-next-textbox:#Freeform 71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2" o:spid="_x0000_s1084" style="position:absolute;left:624;top:833;width:80;height:19;visibility:visible" coordsize="321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" adj="-11796480,,5400" path="m318,r3,32l3,92,,58,318,xe" fillcolor="black" stroked="f">
                <v:stroke joinstyle="round"/>
                <v:formulas/>
                <v:path arrowok="t" o:connecttype="custom" o:connectlocs="79,0;80,7;1,19;1,19;0,12;79,0" o:connectangles="0,0,0,0,0,0" textboxrect="0,0,321,92"/>
                <v:textbox style="mso-next-textbox:#Freeform 71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3" o:spid="_x0000_s1085" style="position:absolute;left:544;top:845;width:80;height:14;visibility:visible" coordsize="323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" adj="-11796480,,5400" path="m320,r3,34l5,72,,40r1,l320,xe" fillcolor="black" stroked="f">
                <v:stroke joinstyle="round"/>
                <v:formulas/>
                <v:path arrowok="t" o:connecttype="custom" o:connectlocs="79,0;80,7;1,14;0,8;0,8;79,0" o:connectangles="0,0,0,0,0,0" textboxrect="0,0,323,72"/>
                <v:textbox style="mso-next-textbox:#Freeform 71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4" o:spid="_x0000_s1086" style="position:absolute;left:466;top:853;width:79;height:20;visibility:visible" coordsize="315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" adj="-11796480,,5400" path="m310,r5,32l5,101,,69,310,xe" fillcolor="black" stroked="f">
                <v:stroke joinstyle="round"/>
                <v:formulas/>
                <v:path arrowok="t" o:connecttype="custom" o:connectlocs="78,0;79,6;1,20;0,14;0,14;78,0" o:connectangles="0,0,0,0,0,0" textboxrect="0,0,315,101"/>
                <v:textbox style="mso-next-textbox:#Freeform 71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5" o:spid="_x0000_s1087" style="position:absolute;left:396;top:867;width:72;height:20;visibility:visible" coordsize="286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" adj="-11796480,,5400" path="m281,r5,32l8,100,,69,2,68,281,xe" fillcolor="black" stroked="f">
                <v:stroke joinstyle="round"/>
                <v:formulas/>
                <v:path arrowok="t" o:connecttype="custom" o:connectlocs="71,0;72,6;2,20;0,14;1,14;71,0" o:connectangles="0,0,0,0,0,0" textboxrect="0,0,286,100"/>
                <v:textbox style="mso-next-textbox:#Freeform 71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6" o:spid="_x0000_s1088" style="position:absolute;left:356;top:881;width:42;height:20;visibility:visible" coordsize="169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" adj="-11796480,,5400" path="m161,r8,31l12,100,,70,3,69,161,xe" fillcolor="black" stroked="f">
                <v:stroke joinstyle="round"/>
                <v:formulas/>
                <v:path arrowok="t" o:connecttype="custom" o:connectlocs="40,0;42,6;3,20;0,14;1,14;40,0" o:connectangles="0,0,0,0,0,0" textboxrect="0,0,169,100"/>
                <v:textbox style="mso-next-textbox:#Freeform 71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7" o:spid="_x0000_s1089" style="position:absolute;left:338;top:895;width:21;height:15;visibility:visible" coordsize="83,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" adj="-11796480,,5400" path="m71,l83,30,37,62,1,79,,49,71,xe" fillcolor="black" stroked="f">
                <v:stroke joinstyle="round"/>
                <v:formulas/>
                <v:path arrowok="t" o:connecttype="custom" o:connectlocs="18,0;21,6;9,12;0,15;0,9;18,0" o:connectangles="0,0,0,0,0,0" textboxrect="0,0,83,79"/>
                <v:textbox style="mso-next-textbox:#Freeform 71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8" o:spid="_x0000_s1090" style="position:absolute;left:338;top:907;width:60;height:27;visibility:visible" coordsize="240,1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" adj="-11796480,,5400" path="m,17l36,,240,104r-9,31l,17xe" fillcolor="black" stroked="f">
                <v:stroke joinstyle="round"/>
                <v:formulas/>
                <v:path arrowok="t" o:connecttype="custom" o:connectlocs="0,3;9,0;60,21;58,27;58,27;0,3" o:connectangles="0,0,0,0,0,0" textboxrect="0,0,240,135"/>
                <v:textbox style="mso-next-textbox:#Freeform 71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9" o:spid="_x0000_s1091" style="position:absolute;left:396;top:928;width:76;height:31;visibility:visible" coordsize="304,1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" adj="-11796480,,5400" path="m,31l9,,304,127r,2l294,158,,31xe" fillcolor="black" stroked="f">
                <v:stroke joinstyle="round"/>
                <v:formulas/>
                <v:path arrowok="t" o:connecttype="custom" o:connectlocs="0,6;2,0;76,25;76,25;74,31;0,6" o:connectangles="0,0,0,0,0,0" textboxrect="0,0,304,158"/>
                <v:textbox style="mso-next-textbox:#Freeform 71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0" o:spid="_x0000_s1092" style="position:absolute;left:470;top:954;width:68;height:33;visibility:visible" coordsize="274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" adj="-11796480,,5400" path="m,29l10,,273,137r1,l262,167,,29xe" fillcolor="black" stroked="f">
                <v:stroke joinstyle="round"/>
                <v:formulas/>
                <v:path arrowok="t" o:connecttype="custom" o:connectlocs="0,6;2,0;68,27;68,27;65,33;0,6" o:connectangles="0,0,0,0,0,0" textboxrect="0,0,274,167"/>
                <v:textbox style="mso-next-textbox:#Freeform 72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1" o:spid="_x0000_s1093" style="position:absolute;left:535;top:981;width:67;height:39;visibility:visible" coordsize="268,1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" adj="-11796480,,5400" path="m,30l12,,267,167r1,1l254,196,,30xe" fillcolor="black" stroked="f">
                <v:stroke joinstyle="round"/>
                <v:formulas/>
                <v:path arrowok="t" o:connecttype="custom" o:connectlocs="0,6;3,0;67,33;67,33;64,39;0,6" o:connectangles="0,0,0,0,0,0" textboxrect="0,0,268,196"/>
                <v:textbox style="mso-next-textbox:#Freeform 72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2" o:spid="_x0000_s1094" style="position:absolute;left:598;top:1015;width:54;height:38;visibility:visible" coordsize="215,19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" adj="-11796480,,5400" path="m,28l14,,213,168r2,2l196,194,,28xe" fillcolor="black" stroked="f">
                <v:stroke joinstyle="round"/>
                <v:formulas/>
                <v:path arrowok="t" o:connecttype="custom" o:connectlocs="0,5;4,0;53,33;54,33;49,38;0,5" o:connectangles="0,0,0,0,0,0" textboxrect="0,0,215,194"/>
                <v:textbox style="mso-next-textbox:#Freeform 72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3" o:spid="_x0000_s1095" style="position:absolute;left:648;top:1049;width:35;height:39;visibility:visible" coordsize="142,1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" adj="-11796480,,5400" path="m,24l19,,140,177r2,8l117,196,,24xe" fillcolor="black" stroked="f">
                <v:stroke joinstyle="round"/>
                <v:formulas/>
                <v:path arrowok="t" o:connecttype="custom" o:connectlocs="0,5;5,0;35,35;35,37;29,39;0,5" o:connectangles="0,0,0,0,0,0" textboxrect="0,0,142,196"/>
                <v:textbox style="mso-next-textbox:#Freeform 72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4" o:spid="_x0000_s1096" style="position:absolute;left:677;top:1086;width:16;height:50;visibility:visible" coordsize="65,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" adj="-11796480,,5400" path="m,11l25,,65,245r,2l39,251,,11xe" fillcolor="black" stroked="f">
                <v:stroke joinstyle="round"/>
                <v:formulas/>
                <v:path arrowok="t" o:connecttype="custom" o:connectlocs="0,2;6,0;16,49;16,49;10,50;0,2" o:connectangles="0,0,0,0,0,0" textboxrect="0,0,65,251"/>
                <v:textbox style="mso-next-textbox:#Freeform 72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5" o:spid="_x0000_s1097" style="position:absolute;left:686;top:1135;width:9;height:40;visibility:visible" coordsize="34,1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" adj="-11796480,,5400" path="m,4l26,r8,197l34,198r-26,l,4xe" fillcolor="black" stroked="f">
                <v:stroke joinstyle="round"/>
                <v:formulas/>
                <v:path arrowok="t" o:connecttype="custom" o:connectlocs="0,1;7,0;9,40;9,40;2,40;0,1" o:connectangles="0,0,0,0,0,0" textboxrect="0,0,34,198"/>
                <v:textbox style="mso-next-textbox:#Freeform 72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6" o:spid="_x0000_s1098" style="position:absolute;left:688;top:1175;width:7;height:35;visibility:visible" coordsize="26,1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" adj="-11796480,,5400" path="m,l26,r,177l,176,,xe" fillcolor="black" stroked="f">
                <v:stroke joinstyle="round"/>
                <v:formulas/>
                <v:path arrowok="t" o:connecttype="custom" o:connectlocs="0,0;7,0;7,35;7,35;0,35;0,0" o:connectangles="0,0,0,0,0,0" textboxrect="0,0,26,177"/>
                <v:textbox style="mso-next-textbox:#Freeform 72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7" o:spid="_x0000_s1099" style="position:absolute;left:686;top:1210;width:9;height:44;visibility:visible" coordsize="34,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" adj="-11796480,,5400" path="m8,l34,1,26,218r,3l,216,8,xe" fillcolor="black" stroked="f">
                <v:stroke joinstyle="round"/>
                <v:formulas/>
                <v:path arrowok="t" o:connecttype="custom" o:connectlocs="2,0;9,0;7,43;7,44;0,43;2,0" o:connectangles="0,0,0,0,0,0" textboxrect="0,0,34,221"/>
                <v:textbox style="mso-next-textbox:#Freeform 72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8" o:spid="_x0000_s1100" style="position:absolute;left:681;top:1253;width:12;height:34;visibility:visible" coordsize="49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" adj="-11796480,,5400" path="m23,l49,5,25,161r-2,7l,152,23,xe" fillcolor="black" stroked="f">
                <v:stroke joinstyle="round"/>
                <v:formulas/>
                <v:path arrowok="t" o:connecttype="custom" o:connectlocs="6,0;12,1;6,33;6,34;0,31;6,0" o:connectangles="0,0,0,0,0,0" textboxrect="0,0,49,168"/>
                <v:textbox style="mso-next-textbox:#Freeform 72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9" o:spid="_x0000_s1101" style="position:absolute;left:655;top:1283;width:31;height:37;visibility:visible" coordsize="125,1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" adj="-11796480,,5400" path="m102,r23,16l21,183r-2,1l,162,102,xe" fillcolor="black" stroked="f">
                <v:stroke joinstyle="round"/>
                <v:formulas/>
                <v:path arrowok="t" o:connecttype="custom" o:connectlocs="25,0;31,3;5,37;5,37;0,33;25,0" o:connectangles="0,0,0,0,0,0" textboxrect="0,0,125,184"/>
                <v:textbox style="mso-next-textbox:#Freeform 72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0" o:spid="_x0000_s1102" style="position:absolute;left:631;top:1316;width:29;height:27;visibility:visible" coordsize="117,1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" adj="-11796480,,5400" path="m98,r19,22l25,138,,124r4,-6l98,xe" fillcolor="black" stroked="f">
                <v:stroke joinstyle="round"/>
                <v:formulas/>
                <v:path arrowok="t" o:connecttype="custom" o:connectlocs="24,0;29,4;6,27;0,24;1,23;24,0" o:connectangles="0,0,0,0,0,0" textboxrect="0,0,117,138"/>
                <v:textbox style="mso-next-textbox:#Freeform 73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1" o:spid="_x0000_s1103" style="position:absolute;left:623;top:1341;width:14;height:27;visibility:visible" coordsize="57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" adj="-11796480,,5400" path="m32,l57,14,27,133,,137r,-9l32,xe" fillcolor="black" stroked="f">
                <v:stroke joinstyle="round"/>
                <v:formulas/>
                <v:path arrowok="t" o:connecttype="custom" o:connectlocs="8,0;14,3;7,26;0,27;0,25;8,0" o:connectangles="0,0,0,0,0,0" textboxrect="0,0,57,137"/>
                <v:textbox style="mso-next-textbox:#Freeform 73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2" o:spid="_x0000_s1104" style="position:absolute;left:623;top:1367;width:14;height:27;visibility:visible" coordsize="57,1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" adj="-11796480,,5400" path="m,4l27,,57,121,33,136r-1,-4l,4xe" fillcolor="black" stroked="f">
                <v:stroke joinstyle="round"/>
                <v:formulas/>
                <v:path arrowok="t" o:connecttype="custom" o:connectlocs="0,1;7,0;14,24;8,27;8,26;0,1" o:connectangles="0,0,0,0,0,0" textboxrect="0,0,57,136"/>
                <v:textbox style="mso-next-textbox:#Freeform 73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3" o:spid="_x0000_s1105" style="position:absolute;left:631;top:1391;width:22;height:31;visibility:visible" coordsize="88,1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" adj="-11796480,,5400" path="m,15l24,,87,136r1,4l63,151,,15xe" fillcolor="black" stroked="f">
                <v:stroke joinstyle="round"/>
                <v:formulas/>
                <v:path arrowok="t" o:connecttype="custom" o:connectlocs="0,3;6,0;22,28;22,29;16,31;0,3" o:connectangles="0,0,0,0,0,0" textboxrect="0,0,88,151"/>
                <v:textbox style="mso-next-textbox:#Freeform 73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4" o:spid="_x0000_s1106" style="position:absolute;left:647;top:1419;width:14;height:27;visibility:visible" coordsize="57,1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" adj="-11796480,,5400" path="m,11l25,,57,127r,7l31,134,,11xe" fillcolor="black" stroked="f">
                <v:stroke joinstyle="round"/>
                <v:formulas/>
                <v:path arrowok="t" o:connecttype="custom" o:connectlocs="0,2;6,0;14,26;14,27;8,27;0,2" o:connectangles="0,0,0,0,0,0" textboxrect="0,0,57,134"/>
                <v:textbox style="mso-next-textbox:#Freeform 73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5" o:spid="_x0000_s1107" style="position:absolute;left:653;top:1446;width:8;height:31;visibility:visible" coordsize="34,1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" adj="-11796480,,5400" path="m8,l34,,26,147r-1,6l,141,8,xe" fillcolor="black" stroked="f">
                <v:stroke joinstyle="round"/>
                <v:formulas/>
                <v:path arrowok="t" o:connecttype="custom" o:connectlocs="2,0;8,0;6,30;6,31;0,29;2,0" o:connectangles="0,0,0,0,0,0" textboxrect="0,0,34,153"/>
                <v:textbox style="mso-next-textbox:#Freeform 73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6" o:spid="_x0000_s1108" style="position:absolute;left:635;top:1474;width:24;height:36;visibility:visible" coordsize="95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" adj="-11796480,,5400" path="m70,l95,12,24,179,,164r,-1l70,xe" fillcolor="black" stroked="f">
                <v:stroke joinstyle="round"/>
                <v:formulas/>
                <v:path arrowok="t" o:connecttype="custom" o:connectlocs="18,0;24,2;6,36;0,33;0,33;18,0" o:connectangles="0,0,0,0,0,0" textboxrect="0,0,95,179"/>
                <v:textbox style="mso-next-textbox:#Freeform 73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7" o:spid="_x0000_s1109" style="position:absolute;left:621;top:1507;width:20;height:32;visibility:visible" coordsize="80,1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" adj="-11796480,,5400" path="m56,l80,15,24,161,,148,56,xe" fillcolor="black" stroked="f">
                <v:stroke joinstyle="round"/>
                <v:formulas/>
                <v:path arrowok="t" o:connecttype="custom" o:connectlocs="14,0;20,3;6,32;0,29;0,29;14,0" o:connectangles="0,0,0,0,0,0" textboxrect="0,0,80,161"/>
                <v:textbox style="mso-next-textbox:#Freeform 73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8" o:spid="_x0000_s1110" style="position:absolute;left:607;top:1537;width:20;height:32;visibility:visible" coordsize="80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" adj="-11796480,,5400" path="m56,l80,13,25,160,,150r1,-3l56,xe" fillcolor="black" stroked="f">
                <v:stroke joinstyle="round"/>
                <v:formulas/>
                <v:path arrowok="t" o:connecttype="custom" o:connectlocs="14,0;20,3;6,32;0,30;0,29;14,0" o:connectangles="0,0,0,0,0,0" textboxrect="0,0,80,160"/>
                <v:textbox style="mso-next-textbox:#Freeform 73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9" o:spid="_x0000_s1111" style="position:absolute;left:601;top:1567;width:12;height:23;visibility:visible" coordsize="49,1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" adj="-11796480,,5400" path="m24,l49,10,26,116,,114r13,-2l,107,24,xe" fillcolor="black" stroked="f">
                <v:stroke joinstyle="round"/>
                <v:formulas/>
                <v:path arrowok="t" o:connecttype="custom" o:connectlocs="6,0;12,2;6,23;0,23;3,22;0,21;6,0" o:connectangles="0,0,0,0,0,0,0" textboxrect="0,0,49,116"/>
                <v:textbox style="mso-next-textbox:#Freeform 73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0" o:spid="_x0000_s1112" style="position:absolute;left:597;top:1552;width:10;height:38;visibility:visible" coordsize="42,1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" adj="-11796480,,5400" path="m42,187r-13,1l16,190,,4,,3,26,,42,187xe" fillcolor="black" stroked="f">
                <v:stroke joinstyle="round"/>
                <v:formulas/>
                <v:path arrowok="t" o:connecttype="custom" o:connectlocs="10,37;7,38;4,38;0,1;0,1;6,0;10,37" o:connectangles="0,0,0,0,0,0,0" textboxrect="0,0,42,190"/>
                <v:textbox style="mso-next-textbox:#Freeform 74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1" o:spid="_x0000_s1113" style="position:absolute;left:595;top:1506;width:8;height:46;visibility:visible" coordsize="34,2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" adj="-11796480,,5400" path="m34,227l8,230,,4,26,r,2l34,227xe" fillcolor="black" stroked="f">
                <v:stroke joinstyle="round"/>
                <v:formulas/>
                <v:path arrowok="t" o:connecttype="custom" o:connectlocs="8,45;2,46;0,1;6,0;6,0;8,45" o:connectangles="0,0,0,0,0,0" textboxrect="0,0,34,230"/>
                <v:textbox style="mso-next-textbox:#Freeform 74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2" o:spid="_x0000_s1114" style="position:absolute;left:591;top:1470;width:10;height:37;visibility:visible" coordsize="42,1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" adj="-11796480,,5400" path="m42,180r-26,4l,10,26,r,3l42,180xe" fillcolor="black" stroked="f">
                <v:stroke joinstyle="round"/>
                <v:formulas/>
                <v:path arrowok="t" o:connecttype="custom" o:connectlocs="10,36;4,37;0,2;6,0;6,1;10,36" o:connectangles="0,0,0,0,0,0" textboxrect="0,0,42,184"/>
                <v:textbox style="mso-next-textbox:#Freeform 74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3" o:spid="_x0000_s1115" style="position:absolute;left:579;top:1439;width:18;height:33;visibility:visible" coordsize="74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" adj="-11796480,,5400" path="m74,158l48,168,,13,26,,74,158xe" fillcolor="black" stroked="f">
                <v:stroke joinstyle="round"/>
                <v:formulas/>
                <v:path arrowok="t" o:connecttype="custom" o:connectlocs="18,31;12,33;0,3;6,0;6,0;18,31" o:connectangles="0,0,0,0,0,0" textboxrect="0,0,74,168"/>
                <v:textbox style="mso-next-textbox:#Freeform 74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4" o:spid="_x0000_s1116" style="position:absolute;left:563;top:1404;width:22;height:37;visibility:visible" coordsize="90,1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" adj="-11796480,,5400" path="m90,174l64,187,1,10,,5,26,,90,174xe" fillcolor="black" stroked="f">
                <v:stroke joinstyle="round"/>
                <v:formulas/>
                <v:path arrowok="t" o:connecttype="custom" o:connectlocs="22,34;16,37;0,2;0,1;6,0;22,34" o:connectangles="0,0,0,0,0,0" textboxrect="0,0,90,187"/>
                <v:textbox style="mso-next-textbox:#Freeform 74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5" o:spid="_x0000_s1117" style="position:absolute;left:559;top:1367;width:11;height:38;visibility:visible" coordsize="42,1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" adj="-11796480,,5400" path="m42,183r-26,5l,2,,,26,,42,183xe" fillcolor="black" stroked="f">
                <v:stroke joinstyle="round"/>
                <v:formulas/>
                <v:path arrowok="t" o:connecttype="custom" o:connectlocs="11,37;4,38;0,0;0,0;7,0;11,37" o:connectangles="0,0,0,0,0,0" textboxrect="0,0,42,188"/>
                <v:textbox style="mso-next-textbox:#Freeform 74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6" o:spid="_x0000_s1118" style="position:absolute;left:559;top:1329;width:9;height:38;visibility:visible" coordsize="34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" adj="-11796480,,5400" path="m26,189l,189,8,2,8,,34,4,26,189xe" fillcolor="black" stroked="f">
                <v:stroke joinstyle="round"/>
                <v:formulas/>
                <v:path arrowok="t" o:connecttype="custom" o:connectlocs="7,38;0,38;2,0;2,0;9,1;7,38" o:connectangles="0,0,0,0,0,0" textboxrect="0,0,34,189"/>
                <v:textbox style="mso-next-textbox:#Freeform 74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7" o:spid="_x0000_s1119" style="position:absolute;left:561;top:1289;width:13;height:41;visibility:visible" coordsize="50,2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" adj="-11796480,,5400" path="m26,204l,200,24,3,25,,50,11,26,204xe" fillcolor="black" stroked="f">
                <v:stroke joinstyle="round"/>
                <v:formulas/>
                <v:path arrowok="t" o:connecttype="custom" o:connectlocs="7,41;0,40;6,1;7,0;13,2;7,41" o:connectangles="0,0,0,0,0,0" textboxrect="0,0,50,204"/>
                <v:textbox style="mso-next-textbox:#Freeform 74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8" o:spid="_x0000_s1120" style="position:absolute;left:567;top:1253;width:22;height:39;visibility:visible" coordsize="88,1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" adj="-11796480,,5400" path="m25,192l,181,64,4,66,,88,18,25,192xe" fillcolor="black" stroked="f">
                <v:stroke joinstyle="round"/>
                <v:formulas/>
                <v:path arrowok="t" o:connecttype="custom" o:connectlocs="6,39;0,37;16,1;17,0;22,4;6,39" o:connectangles="0,0,0,0,0,0" textboxrect="0,0,88,192"/>
                <v:textbox style="mso-next-textbox:#Freeform 74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9" o:spid="_x0000_s1121" style="position:absolute;left:584;top:1225;width:26;height:32;visibility:visible" coordsize="107,1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" adj="-11796480,,5400" path="m22,158l,140,87,2,89,r18,23l22,158xe" fillcolor="black" stroked="f">
                <v:stroke joinstyle="round"/>
                <v:formulas/>
                <v:path arrowok="t" o:connecttype="custom" o:connectlocs="5,32;0,28;21,0;22,0;26,5;5,32" o:connectangles="0,0,0,0,0,0" textboxrect="0,0,107,158"/>
                <v:textbox style="mso-next-textbox:#Freeform 74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0" o:spid="_x0000_s1122" style="position:absolute;left:606;top:1207;width:27;height:23;visibility:visible" coordsize="109,1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" adj="-11796480,,5400" path="m18,115l,92,82,r27,3l105,18,18,115xe" fillcolor="black" stroked="f">
                <v:stroke joinstyle="round"/>
                <v:formulas/>
                <v:path arrowok="t" o:connecttype="custom" o:connectlocs="4,23;0,18;20,0;27,1;26,4;4,23" o:connectangles="0,0,0,0,0,0" textboxrect="0,0,109,115"/>
                <v:textbox style="mso-next-textbox:#Freeform 75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1" o:spid="_x0000_s1123" style="position:absolute;left:619;top:1168;width:14;height:39;visibility:visible" coordsize="57,1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" adj="-11796480,,5400" path="m57,195l30,192,,19,22,r3,8l57,195xe" fillcolor="black" stroked="f">
                <v:stroke joinstyle="round"/>
                <v:formulas/>
                <v:path arrowok="t" o:connecttype="custom" o:connectlocs="14,39;7,38;0,4;5,0;6,2;14,39" o:connectangles="0,0,0,0,0,0" textboxrect="0,0,57,195"/>
                <v:textbox style="mso-next-textbox:#Freeform 75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2" o:spid="_x0000_s1124" style="position:absolute;left:592;top:1140;width:32;height:32;visibility:visible" coordsize="129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" adj="-11796480,,5400" path="m129,141r-22,19l,27,14,r4,3l129,141xe" fillcolor="black" stroked="f">
                <v:stroke joinstyle="round"/>
                <v:formulas/>
                <v:path arrowok="t" o:connecttype="custom" o:connectlocs="32,28;27,32;0,5;3,0;4,1;32,28" o:connectangles="0,0,0,0,0,0" textboxrect="0,0,129,160"/>
                <v:textbox style="mso-next-textbox:#Freeform 75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3" o:spid="_x0000_s1125" style="position:absolute;left:567;top:1126;width:29;height:20;visibility:visible" coordsize="116,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" adj="-11796480,,5400" path="m116,69l102,96,,30,12,r,1l116,69xe" fillcolor="black" stroked="f">
                <v:stroke joinstyle="round"/>
                <v:formulas/>
                <v:path arrowok="t" o:connecttype="custom" o:connectlocs="29,14;26,20;0,6;3,0;3,0;29,14" o:connectangles="0,0,0,0,0,0" textboxrect="0,0,116,96"/>
                <v:textbox style="mso-next-textbox:#Freeform 75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4" o:spid="_x0000_s1126" style="position:absolute;left:529;top:1109;width:41;height:23;visibility:visible" coordsize="162,1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" adj="-11796480,,5400" path="m162,89r-12,30l,31,9,r2,1l162,89xe" fillcolor="black" stroked="f">
                <v:stroke joinstyle="round"/>
                <v:formulas/>
                <v:path arrowok="t" o:connecttype="custom" o:connectlocs="41,17;38,23;0,6;2,0;3,0;41,17" o:connectangles="0,0,0,0,0,0" textboxrect="0,0,162,119"/>
                <v:textbox style="mso-next-textbox:#Freeform 75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5" o:spid="_x0000_s1127" style="position:absolute;left:482;top:1093;width:49;height:22;visibility:visible" coordsize="199,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" adj="-11796480,,5400" path="m199,78r-9,31l,31,8,,199,78xe" fillcolor="black" stroked="f">
                <v:stroke joinstyle="round"/>
                <v:formulas/>
                <v:path arrowok="t" o:connecttype="custom" o:connectlocs="49,16;47,22;0,6;0,6;2,0;49,16" o:connectangles="0,0,0,0,0,0" textboxrect="0,0,199,109"/>
                <v:textbox style="mso-next-textbox:#Freeform 75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6" o:spid="_x0000_s1128" style="position:absolute;left:412;top:1069;width:72;height:30;visibility:visible" coordsize="287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" adj="-11796480,,5400" path="m287,118r-8,31l1,31,,30,10,,287,118xe" fillcolor="black" stroked="f">
                <v:stroke joinstyle="round"/>
                <v:formulas/>
                <v:path arrowok="t" o:connecttype="custom" o:connectlocs="72,24;70,30;0,6;0,6;3,0;72,24" o:connectangles="0,0,0,0,0,0" textboxrect="0,0,287,149"/>
                <v:textbox style="mso-next-textbox:#Freeform 75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7" o:spid="_x0000_s1129" style="position:absolute;left:350;top:1046;width:64;height:29;visibility:visible" coordsize="258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" adj="-11796480,,5400" path="m258,118r-10,30l1,30,,30,12,,258,118xe" fillcolor="black" stroked="f">
                <v:stroke joinstyle="round"/>
                <v:formulas/>
                <v:path arrowok="t" o:connecttype="custom" o:connectlocs="64,23;62,29;0,6;0,6;3,0;64,23" o:connectangles="0,0,0,0,0,0" textboxrect="0,0,258,148"/>
                <v:textbox style="mso-next-textbox:#Freeform 75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8" o:spid="_x0000_s1130" style="position:absolute;left:304;top:1023;width:49;height:29;visibility:visible" coordsize="198,1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" adj="-11796480,,5400" path="m198,116r-12,30l3,27,,26,16,,198,116xe" fillcolor="black" stroked="f">
                <v:stroke joinstyle="round"/>
                <v:formulas/>
                <v:path arrowok="t" o:connecttype="custom" o:connectlocs="49,23;46,29;1,5;0,5;4,0;49,23" o:connectangles="0,0,0,0,0,0" textboxrect="0,0,198,146"/>
                <v:textbox style="mso-next-textbox:#Freeform 75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9" o:spid="_x0000_s1131" style="position:absolute;left:261;top:990;width:47;height:38;visibility:visible" coordsize="186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" adj="-11796480,,5400" path="m186,163r-16,26l4,22,,16,23,,186,163xe" fillcolor="black" stroked="f">
                <v:stroke joinstyle="round"/>
                <v:formulas/>
                <v:path arrowok="t" o:connecttype="custom" o:connectlocs="47,33;43,38;1,4;0,3;6,0;47,33" o:connectangles="0,0,0,0,0,0" textboxrect="0,0,186,189"/>
                <v:textbox style="mso-next-textbox:#Freeform 75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0" o:spid="_x0000_s1132" style="position:absolute;left:249;top:964;width:18;height:29;visibility:visible" coordsize="72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" adj="-11796480,,5400" path="m72,132l49,148,1,10,,4,26,,72,132xe" fillcolor="black" stroked="f">
                <v:stroke joinstyle="round"/>
                <v:formulas/>
                <v:path arrowok="t" o:connecttype="custom" o:connectlocs="18,26;12,29;0,2;0,1;7,0;18,26" o:connectangles="0,0,0,0,0,0" textboxrect="0,0,72,148"/>
                <v:textbox style="mso-next-textbox:#Freeform 76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1" o:spid="_x0000_s1133" style="position:absolute;left:247;top:929;width:8;height:35;visibility:visible" coordsize="34,1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" adj="-11796480,,5400" path="m34,174l8,178,,2,27,r7,174xe" fillcolor="black" stroked="f">
                <v:stroke joinstyle="round"/>
                <v:formulas/>
                <v:path arrowok="t" o:connecttype="custom" o:connectlocs="8,34;2,35;0,0;6,0;6,0;8,34" o:connectangles="0,0,0,0,0,0" textboxrect="0,0,34,178"/>
                <v:textbox style="mso-next-textbox:#Freeform 76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2" o:spid="_x0000_s1134" style="position:absolute;left:243;top:889;width:10;height:40;visibility:visible" coordsize="43,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" adj="-11796480,,5400" path="m43,197r-27,2l,2,,,27,1,43,197xe" fillcolor="black" stroked="f">
                <v:stroke joinstyle="round"/>
                <v:formulas/>
                <v:path arrowok="t" o:connecttype="custom" o:connectlocs="10,40;4,40;0,0;0,0;6,0;10,40" o:connectangles="0,0,0,0,0,0" textboxrect="0,0,43,199"/>
                <v:textbox style="mso-next-textbox:#Freeform 76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3" o:spid="_x0000_s1135" style="position:absolute;left:243;top:860;width:8;height:30;visibility:visible" coordsize="35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" adj="-11796480,,5400" path="m27,150l,149,8,1,9,,35,5,27,150xe" fillcolor="black" stroked="f">
                <v:stroke joinstyle="round"/>
                <v:formulas/>
                <v:path arrowok="t" o:connecttype="custom" o:connectlocs="6,30;0,30;2,0;2,0;8,1;6,30" o:connectangles="0,0,0,0,0,0" textboxrect="0,0,35,150"/>
                <v:textbox style="mso-next-textbox:#Freeform 76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4" o:spid="_x0000_s1136" style="position:absolute;left:245;top:817;width:14;height:44;visibility:visible" coordsize="57,2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" adj="-11796480,,5400" path="m26,218l,213,31,6,34,,57,16,26,218xe" fillcolor="black" stroked="f">
                <v:stroke joinstyle="round"/>
                <v:formulas/>
                <v:path arrowok="t" o:connecttype="custom" o:connectlocs="6,44;0,43;8,1;8,0;14,3;6,44" o:connectangles="0,0,0,0,0,0" textboxrect="0,0,57,218"/>
                <v:textbox style="mso-next-textbox:#Freeform 76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5" o:spid="_x0000_s1137" style="position:absolute;left:253;top:787;width:27;height:33;visibility:visible" coordsize="107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" adj="-11796480,,5400" path="m23,168l,152,87,5,91,r16,26l23,168xe" fillcolor="black" stroked="f">
                <v:stroke joinstyle="round"/>
                <v:formulas/>
                <v:path arrowok="t" o:connecttype="custom" o:connectlocs="6,33;0,30;22,1;23,0;27,5;6,33" o:connectangles="0,0,0,0,0,0" textboxrect="0,0,107,168"/>
                <v:textbox style="mso-next-textbox:#Freeform 76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6" o:spid="_x0000_s1138" style="position:absolute;left:276;top:765;width:39;height:27;visibility:visible" coordsize="156,1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" adj="-11796480,,5400" path="m16,135l,109,142,1,145,r11,30l16,135xe" fillcolor="black" stroked="f">
                <v:stroke joinstyle="round"/>
                <v:formulas/>
                <v:path arrowok="t" o:connecttype="custom" o:connectlocs="4,27;0,22;36,0;36,0;39,6;4,27" o:connectangles="0,0,0,0,0,0" textboxrect="0,0,156,135"/>
                <v:textbox style="mso-next-textbox:#Freeform 76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7" o:spid="_x0000_s1139" style="position:absolute;left:312;top:749;width:42;height:22;visibility:visible" coordsize="168,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" adj="-11796480,,5400" path="m11,109l,79,159,r1,l168,31,11,109xe" fillcolor="black" stroked="f">
                <v:stroke joinstyle="round"/>
                <v:formulas/>
                <v:path arrowok="t" o:connecttype="custom" o:connectlocs="3,22;0,16;40,0;40,0;42,6;3,22" o:connectangles="0,0,0,0,0,0" textboxrect="0,0,168,109"/>
                <v:textbox style="mso-next-textbox:#Freeform 76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8" o:spid="_x0000_s1140" style="position:absolute;left:352;top:735;width:52;height:20;visibility:visible" coordsize="207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" adj="-11796480,,5400" path="m8,101l,70,200,r1,l207,33,8,101xe" fillcolor="black" stroked="f">
                <v:stroke joinstyle="round"/>
                <v:formulas/>
                <v:path arrowok="t" o:connecttype="custom" o:connectlocs="2,20;0,14;50,0;50,0;52,7;2,20" o:connectangles="0,0,0,0,0,0" textboxrect="0,0,207,101"/>
                <v:textbox style="mso-next-textbox:#Freeform 76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9" o:spid="_x0000_s1141" style="position:absolute;left:403;top:723;width:59;height:19;visibility:visible" coordsize="235,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" adj="-11796480,,5400" path="m6,91l,58,230,r1,l235,32,6,91xe" fillcolor="black" stroked="f">
                <v:stroke joinstyle="round"/>
                <v:formulas/>
                <v:path arrowok="t" o:connecttype="custom" o:connectlocs="2,19;0,12;58,0;58,0;59,7;2,19" o:connectangles="0,0,0,0,0,0" textboxrect="0,0,235,91"/>
                <v:textbox style="mso-next-textbox:#Freeform 76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0" o:spid="_x0000_s1142" style="position:absolute;left:461;top:714;width:66;height:16;visibility:visible" coordsize="266,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" adj="-11796480,,5400" path="m4,81l,49,262,r1,l266,32,4,81xe" fillcolor="black" stroked="f">
                <v:stroke joinstyle="round"/>
                <v:formulas/>
                <v:path arrowok="t" o:connecttype="custom" o:connectlocs="1,16;0,10;65,0;65,0;66,6;1,16" o:connectangles="0,0,0,0,0,0" textboxrect="0,0,266,81"/>
                <v:textbox style="mso-next-textbox:#Freeform 77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1" o:spid="_x0000_s1143" style="position:absolute;left:526;top:708;width:65;height:12;visibility:visible" coordsize="258,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" adj="-11796480,,5400" path="m3,62l,30,255,r3,32l3,62xe" fillcolor="black" stroked="f">
                <v:stroke joinstyle="round"/>
                <v:formulas/>
                <v:path arrowok="t" o:connecttype="custom" o:connectlocs="1,12;0,6;64,0;65,6;65,6;1,12" o:connectangles="0,0,0,0,0,0" textboxrect="0,0,258,62"/>
                <v:textbox style="mso-next-textbox:#Freeform 77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2" o:spid="_x0000_s1144" style="position:absolute;left:590;top:700;width:62;height:14;visibility:visible" coordsize="249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" adj="-11796480,,5400" path="m3,72l,40,246,r3,32l3,72xe" fillcolor="black" stroked="f">
                <v:stroke joinstyle="round"/>
                <v:formulas/>
                <v:path arrowok="t" o:connecttype="custom" o:connectlocs="1,14;0,8;61,0;61,0;62,6;1,14" o:connectangles="0,0,0,0,0,0" textboxrect="0,0,249,72"/>
                <v:textbox style="mso-next-textbox:#Freeform 77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3" o:spid="_x0000_s1145" style="position:absolute;left:652;top:692;width:66;height:14;visibility:visible" coordsize="266,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" adj="-11796480,,5400" path="m3,70l,38,262,r4,32l3,70xe" fillcolor="black" stroked="f">
                <v:stroke joinstyle="round"/>
                <v:formulas/>
                <v:path arrowok="t" o:connecttype="custom" o:connectlocs="1,14;0,8;65,0;66,6;66,6;1,14" o:connectangles="0,0,0,0,0,0" textboxrect="0,0,266,70"/>
                <v:textbox style="mso-next-textbox:#Freeform 77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4" o:spid="_x0000_s1146" style="position:absolute;left:717;top:684;width:61;height:14;visibility:visible" coordsize="244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" adj="-11796480,,5400" path="m4,72l,40,239,r5,32l243,32,4,72xe" fillcolor="black" stroked="f">
                <v:stroke joinstyle="round"/>
                <v:formulas/>
                <v:path arrowok="t" o:connecttype="custom" o:connectlocs="1,14;0,8;60,0;61,6;61,6;1,14" o:connectangles="0,0,0,0,0,0" textboxrect="0,0,244,72"/>
                <v:textbox style="mso-next-textbox:#Freeform 77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5" o:spid="_x0000_s1147" style="position:absolute;left:777;top:672;width:49;height:18;visibility:visible" coordsize="196,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" adj="-11796480,,5400" path="m5,91l,59,189,r1,l196,32,5,91xe" fillcolor="black" stroked="f">
                <v:stroke joinstyle="round"/>
                <v:formulas/>
                <v:path arrowok="t" o:connecttype="custom" o:connectlocs="1,18;0,12;47,0;48,0;49,6;1,18" o:connectangles="0,0,0,0,0,0" textboxrect="0,0,196,91"/>
                <v:textbox style="mso-next-textbox:#Freeform 77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6" o:spid="_x0000_s1148" style="position:absolute;left:824;top:664;width:43;height:15;visibility:visible" coordsize="171,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" adj="-11796480,,5400" path="m6,71l,39,156,r15,29l165,33,6,71xe" fillcolor="black" stroked="f">
                <v:stroke joinstyle="round"/>
                <v:formulas/>
                <v:path arrowok="t" o:connecttype="custom" o:connectlocs="2,15;0,8;39,0;43,6;41,7;2,15" o:connectangles="0,0,0,0,0,0" textboxrect="0,0,171,71"/>
                <v:textbox style="mso-next-textbox:#Freeform 77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7" o:spid="_x0000_s1149" style="position:absolute;left:863;top:654;width:18;height:16;visibility:visible" coordsize="72,8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" adj="-11796480,,5400" path="m15,83l,54,43,10,72,,70,23,15,83xe" fillcolor="black" stroked="f">
                <v:stroke joinstyle="round"/>
                <v:formulas/>
                <v:path arrowok="t" o:connecttype="custom" o:connectlocs="4,16;0,10;11,2;18,0;18,4;4,16" o:connectangles="0,0,0,0,0,0" textboxrect="0,0,72,83"/>
                <v:textbox style="mso-next-textbox:#Freeform 77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8" o:spid="_x0000_s1150" style="position:absolute;left:863;top:637;width:18;height:19;visibility:visible" coordsize="74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" adj="-11796480,,5400" path="m74,82l45,92,,27,15,r3,4l74,82xe" fillcolor="black" stroked="f">
                <v:stroke joinstyle="round"/>
                <v:formulas/>
                <v:path arrowok="t" o:connecttype="custom" o:connectlocs="18,17;11,19;0,6;4,0;4,1;18,17" o:connectangles="0,0,0,0,0,0" textboxrect="0,0,74,92"/>
                <v:textbox style="mso-next-textbox:#Freeform 77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9" o:spid="_x0000_s1151" style="position:absolute;left:822;top:613;width:44;height:30;visibility:visible" coordsize="180,1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" adj="-11796480,,5400" path="m180,119r-15,27l,30,11,r1,2l180,119xe" fillcolor="black" stroked="f">
                <v:stroke joinstyle="round"/>
                <v:formulas/>
                <v:path arrowok="t" o:connecttype="custom" o:connectlocs="44,24;40,30;0,6;3,0;3,0;44,24" o:connectangles="0,0,0,0,0,0" textboxrect="0,0,180,146"/>
                <v:textbox style="mso-next-textbox:#Freeform 77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0" o:spid="_x0000_s1152" style="position:absolute;left:774;top:592;width:50;height:27;visibility:visible" coordsize="201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" adj="-11796480,,5400" path="m201,107r-11,30l,29,10,r1,l201,107xe" fillcolor="black" stroked="f">
                <v:stroke joinstyle="round"/>
                <v:formulas/>
                <v:path arrowok="t" o:connecttype="custom" o:connectlocs="50,21;47,27;0,6;2,0;3,0;50,21" o:connectangles="0,0,0,0,0,0" textboxrect="0,0,201,137"/>
                <v:textbox style="mso-next-textbox:#Freeform 78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1" o:spid="_x0000_s1153" style="position:absolute;left:710;top:568;width:66;height:30;visibility:visible" coordsize="264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" adj="-11796480,,5400" path="m264,119r-10,29l,31,9,,264,119xe" fillcolor="black" stroked="f">
                <v:stroke joinstyle="round"/>
                <v:formulas/>
                <v:path arrowok="t" o:connecttype="custom" o:connectlocs="66,24;64,30;0,6;2,0;2,0;66,24" o:connectangles="0,0,0,0,0,0" textboxrect="0,0,264,148"/>
                <v:textbox style="mso-next-textbox:#Freeform 78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2" o:spid="_x0000_s1154" style="position:absolute;left:635;top:543;width:78;height:31;visibility:visible" coordsize="311,1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" adj="-11796480,,5400" path="m311,128r-9,31l,31,7,,8,,311,128xe" fillcolor="black" stroked="f">
                <v:stroke joinstyle="round"/>
                <v:formulas/>
                <v:path arrowok="t" o:connecttype="custom" o:connectlocs="78,25;76,31;0,6;2,0;2,0;78,25" o:connectangles="0,0,0,0,0,0" textboxrect="0,0,311,159"/>
                <v:textbox style="mso-next-textbox:#Freeform 78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3" o:spid="_x0000_s1155" style="position:absolute;left:538;top:515;width:99;height:34;visibility:visible" coordsize="396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" adj="-11796480,,5400" path="m396,137r-7,31l,31,6,,7,,396,137xe" fillcolor="black" stroked="f">
                <v:stroke joinstyle="round"/>
                <v:formulas/>
                <v:path arrowok="t" o:connecttype="custom" o:connectlocs="99,28;97,34;0,6;2,0;2,0;99,28" o:connectangles="0,0,0,0,0,0" textboxrect="0,0,396,168"/>
                <v:textbox style="mso-next-textbox:#Freeform 78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4" o:spid="_x0000_s1156" style="position:absolute;left:438;top:491;width:101;height:30;visibility:visible" coordsize="404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" adj="-11796480,,5400" path="m404,119r-6,31l,32,6,,404,119xe" fillcolor="black" stroked="f">
                <v:stroke joinstyle="round"/>
                <v:formulas/>
                <v:path arrowok="t" o:connecttype="custom" o:connectlocs="101,24;100,30;0,6;2,0;2,0;101,24" o:connectangles="0,0,0,0,0,0" textboxrect="0,0,404,150"/>
                <v:textbox style="mso-next-textbox:#Freeform 78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5" o:spid="_x0000_s1157" style="position:absolute;left:363;top:476;width:77;height:22;visibility:visible" coordsize="308,1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" adj="-11796480,,5400" path="m308,78r-6,32l,32,5,,308,78xe" fillcolor="black" stroked="f">
                <v:stroke joinstyle="round"/>
                <v:formulas/>
                <v:path arrowok="t" o:connecttype="custom" o:connectlocs="77,16;76,22;0,6;0,6;1,0;77,16" o:connectangles="0,0,0,0,0,0" textboxrect="0,0,308,110"/>
                <v:textbox style="mso-next-textbox:#Freeform 78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6" o:spid="_x0000_s1158" style="position:absolute;left:281;top:458;width:83;height:24;visibility:visible" coordsize="332,1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" adj="-11796480,,5400" path="m332,88r-5,32l1,31,,31,6,,332,88xe" fillcolor="black" stroked="f">
                <v:stroke joinstyle="round"/>
                <v:formulas/>
                <v:path arrowok="t" o:connecttype="custom" o:connectlocs="83,18;82,24;0,6;0,6;2,0;83,18" o:connectangles="0,0,0,0,0,0" textboxrect="0,0,332,120"/>
                <v:textbox style="mso-next-textbox:#Freeform 78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7" o:spid="_x0000_s1159" style="position:absolute;left:194;top:436;width:89;height:28;visibility:visible" coordsize="356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" adj="-11796480,,5400" path="m356,109r-6,31l,32,7,,356,109xe" fillcolor="black" stroked="f">
                <v:stroke joinstyle="round"/>
                <v:formulas/>
                <v:path arrowok="t" o:connecttype="custom" o:connectlocs="89,22;88,28;0,6;0,6;2,0;89,22" o:connectangles="0,0,0,0,0,0" textboxrect="0,0,356,140"/>
                <v:textbox style="mso-next-textbox:#Freeform 78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8" o:spid="_x0000_s1160" style="position:absolute;left:114;top:415;width:81;height:28;visibility:visible" coordsize="327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" adj="-11796480,,5400" path="m327,108r-7,32l1,32,,31,9,,327,108xe" fillcolor="black" stroked="f">
                <v:stroke joinstyle="round"/>
                <v:formulas/>
                <v:path arrowok="t" o:connecttype="custom" o:connectlocs="81,22;79,28;0,6;0,6;2,0;81,22" o:connectangles="0,0,0,0,0,0" textboxrect="0,0,327,140"/>
                <v:textbox style="mso-next-textbox:#Freeform 78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9" o:spid="_x0000_s1161" style="position:absolute;left:59;top:396;width:57;height:25;visibility:visible" coordsize="225,1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" adj="-11796480,,5400" path="m225,96r-9,31l2,29,,28,13,,225,96xe" fillcolor="black" stroked="f">
                <v:stroke joinstyle="round"/>
                <v:formulas/>
                <v:path arrowok="t" o:connecttype="custom" o:connectlocs="57,19;55,25;1,6;0,6;3,0;57,19" o:connectangles="0,0,0,0,0,0" textboxrect="0,0,225,127"/>
                <v:textbox style="mso-next-textbox:#Freeform 78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0" o:spid="_x0000_s1162" style="position:absolute;left:21;top:372;width:42;height:29;visibility:visible" coordsize="169,1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" adj="-11796480,,5400" path="m169,116r-13,28l4,25,,20,20,,169,116xe" fillcolor="black" stroked="f">
                <v:stroke joinstyle="round"/>
                <v:formulas/>
                <v:path arrowok="t" o:connecttype="custom" o:connectlocs="42,23;39,29;1,5;0,4;5,0;42,23" o:connectangles="0,0,0,0,0,0" textboxrect="0,0,169,144"/>
                <v:textbox style="mso-next-textbox:#Freeform 79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1" o:spid="_x0000_s1163" style="position:absolute;left:6;top:352;width:20;height:24;visibility:visible" coordsize="78,1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" adj="-11796480,,5400" path="m78,102l58,122,2,15,,7,26,,78,102xe" fillcolor="black" stroked="f">
                <v:stroke joinstyle="round"/>
                <v:formulas/>
                <v:path arrowok="t" o:connecttype="custom" o:connectlocs="20,20;15,24;1,3;0,1;7,0;20,20" o:connectangles="0,0,0,0,0,0" textboxrect="0,0,78,122"/>
                <v:textbox style="mso-next-textbox:#Freeform 79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2" o:spid="_x0000_s1164" style="position:absolute;left:2;top:318;width:11;height:35;visibility:visible" coordsize="42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" adj="-11796480,,5400" path="m42,172r-26,7l,3,,2,27,,42,172xe" fillcolor="black" stroked="f">
                <v:stroke joinstyle="round"/>
                <v:formulas/>
                <v:path arrowok="t" o:connecttype="custom" o:connectlocs="11,34;4,35;0,1;0,0;7,0;11,34" o:connectangles="0,0,0,0,0,0" textboxrect="0,0,42,179"/>
                <v:textbox style="mso-next-textbox:#Freeform 79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3" o:spid="_x0000_s1165" style="position:absolute;top:286;width:9;height:32;visibility:visible" coordsize="35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" adj="-11796480,,5400" path="m35,158l8,160,,3,,,27,1r8,157xe" fillcolor="black" stroked="f">
                <v:stroke joinstyle="round"/>
                <v:formulas/>
                <v:path arrowok="t" o:connecttype="custom" o:connectlocs="9,32;2,32;0,1;0,0;7,0;9,32" o:connectangles="0,0,0,0,0,0" textboxrect="0,0,35,160"/>
                <v:textbox style="mso-next-textbox:#Freeform 79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4" o:spid="_x0000_s1166" style="position:absolute;top:249;width:9;height:37;visibility:visible" coordsize="35,1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" adj="-11796480,,5400" path="m27,186l,185,8,,35,1,27,186xe" fillcolor="black" stroked="f">
                <v:stroke joinstyle="round"/>
                <v:formulas/>
                <v:path arrowok="t" o:connecttype="custom" o:connectlocs="7,37;0,37;2,0;9,0;9,0;7,37" o:connectangles="0,0,0,0,0,0" textboxrect="0,0,35,186"/>
                <v:textbox style="mso-next-textbox:#Freeform 79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5" o:spid="_x0000_s1167" style="position:absolute;left:2;top:198;width:9;height:51;visibility:visible" coordsize="34,2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" adj="-11796480,,5400" path="m27,258l,257,8,11,12,,34,19,27,258xe" fillcolor="black" stroked="f">
                <v:stroke joinstyle="round"/>
                <v:formulas/>
                <v:path arrowok="t" o:connecttype="custom" o:connectlocs="7,51;0,51;2,2;3,0;9,4;7,51" o:connectangles="0,0,0,0,0,0" textboxrect="0,0,34,258"/>
                <v:textbox style="mso-next-textbox:#Freeform 79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6" o:spid="_x0000_s1168" style="position:absolute;left:1;top:3;width:1251;height:1561;visibility:visible" coordsize="5005,78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" adj="-11796480,,5400" path="m8,1101l16,855,119,727,270,609,461,492,676,383,955,255,1337,138,1687,68,2093,10,2498,r453,20l3294,60r366,68l4002,216r271,89l4591,452r382,225l4591,1091r414,570l4957,1710,4750,1424r31,119l4512,1169r-128,147l3986,1111,3557,944,3095,806,2706,737,2212,727r-470,40l1384,845,907,1032,644,1169,477,1287r398,99l1337,1494r421,117l2251,1768r558,217l3238,2201r358,284l3843,2790r,374l3835,3361r-24,255l3699,3744r-158,107l3349,3921r-254,68l2801,4038r-319,60l2164,4136r-311,69l1575,4275r-159,68l1345,4392r230,118l1869,4638r263,137l2387,4942r198,167l2706,5286r39,246l2753,5729r,177l2745,6121r-24,157l2617,6446r-95,117l2490,6691r32,129l2585,6957r32,128l2609,7232r-71,167l2482,7546r-55,148l2403,7802r-16,-187l2379,7389r-16,-177l2315,7055r-64,-177l2235,6691r8,-186l2267,6308r65,-177l2419,5994r87,-98l2474,5709,2363,5571r-104,-69l2108,5414r-191,-79l1639,5217,1392,5099,1209,4982,1042,4815,995,4677r-8,-177l971,4303r8,-147l1010,3950r88,-147l1240,3694r160,-78l1599,3547r231,-59l2093,3439r254,-30l2593,3371r263,-40l3095,3292r191,-60l3445,3194r56,-60l3445,3056,3278,2937,3087,2830,2832,2712,2530,2584,2140,2447,1742,2328r-302,-78l1114,2162,763,2053,445,1945,231,1848,79,1729,23,1621,8,1444,,1287,8,1101xe" fillcolor="#abbfa4" stroked="f">
                <v:stroke joinstyle="round"/>
                <v:formulas/>
                <v:path arrowok="t" o:connecttype="custom" o:connectlocs="30,145;169,77;422,14;738,4;1000,43;1243,135;1239,342;1128,234;889,189;553,145;227,206;219,277;563,354;899,497;959,672;885,770;700,808;463,841;336,879;533,955;676,1058;688,1182;654,1290;630,1365;652,1447;607,1539;595,1478;563,1376;567,1262;626,1180;565,1101;410,1044;260,963;243,861;274,761;400,710;587,682;774,659;875,627;772,566;535,490;278,433;58,370;2,289" o:connectangles="0,0,0,0,0,0,0,0,0,0,0,0,0,0,0,0,0,0,0,0,0,0,0,0,0,0,0,0,0,0,0,0,0,0,0,0,0,0,0,0,0,0,0,0" textboxrect="0,0,5005,7802"/>
                <v:textbox style="mso-next-textbox:#Freeform 79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7" o:spid="_x0000_s1169" style="position:absolute;left:2;top:146;width:30;height:30;visibility:visible" coordsize="121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" adj="-11796480,,5400" path="m23,149l,130,103,3,106,r15,26l23,149xe" fillcolor="black" stroked="f">
                <v:stroke joinstyle="round"/>
                <v:formulas/>
                <v:path arrowok="t" o:connecttype="custom" o:connectlocs="6,30;0,26;26,1;26,0;30,5;6,30" o:connectangles="0,0,0,0,0,0" textboxrect="0,0,121,149"/>
                <v:textbox style="mso-next-textbox:#Freeform 79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8" o:spid="_x0000_s1170" style="position:absolute;left:29;top:122;width:41;height:29;visibility:visible" coordsize="165,14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" adj="-11796480,,5400" path="m15,145l,119,151,2,153,r12,29l15,145xe" fillcolor="black" stroked="f">
                <v:stroke joinstyle="round"/>
                <v:formulas/>
                <v:path arrowok="t" o:connecttype="custom" o:connectlocs="4,29;0,24;38,0;38,0;41,6;4,29" o:connectangles="0,0,0,0,0,0" textboxrect="0,0,165,145"/>
                <v:textbox style="mso-next-textbox:#Freeform 79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9" o:spid="_x0000_s1171" style="position:absolute;left:67;top:98;width:50;height:30;visibility:visible" coordsize="201,1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" adj="-11796480,,5400" path="m12,147l,118,190,1,191,r10,31l12,147xe" fillcolor="black" stroked="f">
                <v:stroke joinstyle="round"/>
                <v:formulas/>
                <v:path arrowok="t" o:connecttype="custom" o:connectlocs="3,30;0,24;47,0;48,0;50,6;3,30" o:connectangles="0,0,0,0,0,0" textboxrect="0,0,201,147"/>
                <v:textbox style="mso-next-textbox:#Freeform 79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0" o:spid="_x0000_s1172" style="position:absolute;left:115;top:77;width:56;height:28;visibility:visible" coordsize="225,1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" adj="-11796480,,5400" path="m10,139l,108,215,r1,l225,31,10,139xe" fillcolor="black" stroked="f">
                <v:stroke joinstyle="round"/>
                <v:formulas/>
                <v:path arrowok="t" o:connecttype="custom" o:connectlocs="2,28;0,22;54,0;54,0;56,6;2,28" o:connectangles="0,0,0,0,0,0" textboxrect="0,0,225,139"/>
                <v:textbox style="mso-next-textbox:#Freeform 80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1" o:spid="_x0000_s1173" style="position:absolute;left:168;top:51;width:72;height:32;visibility:visible" coordsize="287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" adj="-11796480,,5400" path="m9,160l,129,278,1,280,r7,32l9,160xe" fillcolor="black" stroked="f">
                <v:stroke joinstyle="round"/>
                <v:formulas/>
                <v:path arrowok="t" o:connecttype="custom" o:connectlocs="2,32;0,26;70,0;70,0;72,6;2,32" o:connectangles="0,0,0,0,0,0" textboxrect="0,0,287,160"/>
                <v:textbox style="mso-next-textbox:#Freeform 80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2" o:spid="_x0000_s1174" style="position:absolute;left:238;top:27;width:97;height:30;visibility:visible" coordsize="387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" adj="-11796480,,5400" path="m7,150l,118,382,r1,l387,33,7,150xe" fillcolor="black" stroked="f">
                <v:stroke joinstyle="round"/>
                <v:formulas/>
                <v:path arrowok="t" o:connecttype="custom" o:connectlocs="2,30;0,24;96,0;96,0;97,7;2,30" o:connectangles="0,0,0,0,0,0" textboxrect="0,0,387,150"/>
                <v:textbox style="mso-next-textbox:#Freeform 80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3" o:spid="_x0000_s1175" style="position:absolute;left:334;top:14;width:89;height:20;visibility:visible" coordsize="354,1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" adj="-11796480,,5400" path="m4,102l,69,350,r4,34l4,102xe" fillcolor="black" stroked="f">
                <v:stroke joinstyle="round"/>
                <v:formulas/>
                <v:path arrowok="t" o:connecttype="custom" o:connectlocs="1,20;0,14;88,0;88,0;89,7;1,20" o:connectangles="0,0,0,0,0,0" textboxrect="0,0,354,102"/>
                <v:textbox style="mso-next-textbox:#Freeform 80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4" o:spid="_x0000_s1176" style="position:absolute;left:422;top:2;width:102;height:18;visibility:visible" coordsize="408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" adj="-11796480,,5400" path="m4,92l,58,406,r1,l408,32,4,92xe" fillcolor="black" stroked="f">
                <v:stroke joinstyle="round"/>
                <v:formulas/>
                <v:path arrowok="t" o:connecttype="custom" o:connectlocs="1,18;0,11;102,0;102,0;102,6;1,18" o:connectangles="0,0,0,0,0,0" textboxrect="0,0,408,92"/>
                <v:textbox style="mso-next-textbox:#Freeform 80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5" o:spid="_x0000_s1177" style="position:absolute;left:523;width:102;height:8;visibility:visible" coordsize="407,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" adj="-11796480,,5400" path="m1,42l,10,406,r1,l406,32,1,42xe" fillcolor="black" stroked="f">
                <v:stroke joinstyle="round"/>
                <v:formulas/>
                <v:path arrowok="t" o:connecttype="custom" o:connectlocs="0,8;0,2;102,0;102,0;102,6;0,8" o:connectangles="0,0,0,0,0,0" textboxrect="0,0,407,42"/>
                <v:textbox style="mso-next-textbox:#Freeform 80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6" o:spid="_x0000_s1178" style="position:absolute;left:625;width:114;height:10;visibility:visible" coordsize="455,5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" adj="-11796480,,5400" path="m,32l1,,454,20r1,l453,52,,32xe" fillcolor="black" stroked="f">
                <v:stroke joinstyle="round"/>
                <v:formulas/>
                <v:path arrowok="t" o:connecttype="custom" o:connectlocs="0,6;0,0;114,4;114,4;113,10;0,6" o:connectangles="0,0,0,0,0,0" textboxrect="0,0,455,52"/>
                <v:textbox style="mso-next-textbox:#Freeform 80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7" o:spid="_x0000_s1179" style="position:absolute;left:738;top:4;width:87;height:14;visibility:visible" coordsize="345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" adj="-11796480,,5400" path="m,32l2,,344,38r1,l341,72,,32xe" fillcolor="black" stroked="f">
                <v:stroke joinstyle="round"/>
                <v:formulas/>
                <v:path arrowok="t" o:connecttype="custom" o:connectlocs="0,6;1,0;87,7;87,7;86,14;0,6" o:connectangles="0,0,0,0,0,0" textboxrect="0,0,345,72"/>
                <v:textbox style="mso-next-textbox:#Freeform 80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8" o:spid="_x0000_s1180" style="position:absolute;left:824;top:12;width:92;height:20;visibility:visible" coordsize="370,1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" adj="-11796480,,5400" path="m,34l4,,370,70r-5,32l,34xe" fillcolor="black" stroked="f">
                <v:stroke joinstyle="round"/>
                <v:formulas/>
                <v:path arrowok="t" o:connecttype="custom" o:connectlocs="0,7;1,0;92,14;92,14;91,20;0,7" o:connectangles="0,0,0,0,0,0" textboxrect="0,0,370,102"/>
                <v:textbox style="mso-next-textbox:#Freeform 80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9" o:spid="_x0000_s1181" style="position:absolute;left:915;top:26;width:87;height:24;visibility:visible" coordsize="348,1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" adj="-11796480,,5400" path="m,32l5,,348,89r-6,31l,32xe" fillcolor="black" stroked="f">
                <v:stroke joinstyle="round"/>
                <v:formulas/>
                <v:path arrowok="t" o:connecttype="custom" o:connectlocs="0,6;1,0;87,18;87,18;86,24;0,6" o:connectangles="0,0,0,0,0,0" textboxrect="0,0,348,120"/>
                <v:textbox style="mso-next-textbox:#Freeform 80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0" o:spid="_x0000_s1182" style="position:absolute;left:1000;top:43;width:70;height:24;visibility:visible" coordsize="278,1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" adj="-11796480,,5400" path="m,31l6,,277,88r1,1l270,119,,31xe" fillcolor="black" stroked="f">
                <v:stroke joinstyle="round"/>
                <v:formulas/>
                <v:path arrowok="t" o:connecttype="custom" o:connectlocs="0,6;2,0;70,18;70,18;68,24;0,6" o:connectangles="0,0,0,0,0,0" textboxrect="0,0,278,119"/>
                <v:textbox style="mso-next-textbox:#Freeform 81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1" o:spid="_x0000_s1183" style="position:absolute;left:1068;top:61;width:82;height:36;visibility:visible" coordsize="328,1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" adj="-11796480,,5400" path="m,30l8,,327,147r1,l317,177,,30xe" fillcolor="black" stroked="f">
                <v:stroke joinstyle="round"/>
                <v:formulas/>
                <v:path arrowok="t" o:connecttype="custom" o:connectlocs="0,6;2,0;82,30;82,30;79,36;0,6" o:connectangles="0,0,0,0,0,0" textboxrect="0,0,328,177"/>
                <v:textbox style="mso-next-textbox:#Freeform 81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2" o:spid="_x0000_s1184" style="position:absolute;left:1147;top:91;width:99;height:50;visibility:visible" coordsize="396,2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" adj="-11796480,,5400" path="m,30l11,,393,226r3,27l363,245,,30xe" fillcolor="black" stroked="f">
                <v:stroke joinstyle="round"/>
                <v:formulas/>
                <v:path arrowok="t" o:connecttype="custom" o:connectlocs="0,6;3,0;98,45;99,50;91,48;0,6" o:connectangles="0,0,0,0,0,0" textboxrect="0,0,396,253"/>
                <v:textbox style="mso-next-textbox:#Freeform 81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3" o:spid="_x0000_s1185" style="position:absolute;left:1146;top:140;width:100;height:83;visibility:visible" coordsize="401,4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" adj="-11796480,,5400" path="m368,r33,8l29,410,,419,1,397,368,xe" fillcolor="black" stroked="f">
                <v:stroke joinstyle="round"/>
                <v:formulas/>
                <v:path arrowok="t" o:connecttype="custom" o:connectlocs="92,0;100,2;7,81;0,83;0,79;92,0" o:connectangles="0,0,0,0,0,0" textboxrect="0,0,401,419"/>
                <v:textbox style="mso-next-textbox:#Freeform 81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4" o:spid="_x0000_s1186" style="position:absolute;left:1146;top:222;width:108;height:116;visibility:visible" coordsize="433,5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" adj="-11796480,,5400" path="m,9l29,,433,558r-1,23l405,566,,9xe" fillcolor="black" stroked="f">
                <v:stroke joinstyle="round"/>
                <v:formulas/>
                <v:path arrowok="t" o:connecttype="custom" o:connectlocs="0,2;7,0;108,111;108,116;101,113;0,2" o:connectangles="0,0,0,0,0,0" textboxrect="0,0,433,581"/>
                <v:textbox style="mso-next-textbox:#Freeform 81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5" o:spid="_x0000_s1187" style="position:absolute;left:1237;top:335;width:17;height:13;visibility:visible" coordsize="66,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" adj="-11796480,,5400" path="m39,l66,15,19,65,,62,11,29,39,xe" fillcolor="black" stroked="f">
                <v:stroke joinstyle="round"/>
                <v:formulas/>
                <v:path arrowok="t" o:connecttype="custom" o:connectlocs="10,0;17,3;5,13;0,12;3,6;10,0" o:connectangles="0,0,0,0,0,0" textboxrect="0,0,66,65"/>
                <v:textbox style="mso-next-textbox:#Freeform 81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6" o:spid="_x0000_s1188" style="position:absolute;left:1185;top:286;width:55;height:61;visibility:visible" coordsize="221,3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" adj="-11796480,,5400" path="m221,273r-11,33l3,21,13,10,,16,23,,221,273xe" fillcolor="black" stroked="f">
                <v:stroke joinstyle="round"/>
                <v:formulas/>
                <v:path arrowok="t" o:connecttype="custom" o:connectlocs="55,54;52,61;1,4;3,2;0,3;6,0;55,54" o:connectangles="0,0,0,0,0,0,0" textboxrect="0,0,221,306"/>
                <v:textbox style="mso-next-textbox:#Freeform 81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7" o:spid="_x0000_s1189" style="position:absolute;left:1185;top:287;width:14;height:27;visibility:visible" coordsize="57,1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" adj="-11796480,,5400" path="m,11l13,5,25,,57,118,35,134r9,-10l32,129,,11xe" fillcolor="black" stroked="f">
                <v:stroke joinstyle="round"/>
                <v:formulas/>
                <v:path arrowok="t" o:connecttype="custom" o:connectlocs="0,2;3,1;6,0;14,24;9,27;11,25;8,26;0,2" o:connectangles="0,0,0,0,0,0,0,0" textboxrect="0,0,57,134"/>
                <v:textbox style="mso-next-textbox:#Freeform 81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8" o:spid="_x0000_s1190" style="position:absolute;left:1126;top:235;width:72;height:79;visibility:visible" coordsize="288,3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" adj="-11796480,,5400" path="m288,375r-10,11l269,396,8,36,,,19,1,288,375xe" fillcolor="black" stroked="f">
                <v:stroke joinstyle="round"/>
                <v:formulas/>
                <v:path arrowok="t" o:connecttype="custom" o:connectlocs="72,75;70,77;67,79;2,7;0,0;5,0;72,75" o:connectangles="0,0,0,0,0,0,0" textboxrect="0,0,288,396"/>
                <v:textbox style="mso-next-textbox:#Freeform 81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9" o:spid="_x0000_s1191" style="position:absolute;left:1095;top:235;width:33;height:34;visibility:visible" coordsize="132,1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" adj="-11796480,,5400" path="m124,r8,36l14,172,,174,2,141,124,xe" fillcolor="black" stroked="f">
                <v:stroke joinstyle="round"/>
                <v:formulas/>
                <v:path arrowok="t" o:connecttype="custom" o:connectlocs="31,0;33,7;4,34;0,34;1,28;31,0" o:connectangles="0,0,0,0,0,0" textboxrect="0,0,132,174"/>
                <v:textbox style="mso-next-textbox:#Freeform 81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0" o:spid="_x0000_s1192" style="position:absolute;left:996;top:222;width:100;height:47;visibility:visible" coordsize="400,2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" adj="-11796480,,5400" path="m400,203r-2,33l,31,9,r1,l400,203xe" fillcolor="black" stroked="f">
                <v:stroke joinstyle="round"/>
                <v:formulas/>
                <v:path arrowok="t" o:connecttype="custom" o:connectlocs="100,40;100,47;0,6;2,0;3,0;100,40" o:connectangles="0,0,0,0,0,0" textboxrect="0,0,400,236"/>
                <v:textbox style="mso-next-textbox:#Freeform 82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1" o:spid="_x0000_s1193" style="position:absolute;left:889;top:189;width:109;height:39;visibility:visible" coordsize="437,1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" adj="-11796480,,5400" path="m437,167r-9,31l,31,7,,437,167xe" fillcolor="black" stroked="f">
                <v:stroke joinstyle="round"/>
                <v:formulas/>
                <v:path arrowok="t" o:connecttype="custom" o:connectlocs="109,33;107,39;0,6;2,0;2,0;109,33" o:connectangles="0,0,0,0,0,0" textboxrect="0,0,437,198"/>
                <v:textbox style="mso-next-textbox:#Freeform 82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2" o:spid="_x0000_s1194" style="position:absolute;left:774;top:161;width:116;height:34;visibility:visible" coordsize="467,1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" adj="-11796480,,5400" path="m467,139r-7,31l,33,4,,5,1,467,139xe" fillcolor="black" stroked="f">
                <v:stroke joinstyle="round"/>
                <v:formulas/>
                <v:path arrowok="t" o:connecttype="custom" o:connectlocs="116,28;114,34;0,7;1,0;1,0;116,28" o:connectangles="0,0,0,0,0,0" textboxrect="0,0,467,170"/>
                <v:textbox style="mso-next-textbox:#Freeform 82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3" o:spid="_x0000_s1195" style="position:absolute;left:676;top:147;width:99;height:21;visibility:visible" coordsize="393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" adj="-11796480,,5400" path="m393,68r-4,33l,32,2,,3,,393,68xe" fillcolor="black" stroked="f">
                <v:stroke joinstyle="round"/>
                <v:formulas/>
                <v:path arrowok="t" o:connecttype="custom" o:connectlocs="99,14;98,21;0,7;1,0;1,0;99,14" o:connectangles="0,0,0,0,0,0" textboxrect="0,0,393,101"/>
                <v:textbox style="mso-next-textbox:#Freeform 82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4" o:spid="_x0000_s1196" style="position:absolute;left:553;top:145;width:124;height:9;visibility:visible" coordsize="495,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" adj="-11796480,,5400" path="m495,10r-2,32l1,32,,,1,,495,10xe" fillcolor="black" stroked="f">
                <v:stroke joinstyle="round"/>
                <v:formulas/>
                <v:path arrowok="t" o:connecttype="custom" o:connectlocs="124,2;123,9;0,7;0,0;0,0;124,2" o:connectangles="0,0,0,0,0,0" textboxrect="0,0,495,42"/>
                <v:textbox style="mso-next-textbox:#Freeform 82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5" o:spid="_x0000_s1197" style="position:absolute;left:435;top:145;width:119;height:15;visibility:visible" coordsize="472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" adj="-11796480,,5400" path="m471,r1,32l4,72,,40r2,l471,xe" fillcolor="black" stroked="f">
                <v:stroke joinstyle="round"/>
                <v:formulas/>
                <v:path arrowok="t" o:connecttype="custom" o:connectlocs="119,0;119,7;1,15;0,8;1,8;119,0" o:connectangles="0,0,0,0,0,0" textboxrect="0,0,472,72"/>
                <v:textbox style="mso-next-textbox:#Freeform 82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6" o:spid="_x0000_s1198" style="position:absolute;left:345;top:153;width:91;height:22;visibility:visible" coordsize="364,1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" adj="-11796480,,5400" path="m360,r4,32l7,110,,79,2,78,360,xe" fillcolor="black" stroked="f">
                <v:stroke joinstyle="round"/>
                <v:formulas/>
                <v:path arrowok="t" o:connecttype="custom" o:connectlocs="90,0;91,6;2,22;0,16;1,16;90,0" o:connectangles="0,0,0,0,0,0" textboxrect="0,0,364,110"/>
                <v:textbox style="mso-next-textbox:#Freeform 82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7" o:spid="_x0000_s1199" style="position:absolute;left:226;top:169;width:121;height:43;visibility:visible" coordsize="485,2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" adj="-11796480,,5400" path="m478,r7,31l10,216,,187r1,-1l478,xe" fillcolor="black" stroked="f">
                <v:stroke joinstyle="round"/>
                <v:formulas/>
                <v:path arrowok="t" o:connecttype="custom" o:connectlocs="119,0;121,6;2,43;0,37;0,37;119,0" o:connectangles="0,0,0,0,0,0" textboxrect="0,0,485,216"/>
                <v:textbox style="mso-next-textbox:#Freeform 82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8" o:spid="_x0000_s1200" style="position:absolute;left:160;top:207;width:68;height:33;visibility:visible" coordsize="274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" adj="-11796480,,5400" path="m264,r10,29l12,167,,138r1,-1l264,xe" fillcolor="black" stroked="f">
                <v:stroke joinstyle="round"/>
                <v:formulas/>
                <v:path arrowok="t" o:connecttype="custom" o:connectlocs="66,0;68,6;3,33;0,27;0,27;66,0" o:connectangles="0,0,0,0,0,0" textboxrect="0,0,274,167"/>
                <v:textbox style="mso-next-textbox:#Freeform 82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9" o:spid="_x0000_s1201" style="position:absolute;left:118;top:234;width:45;height:30;visibility:visible" coordsize="180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" adj="-11796480,,5400" path="m168,r12,29l44,124,4,148,,118,168,xe" fillcolor="black" stroked="f">
                <v:stroke joinstyle="round"/>
                <v:formulas/>
                <v:path arrowok="t" o:connecttype="custom" o:connectlocs="42,0;45,6;11,25;1,30;0,24;42,0" o:connectangles="0,0,0,0,0,0" textboxrect="0,0,180,148"/>
                <v:textbox style="mso-next-textbox:#Freeform 82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0" o:spid="_x0000_s1202" style="position:absolute;left:119;top:259;width:101;height:25;visibility:visible" coordsize="403,1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" adj="-11796480,,5400" path="m,24l40,,403,91r-5,32l,24xe" fillcolor="black" stroked="f">
                <v:stroke joinstyle="round"/>
                <v:formulas/>
                <v:path arrowok="t" o:connecttype="custom" o:connectlocs="0,5;10,0;101,18;100,25;100,25;0,5" o:connectangles="0,0,0,0,0,0" textboxrect="0,0,403,123"/>
                <v:textbox style="mso-next-textbox:#Freeform 83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1" o:spid="_x0000_s1203" style="position:absolute;left:219;top:277;width:116;height:28;visibility:visible" coordsize="468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" adj="-11796480,,5400" path="m,32l5,,467,107r1,l462,140,,32xe" fillcolor="black" stroked="f">
                <v:stroke joinstyle="round"/>
                <v:formulas/>
                <v:path arrowok="t" o:connecttype="custom" o:connectlocs="0,6;1,0;116,21;116,21;115,28;0,6" o:connectangles="0,0,0,0,0,0" textboxrect="0,0,468,140"/>
                <v:textbox style="mso-next-textbox:#Freeform 83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2" o:spid="_x0000_s1204" style="position:absolute;left:334;top:299;width:107;height:30;visibility:visible" coordsize="428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" adj="-11796480,,5400" path="m,33l6,,427,118r1,l421,150,,33xe" fillcolor="black" stroked="f">
                <v:stroke joinstyle="round"/>
                <v:formulas/>
                <v:path arrowok="t" o:connecttype="custom" o:connectlocs="0,7;2,0;107,24;107,24;105,30;0,7" o:connectangles="0,0,0,0,0,0" textboxrect="0,0,428,150"/>
                <v:textbox style="mso-next-textbox:#Freeform 83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3" o:spid="_x0000_s1205" style="position:absolute;left:439;top:322;width:125;height:38;visibility:visible" coordsize="500,1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" adj="-11796480,,5400" path="m,32l7,,500,157r,2l493,190,,32xe" fillcolor="black" stroked="f">
                <v:stroke joinstyle="round"/>
                <v:formulas/>
                <v:path arrowok="t" o:connecttype="custom" o:connectlocs="0,6;2,0;125,31;125,32;123,38;0,6" o:connectangles="0,0,0,0,0,0" textboxrect="0,0,500,190"/>
                <v:textbox style="mso-next-textbox:#Freeform 83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4" o:spid="_x0000_s1206" style="position:absolute;left:563;top:354;width:141;height:49;visibility:visible" coordsize="566,2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" adj="-11796480,,5400" path="m,31l7,,565,215r1,l556,246,,31xe" fillcolor="black" stroked="f">
                <v:stroke joinstyle="round"/>
                <v:formulas/>
                <v:path arrowok="t" o:connecttype="custom" o:connectlocs="0,6;2,0;141,43;141,43;139,49;0,6" o:connectangles="0,0,0,0,0,0" textboxrect="0,0,566,246"/>
                <v:textbox style="mso-next-textbox:#Freeform 83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5" o:spid="_x0000_s1207" style="position:absolute;left:701;top:397;width:111;height:49;visibility:visible" coordsize="441,2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" adj="-11796480,,5400" path="m,31l10,,439,217r2,1l428,246,,31xe" fillcolor="black" stroked="f">
                <v:stroke joinstyle="round"/>
                <v:formulas/>
                <v:path arrowok="t" o:connecttype="custom" o:connectlocs="0,6;3,0;110,43;111,43;108,49;0,6" o:connectangles="0,0,0,0,0,0" textboxrect="0,0,441,246"/>
                <v:textbox style="mso-next-textbox:#Freeform 83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6" o:spid="_x0000_s1208" style="position:absolute;left:809;top:441;width:93;height:62;visibility:visible" coordsize="374,3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" adj="-11796480,,5400" path="m,28l13,,371,285r3,2l356,312,,28xe" fillcolor="black" stroked="f">
                <v:stroke joinstyle="round"/>
                <v:formulas/>
                <v:path arrowok="t" o:connecttype="custom" o:connectlocs="0,6;3,0;92,57;93,57;89,62;0,6" o:connectangles="0,0,0,0,0,0" textboxrect="0,0,374,312"/>
                <v:textbox style="mso-next-textbox:#Freeform 83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7" o:spid="_x0000_s1209" style="position:absolute;left:898;top:498;width:66;height:65;visibility:visible" coordsize="268,3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" adj="-11796480,,5400" path="m,25l18,,265,305r3,11l242,323,,25xe" fillcolor="black" stroked="f">
                <v:stroke joinstyle="round"/>
                <v:formulas/>
                <v:path arrowok="t" o:connecttype="custom" o:connectlocs="0,5;4,0;65,61;66,64;60,65;0,5" o:connectangles="0,0,0,0,0,0" textboxrect="0,0,268,323"/>
                <v:textbox style="mso-next-textbox:#Freeform 83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8" o:spid="_x0000_s1210" style="position:absolute;left:958;top:561;width:6;height:75;visibility:visible" coordsize="26,3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" adj="-11796480,,5400" path="m,7l26,r,374l26,375,,374,,7xe" fillcolor="black" stroked="f">
                <v:stroke joinstyle="round"/>
                <v:formulas/>
                <v:path arrowok="t" o:connecttype="custom" o:connectlocs="0,1;6,0;6,75;6,75;0,75;0,1" o:connectangles="0,0,0,0,0,0" textboxrect="0,0,26,375"/>
                <v:textbox style="mso-next-textbox:#Freeform 83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9" o:spid="_x0000_s1211" style="position:absolute;left:956;top:636;width:8;height:40;visibility:visible" coordsize="34,1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" adj="-11796480,,5400" path="m8,l34,1,26,197r,1l,196,8,xe" fillcolor="black" stroked="f">
                <v:stroke joinstyle="round"/>
                <v:formulas/>
                <v:path arrowok="t" o:connecttype="custom" o:connectlocs="2,0;8,0;6,40;6,40;0,40;2,0" o:connectangles="0,0,0,0,0,0" textboxrect="0,0,34,198"/>
                <v:textbox style="mso-next-textbox:#Freeform 83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0" o:spid="_x0000_s1212" style="position:absolute;left:950;top:675;width:12;height:54;visibility:visible" coordsize="49,2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" adj="-11796480,,5400" path="m23,l49,2,26,257r-5,11l,249,23,xe" fillcolor="black" stroked="f">
                <v:stroke joinstyle="round"/>
                <v:formulas/>
                <v:path arrowok="t" o:connecttype="custom" o:connectlocs="6,0;12,0;6,52;5,54;0,50;6,0" o:connectangles="0,0,0,0,0,0" textboxrect="0,0,49,268"/>
                <v:textbox style="mso-next-textbox:#Freeform 84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1" o:spid="_x0000_s1213" style="position:absolute;left:924;top:725;width:31;height:30;visibility:visible" coordsize="128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" adj="-11796480,,5400" path="m107,r21,19l16,147r-2,2l,121,107,xe" fillcolor="black" stroked="f">
                <v:stroke joinstyle="round"/>
                <v:formulas/>
                <v:path arrowok="t" o:connecttype="custom" o:connectlocs="26,0;31,4;4,30;3,30;0,24;26,0" o:connectangles="0,0,0,0,0,0" textboxrect="0,0,128,149"/>
                <v:textbox style="mso-next-textbox:#Freeform 84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2" o:spid="_x0000_s1214" style="position:absolute;left:884;top:749;width:43;height:28;visibility:visible" coordsize="170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" adj="-11796480,,5400" path="m156,r14,28l11,136r-3,1l,106,156,xe" fillcolor="black" stroked="f">
                <v:stroke joinstyle="round"/>
                <v:formulas/>
                <v:path arrowok="t" o:connecttype="custom" o:connectlocs="39,0;43,6;3,28;2,28;0,22;39,0" o:connectangles="0,0,0,0,0,0" textboxrect="0,0,170,137"/>
                <v:textbox style="mso-next-textbox:#Freeform 84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3" o:spid="_x0000_s1215" style="position:absolute;left:837;top:770;width:49;height:21;visibility:visible" coordsize="198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" adj="-11796480,,5400" path="m190,r8,31l7,101r-1,l,69,190,xe" fillcolor="black" stroked="f">
                <v:stroke joinstyle="round"/>
                <v:formulas/>
                <v:path arrowok="t" o:connecttype="custom" o:connectlocs="47,0;49,6;2,21;1,21;0,14;47,0" o:connectangles="0,0,0,0,0,0" textboxrect="0,0,198,101"/>
                <v:textbox style="mso-next-textbox:#Freeform 84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4" o:spid="_x0000_s1216" style="position:absolute;left:774;top:784;width:65;height:20;visibility:visible" coordsize="259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" adj="-11796480,,5400" path="m253,r6,32l5,100r-1,1l,68,253,xe" fillcolor="black" stroked="f">
                <v:stroke joinstyle="round"/>
                <v:formulas/>
                <v:path arrowok="t" o:connecttype="custom" o:connectlocs="63,0;65,6;1,20;1,20;0,13;63,0" o:connectangles="0,0,0,0,0,0" textboxrect="0,0,259,101"/>
                <v:textbox style="mso-next-textbox:#Freeform 84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5" o:spid="_x0000_s1217" style="position:absolute;left:700;top:798;width:75;height:16;visibility:visible" coordsize="298,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" adj="-11796480,,5400" path="m294,r4,33l4,81,,49,294,xe" fillcolor="black" stroked="f">
                <v:stroke joinstyle="round"/>
                <v:formulas/>
                <v:path arrowok="t" o:connecttype="custom" o:connectlocs="74,0;75,7;1,16;0,10;0,10;74,0" o:connectangles="0,0,0,0,0,0" textboxrect="0,0,298,81"/>
                <v:textbox style="mso-next-textbox:#Freeform 84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6" o:spid="_x0000_s1218" style="position:absolute;left:621;top:808;width:80;height:18;visibility:visible" coordsize="322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" adj="-11796480,,5400" path="m318,r4,32l3,92,,60,318,xe" fillcolor="black" stroked="f">
                <v:stroke joinstyle="round"/>
                <v:formulas/>
                <v:path arrowok="t" o:connecttype="custom" o:connectlocs="79,0;80,6;1,18;1,18;0,12;79,0" o:connectangles="0,0,0,0,0,0" textboxrect="0,0,322,92"/>
                <v:textbox style="mso-next-textbox:#Freeform 84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7" o:spid="_x0000_s1219" style="position:absolute;left:541;top:820;width:80;height:14;visibility:visible" coordsize="322,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" adj="-11796480,,5400" path="m319,r3,32l4,71,,38r1,l319,xe" fillcolor="black" stroked="f">
                <v:stroke joinstyle="round"/>
                <v:formulas/>
                <v:path arrowok="t" o:connecttype="custom" o:connectlocs="79,0;80,6;1,14;0,7;0,7;79,0" o:connectangles="0,0,0,0,0,0" textboxrect="0,0,322,71"/>
                <v:textbox style="mso-next-textbox:#Freeform 84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8" o:spid="_x0000_s1220" style="position:absolute;left:463;top:827;width:79;height:21;visibility:visible" coordsize="315,1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" adj="-11796480,,5400" path="m311,r4,33l5,102,,69,311,xe" fillcolor="black" stroked="f">
                <v:stroke joinstyle="round"/>
                <v:formulas/>
                <v:path arrowok="t" o:connecttype="custom" o:connectlocs="78,0;79,7;1,21;0,14;0,14;78,0" o:connectangles="0,0,0,0,0,0" textboxrect="0,0,315,102"/>
                <v:textbox style="mso-next-textbox:#Freeform 84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9" o:spid="_x0000_s1221" style="position:absolute;left:393;top:841;width:72;height:20;visibility:visible" coordsize="286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" adj="-11796480,,5400" path="m281,r5,33l8,101,,70r2,l281,xe" fillcolor="black" stroked="f">
                <v:stroke joinstyle="round"/>
                <v:formulas/>
                <v:path arrowok="t" o:connecttype="custom" o:connectlocs="71,0;72,7;2,20;0,14;1,14;71,0" o:connectangles="0,0,0,0,0,0" textboxrect="0,0,286,101"/>
                <v:textbox style="mso-next-textbox:#Freeform 84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0" o:spid="_x0000_s1222" style="position:absolute;left:353;top:855;width:42;height:20;visibility:visible" coordsize="168,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" adj="-11796480,,5400" path="m160,r8,31l12,99,,70,2,69,160,xe" fillcolor="black" stroked="f">
                <v:stroke joinstyle="round"/>
                <v:formulas/>
                <v:path arrowok="t" o:connecttype="custom" o:connectlocs="40,0;42,6;3,20;0,14;1,14;40,0" o:connectangles="0,0,0,0,0,0" textboxrect="0,0,168,99"/>
                <v:textbox style="mso-next-textbox:#Freeform 85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1" o:spid="_x0000_s1223" style="position:absolute;left:335;top:869;width:21;height:16;visibility:visible" coordsize="84,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" adj="-11796480,,5400" path="m72,l84,29,37,61,2,78,,49,72,xe" fillcolor="black" stroked="f">
                <v:stroke joinstyle="round"/>
                <v:formulas/>
                <v:path arrowok="t" o:connecttype="custom" o:connectlocs="18,0;21,6;9,13;1,16;0,10;18,0" o:connectangles="0,0,0,0,0,0" textboxrect="0,0,84,78"/>
                <v:textbox style="mso-next-textbox:#Freeform 85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2" o:spid="_x0000_s1224" style="position:absolute;left:335;top:881;width:60;height:27;visibility:visible" coordsize="239,1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" adj="-11796480,,5400" path="m,17l35,,239,105r-9,30l,17xe" fillcolor="black" stroked="f">
                <v:stroke joinstyle="round"/>
                <v:formulas/>
                <v:path arrowok="t" o:connecttype="custom" o:connectlocs="0,3;9,0;60,21;58,27;58,27;0,3" o:connectangles="0,0,0,0,0,0" textboxrect="0,0,239,135"/>
                <v:textbox style="mso-next-textbox:#Freeform 85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3" o:spid="_x0000_s1225" style="position:absolute;left:393;top:902;width:76;height:32;visibility:visible" coordsize="305,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" adj="-11796480,,5400" path="m,30l9,,304,128r1,l295,157,,30xe" fillcolor="black" stroked="f">
                <v:stroke joinstyle="round"/>
                <v:formulas/>
                <v:path arrowok="t" o:connecttype="custom" o:connectlocs="0,6;2,0;76,26;76,26;74,32;0,6" o:connectangles="0,0,0,0,0,0" textboxrect="0,0,305,157"/>
                <v:textbox style="mso-next-textbox:#Freeform 85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4" o:spid="_x0000_s1226" style="position:absolute;left:467;top:928;width:68;height:33;visibility:visible" coordsize="273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" adj="-11796480,,5400" path="m,29l10,,272,137r1,1l262,167,,29xe" fillcolor="black" stroked="f">
                <v:stroke joinstyle="round"/>
                <v:formulas/>
                <v:path arrowok="t" o:connecttype="custom" o:connectlocs="0,6;2,0;68,27;68,27;65,33;0,6" o:connectangles="0,0,0,0,0,0" textboxrect="0,0,273,167"/>
                <v:textbox style="mso-next-textbox:#Freeform 85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5" o:spid="_x0000_s1227" style="position:absolute;left:532;top:955;width:67;height:39;visibility:visible" coordsize="268,1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" adj="-11796480,,5400" path="m,29l11,,266,166r2,2l253,195,,29xe" fillcolor="black" stroked="f">
                <v:stroke joinstyle="round"/>
                <v:formulas/>
                <v:path arrowok="t" o:connecttype="custom" o:connectlocs="0,6;3,0;67,33;67,34;63,39;0,6" o:connectangles="0,0,0,0,0,0" textboxrect="0,0,268,195"/>
                <v:textbox style="mso-next-textbox:#Freeform 85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6" o:spid="_x0000_s1228" style="position:absolute;left:595;top:989;width:55;height:39;visibility:visible" coordsize="216,1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" adj="-11796480,,5400" path="m,27l15,,213,167r3,3l197,193,,27xe" fillcolor="black" stroked="f">
                <v:stroke joinstyle="round"/>
                <v:formulas/>
                <v:path arrowok="t" o:connecttype="custom" o:connectlocs="0,5;4,0;54,34;55,34;50,39;0,5" o:connectangles="0,0,0,0,0,0" textboxrect="0,0,216,193"/>
                <v:textbox style="mso-next-textbox:#Freeform 85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7" o:spid="_x0000_s1229" style="position:absolute;left:645;top:1023;width:35;height:39;visibility:visible" coordsize="141,1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" adj="-11796480,,5400" path="m,23l19,,139,176r2,8l116,195,,23xe" fillcolor="black" stroked="f">
                <v:stroke joinstyle="round"/>
                <v:formulas/>
                <v:path arrowok="t" o:connecttype="custom" o:connectlocs="0,5;5,0;35,35;35,37;29,39;0,5" o:connectangles="0,0,0,0,0,0" textboxrect="0,0,141,195"/>
                <v:textbox style="mso-next-textbox:#Freeform 85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8" o:spid="_x0000_s1230" style="position:absolute;left:674;top:1060;width:16;height:50;visibility:visible" coordsize="65,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" adj="-11796480,,5400" path="m,11l25,,65,246r,3l39,251,,11xe" fillcolor="black" stroked="f">
                <v:stroke joinstyle="round"/>
                <v:formulas/>
                <v:path arrowok="t" o:connecttype="custom" o:connectlocs="0,2;6,0;16,49;16,50;10,50;0,2" o:connectangles="0,0,0,0,0,0" textboxrect="0,0,65,251"/>
                <v:textbox style="mso-next-textbox:#Freeform 85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9" o:spid="_x0000_s1231" style="position:absolute;left:683;top:1110;width:9;height:39;visibility:visible" coordsize="34,1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" adj="-11796480,,5400" path="m,2l26,r8,195l34,197r-26,l,2xe" fillcolor="black" stroked="f">
                <v:stroke joinstyle="round"/>
                <v:formulas/>
                <v:path arrowok="t" o:connecttype="custom" o:connectlocs="0,0;7,0;9,39;9,39;2,39;0,0" o:connectangles="0,0,0,0,0,0" textboxrect="0,0,34,197"/>
                <v:textbox style="mso-next-textbox:#Freeform 85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60" o:spid="_x0000_s1232" style="position:absolute;left:685;top:1149;width:7;height:35;visibility:visible" coordsize="26,1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" adj="-11796480,,5400" path="m,l26,r,177l,175,,xe" fillcolor="black" stroked="f">
                <v:stroke joinstyle="round"/>
                <v:formulas/>
                <v:path arrowok="t" o:connecttype="custom" o:connectlocs="0,0;7,0;7,35;7,35;0,35;0,0" o:connectangles="0,0,0,0,0,0" textboxrect="0,0,26,177"/>
                <v:textbox style="mso-next-textbox:#Freeform 86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61" o:spid="_x0000_s1233" style="position:absolute;left:683;top:1184;width:9;height:44;visibility:visible" coordsize="34,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" adj="-11796480,,5400" path="m8,l34,2,26,218r,3l,216,8,xe" fillcolor="black" stroked="f">
                <v:stroke joinstyle="round"/>
                <v:formulas/>
                <v:path arrowok="t" o:connecttype="custom" o:connectlocs="2,0;9,0;7,43;7,44;0,43;2,0" o:connectangles="0,0,0,0,0,0" textboxrect="0,0,34,221"/>
                <v:textbox style="mso-next-textbox:#Freeform 86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</v:group>
            <v:group id="Group 215" o:spid="_x0000_s1234" style="position:absolute;top:95;width:1189;height:1469" coordorigin=",95" coordsize="1189,1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85l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JHB5nwhGQq18AAAD//wMAUEsBAi0AFAAGAAgAAAAhANvh9svuAAAAhQEAABMAAAAAAAAA&#10;AAAAAAAAAAAAAFtDb250ZW50X1R5cGVzXS54bWxQSwECLQAUAAYACAAAACEAWvQsW78AAAAVAQAA&#10;CwAAAAAAAAAAAAAAAAAfAQAAX3JlbHMvLnJlbHNQSwECLQAUAAYACAAAACEABU/OZcYAAADcAAAA&#10;DwAAAAAAAAAAAAAAAAAHAgAAZHJzL2Rvd25yZXYueG1sUEsFBgAAAAADAAMAtwAAAPoCAAAAAA==&#10;">
              <v:shape id="Freeform 462" o:spid="_x0000_s1235" style="position:absolute;left:681;top:1227;width:12;height:34;visibility:visible" coordsize="49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" adj="-11796480,,5400" path="m23,l49,5,25,162r-2,6l,152,23,xe" fillcolor="black" stroked="f">
                <v:stroke joinstyle="round"/>
                <v:formulas/>
                <v:path arrowok="t" o:connecttype="custom" o:connectlocs="6,0;12,1;6,33;6,34;0,31;6,0" o:connectangles="0,0,0,0,0,0" textboxrect="0,0,49,168"/>
                <v:textbox style="mso-next-textbox:#Freeform 46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63" o:spid="_x0000_s1236" style="position:absolute;left:655;top:1258;width:31;height:37;visibility:visible" coordsize="125,1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" adj="-11796480,,5400" path="m102,r23,16l21,183r-1,2l,162,102,xe" fillcolor="black" stroked="f">
                <v:stroke joinstyle="round"/>
                <v:formulas/>
                <v:path arrowok="t" o:connecttype="custom" o:connectlocs="25,0;31,3;5,37;5,37;0,32;25,0" o:connectangles="0,0,0,0,0,0" textboxrect="0,0,125,185"/>
                <v:textbox style="mso-next-textbox:#Freeform 46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64" o:spid="_x0000_s1237" style="position:absolute;left:631;top:1290;width:29;height:28;visibility:visible" coordsize="118,1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" adj="-11796480,,5400" path="m98,r20,23l25,138,,124r4,-6l98,xe" fillcolor="black" stroked="f">
                <v:stroke joinstyle="round"/>
                <v:formulas/>
                <v:path arrowok="t" o:connecttype="custom" o:connectlocs="24,0;29,5;6,28;0,25;1,24;24,0" o:connectangles="0,0,0,0,0,0" textboxrect="0,0,118,138"/>
                <v:textbox style="mso-next-textbox:#Freeform 46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65" o:spid="_x0000_s1238" style="position:absolute;left:623;top:1315;width:14;height:27;visibility:visible" coordsize="56,1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" adj="-11796480,,5400" path="m31,l56,14,26,133,,138r,-9l31,xe" fillcolor="black" stroked="f">
                <v:stroke joinstyle="round"/>
                <v:formulas/>
                <v:path arrowok="t" o:connecttype="custom" o:connectlocs="8,0;14,3;7,26;0,27;0,25;8,0" o:connectangles="0,0,0,0,0,0" textboxrect="0,0,56,138"/>
                <v:textbox style="mso-next-textbox:#Freeform 46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66" o:spid="_x0000_s1239" style="position:absolute;left:623;top:1341;width:14;height:28;visibility:visible" coordsize="56,1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" adj="-11796480,,5400" path="m,5l26,,56,121,33,136r-2,-3l,5xe" fillcolor="black" stroked="f">
                <v:stroke joinstyle="round"/>
                <v:formulas/>
                <v:path arrowok="t" o:connecttype="custom" o:connectlocs="0,1;7,0;14,25;8,28;8,27;0,1" o:connectangles="0,0,0,0,0,0" textboxrect="0,0,56,136"/>
                <v:textbox style="mso-next-textbox:#Freeform 46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67" o:spid="_x0000_s1240" style="position:absolute;left:631;top:1366;width:22;height:30;visibility:visible" coordsize="87,1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" adj="-11796480,,5400" path="m,15l23,,86,136r1,4l62,151,,15xe" fillcolor="black" stroked="f">
                <v:stroke joinstyle="round"/>
                <v:formulas/>
                <v:path arrowok="t" o:connecttype="custom" o:connectlocs="0,3;6,0;22,27;22,28;16,30;0,3" o:connectangles="0,0,0,0,0,0" textboxrect="0,0,87,151"/>
                <v:textbox style="mso-next-textbox:#Freeform 46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68" o:spid="_x0000_s1241" style="position:absolute;left:647;top:1394;width:14;height:26;visibility:visible" coordsize="57,1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" adj="-11796480,,5400" path="m,11l25,,57,128r,6l31,134,,11xe" fillcolor="black" stroked="f">
                <v:stroke joinstyle="round"/>
                <v:formulas/>
                <v:path arrowok="t" o:connecttype="custom" o:connectlocs="0,2;6,0;14,25;14,26;8,26;0,2" o:connectangles="0,0,0,0,0,0" textboxrect="0,0,57,134"/>
                <v:textbox style="mso-next-textbox:#Freeform 46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69" o:spid="_x0000_s1242" style="position:absolute;left:653;top:1420;width:8;height:31;visibility:visible" coordsize="34,1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" adj="-11796480,,5400" path="m8,l34,,26,147r-1,6l,141,8,xe" fillcolor="black" stroked="f">
                <v:stroke joinstyle="round"/>
                <v:formulas/>
                <v:path arrowok="t" o:connecttype="custom" o:connectlocs="2,0;8,0;6,30;6,31;0,29;2,0" o:connectangles="0,0,0,0,0,0" textboxrect="0,0,34,153"/>
                <v:textbox style="mso-next-textbox:#Freeform 46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0" o:spid="_x0000_s1243" style="position:absolute;left:635;top:1449;width:24;height:35;visibility:visible" coordsize="95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" adj="-11796480,,5400" path="m70,l95,12,24,179,,165,70,xe" fillcolor="black" stroked="f">
                <v:stroke joinstyle="round"/>
                <v:formulas/>
                <v:path arrowok="t" o:connecttype="custom" o:connectlocs="18,0;24,2;6,35;0,32;0,32;18,0" o:connectangles="0,0,0,0,0,0" textboxrect="0,0,95,179"/>
                <v:textbox style="mso-next-textbox:#Freeform 47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1" o:spid="_x0000_s1244" style="position:absolute;left:621;top:1482;width:20;height:32;visibility:visible" coordsize="80,1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" adj="-11796480,,5400" path="m56,l80,14,24,161,,147,56,xe" fillcolor="black" stroked="f">
                <v:stroke joinstyle="round"/>
                <v:formulas/>
                <v:path arrowok="t" o:connecttype="custom" o:connectlocs="14,0;20,3;6,32;6,32;0,29;14,0" o:connectangles="0,0,0,0,0,0" textboxrect="0,0,80,161"/>
                <v:textbox style="mso-next-textbox:#Freeform 47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2" o:spid="_x0000_s1245" style="position:absolute;left:607;top:1511;width:20;height:32;visibility:visible" coordsize="80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" adj="-11796480,,5400" path="m56,l80,14,25,160,,150r1,-3l56,xe" fillcolor="black" stroked="f">
                <v:stroke joinstyle="round"/>
                <v:formulas/>
                <v:path arrowok="t" o:connecttype="custom" o:connectlocs="14,0;20,3;6,32;0,30;0,29;14,0" o:connectangles="0,0,0,0,0,0" textboxrect="0,0,80,160"/>
                <v:textbox style="mso-next-textbox:#Freeform 47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3" o:spid="_x0000_s1246" style="position:absolute;left:601;top:1541;width:12;height:23;visibility:visible" coordsize="49,1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" adj="-11796480,,5400" path="m24,l49,10,26,117,,114r13,-1l,109,24,xe" fillcolor="black" stroked="f">
                <v:stroke joinstyle="round"/>
                <v:formulas/>
                <v:path arrowok="t" o:connecttype="custom" o:connectlocs="6,0;12,2;6,23;0,22;3,22;0,21;6,0" o:connectangles="0,0,0,0,0,0,0" textboxrect="0,0,49,117"/>
                <v:textbox style="mso-next-textbox:#Freeform 47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4" o:spid="_x0000_s1247" style="position:absolute;left:597;top:1526;width:10;height:38;visibility:visible" coordsize="42,1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" adj="-11796480,,5400" path="m42,187r-13,2l16,190,,4,,3,26,,42,187xe" fillcolor="black" stroked="f">
                <v:stroke joinstyle="round"/>
                <v:formulas/>
                <v:path arrowok="t" o:connecttype="custom" o:connectlocs="10,37;7,38;4,38;0,1;0,1;6,0;10,37" o:connectangles="0,0,0,0,0,0,0" textboxrect="0,0,42,190"/>
                <v:textbox style="mso-next-textbox:#Freeform 47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5" o:spid="_x0000_s1248" style="position:absolute;left:595;top:1481;width:8;height:45;visibility:visible" coordsize="34,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" adj="-11796480,,5400" path="m34,226l8,229,,3,26,r,1l34,226xe" fillcolor="black" stroked="f">
                <v:stroke joinstyle="round"/>
                <v:formulas/>
                <v:path arrowok="t" o:connecttype="custom" o:connectlocs="8,44;2,45;0,1;6,0;6,0;8,44" o:connectangles="0,0,0,0,0,0" textboxrect="0,0,34,229"/>
                <v:textbox style="mso-next-textbox:#Freeform 47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6" o:spid="_x0000_s1249" style="position:absolute;left:591;top:1444;width:10;height:37;visibility:visible" coordsize="42,1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" adj="-11796480,,5400" path="m42,181r-26,3l,10,26,r,5l42,181xe" fillcolor="black" stroked="f">
                <v:stroke joinstyle="round"/>
                <v:formulas/>
                <v:path arrowok="t" o:connecttype="custom" o:connectlocs="10,36;4,37;0,2;6,0;6,1;10,36" o:connectangles="0,0,0,0,0,0" textboxrect="0,0,42,184"/>
                <v:textbox style="mso-next-textbox:#Freeform 47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7" o:spid="_x0000_s1250" style="position:absolute;left:579;top:1413;width:18;height:33;visibility:visible" coordsize="74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" adj="-11796480,,5400" path="m74,157l48,167,,12,26,,74,157xe" fillcolor="black" stroked="f">
                <v:stroke joinstyle="round"/>
                <v:formulas/>
                <v:path arrowok="t" o:connecttype="custom" o:connectlocs="18,31;12,33;0,2;6,0;6,0;18,31" o:connectangles="0,0,0,0,0,0" textboxrect="0,0,74,167"/>
                <v:textbox style="mso-next-textbox:#Freeform 47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8" o:spid="_x0000_s1251" style="position:absolute;left:563;top:1378;width:22;height:37;visibility:visible" coordsize="90,1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" adj="-11796480,,5400" path="m90,175l64,187,1,11,,6,26,,90,175xe" fillcolor="black" stroked="f">
                <v:stroke joinstyle="round"/>
                <v:formulas/>
                <v:path arrowok="t" o:connecttype="custom" o:connectlocs="22,35;16,37;0,2;0,1;6,0;22,35" o:connectangles="0,0,0,0,0,0" textboxrect="0,0,90,187"/>
                <v:textbox style="mso-next-textbox:#Freeform 47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9" o:spid="_x0000_s1252" style="position:absolute;left:559;top:1341;width:11;height:38;visibility:visible" coordsize="42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" adj="-11796480,,5400" path="m42,183r-26,6l,2,,,27,,42,183xe" fillcolor="black" stroked="f">
                <v:stroke joinstyle="round"/>
                <v:formulas/>
                <v:path arrowok="t" o:connecttype="custom" o:connectlocs="11,37;4,38;0,0;0,0;7,0;11,37" o:connectangles="0,0,0,0,0,0" textboxrect="0,0,42,189"/>
                <v:textbox style="mso-next-textbox:#Freeform 47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0" o:spid="_x0000_s1253" style="position:absolute;left:559;top:1304;width:9;height:37;visibility:visible" coordsize="34,1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" adj="-11796480,,5400" path="m27,188l,188,8,1,8,,34,3,27,188xe" fillcolor="black" stroked="f">
                <v:stroke joinstyle="round"/>
                <v:formulas/>
                <v:path arrowok="t" o:connecttype="custom" o:connectlocs="7,37;0,37;2,0;2,0;9,1;7,37" o:connectangles="0,0,0,0,0,0" textboxrect="0,0,34,188"/>
                <v:textbox style="mso-next-textbox:#Freeform 48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1" o:spid="_x0000_s1254" style="position:absolute;left:561;top:1264;width:13;height:40;visibility:visible" coordsize="50,2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" adj="-11796480,,5400" path="m26,204l,201,24,4,25,,50,11,26,204xe" fillcolor="black" stroked="f">
                <v:stroke joinstyle="round"/>
                <v:formulas/>
                <v:path arrowok="t" o:connecttype="custom" o:connectlocs="7,40;0,39;6,1;7,0;13,2;7,40" o:connectangles="0,0,0,0,0,0" textboxrect="0,0,50,204"/>
                <v:textbox style="mso-next-textbox:#Freeform 48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2" o:spid="_x0000_s1255" style="position:absolute;left:567;top:1227;width:22;height:39;visibility:visible" coordsize="88,1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" adj="-11796480,,5400" path="m25,192l,181,64,4,65,,88,19,25,192xe" fillcolor="black" stroked="f">
                <v:stroke joinstyle="round"/>
                <v:formulas/>
                <v:path arrowok="t" o:connecttype="custom" o:connectlocs="6,39;0,37;16,1;16,0;22,4;6,39" o:connectangles="0,0,0,0,0,0" textboxrect="0,0,88,192"/>
                <v:textbox style="mso-next-textbox:#Freeform 48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3" o:spid="_x0000_s1256" style="position:absolute;left:584;top:1199;width:27;height:32;visibility:visible" coordsize="109,1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" adj="-11796480,,5400" path="m23,159l,140,88,3,90,r19,24l23,159xe" fillcolor="black" stroked="f">
                <v:stroke joinstyle="round"/>
                <v:formulas/>
                <v:path arrowok="t" o:connecttype="custom" o:connectlocs="6,32;0,28;22,1;22,0;27,5;6,32" o:connectangles="0,0,0,0,0,0" textboxrect="0,0,109,159"/>
                <v:textbox style="mso-next-textbox:#Freeform 48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4" o:spid="_x0000_s1257" style="position:absolute;left:606;top:1181;width:27;height:23;visibility:visible" coordsize="109,1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" adj="-11796480,,5400" path="m19,115l,91,82,r27,2l105,18,19,115xe" fillcolor="black" stroked="f">
                <v:stroke joinstyle="round"/>
                <v:formulas/>
                <v:path arrowok="t" o:connecttype="custom" o:connectlocs="5,23;0,18;20,0;27,0;26,4;5,23" o:connectangles="0,0,0,0,0,0" textboxrect="0,0,109,115"/>
                <v:textbox style="mso-next-textbox:#Freeform 48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5" o:spid="_x0000_s1258" style="position:absolute;left:619;top:1143;width:14;height:39;visibility:visible" coordsize="57,19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" adj="-11796480,,5400" path="m57,194l30,192,,19,22,r3,7l57,194xe" fillcolor="black" stroked="f">
                <v:stroke joinstyle="round"/>
                <v:formulas/>
                <v:path arrowok="t" o:connecttype="custom" o:connectlocs="14,39;7,39;0,4;5,0;6,1;14,39" o:connectangles="0,0,0,0,0,0" textboxrect="0,0,57,194"/>
                <v:textbox style="mso-next-textbox:#Freeform 48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6" o:spid="_x0000_s1259" style="position:absolute;left:592;top:1114;width:32;height:33;visibility:visible" coordsize="129,1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" adj="-11796480,,5400" path="m129,142r-22,19l,29,15,r3,4l129,142xe" fillcolor="black" stroked="f">
                <v:stroke joinstyle="round"/>
                <v:formulas/>
                <v:path arrowok="t" o:connecttype="custom" o:connectlocs="32,29;27,33;0,6;4,0;4,1;32,29" o:connectangles="0,0,0,0,0,0" textboxrect="0,0,129,161"/>
                <v:textbox style="mso-next-textbox:#Freeform 48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7" o:spid="_x0000_s1260" style="position:absolute;left:567;top:1101;width:29;height:19;visibility:visible" coordsize="117,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" adj="-11796480,,5400" path="m117,69l102,98,,30,12,r,1l117,69xe" fillcolor="black" stroked="f">
                <v:stroke joinstyle="round"/>
                <v:formulas/>
                <v:path arrowok="t" o:connecttype="custom" o:connectlocs="29,13;25,19;0,6;3,0;3,0;29,13" o:connectangles="0,0,0,0,0,0" textboxrect="0,0,117,98"/>
                <v:textbox style="mso-next-textbox:#Freeform 48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8" o:spid="_x0000_s1261" style="position:absolute;left:529;top:1083;width:41;height:24;visibility:visible" coordsize="162,1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" adj="-11796480,,5400" path="m162,89r-12,30l,31,10,r1,1l162,89xe" fillcolor="black" stroked="f">
                <v:stroke joinstyle="round"/>
                <v:formulas/>
                <v:path arrowok="t" o:connecttype="custom" o:connectlocs="41,18;38,24;0,6;3,0;3,0;41,18" o:connectangles="0,0,0,0,0,0" textboxrect="0,0,162,119"/>
                <v:textbox style="mso-next-textbox:#Freeform 48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9" o:spid="_x0000_s1262" style="position:absolute;left:482;top:1067;width:50;height:22;visibility:visible" coordsize="200,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" adj="-11796480,,5400" path="m200,78r-10,31l,31,8,,200,78xe" fillcolor="black" stroked="f">
                <v:stroke joinstyle="round"/>
                <v:formulas/>
                <v:path arrowok="t" o:connecttype="custom" o:connectlocs="50,16;48,22;0,6;0,6;2,0;50,16" o:connectangles="0,0,0,0,0,0" textboxrect="0,0,200,109"/>
                <v:textbox style="mso-next-textbox:#Freeform 48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0" o:spid="_x0000_s1263" style="position:absolute;left:412;top:1044;width:72;height:29;visibility:visible" coordsize="287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" adj="-11796480,,5400" path="m287,118r-8,31l1,31,,31,10,,287,118xe" fillcolor="black" stroked="f">
                <v:stroke joinstyle="round"/>
                <v:formulas/>
                <v:path arrowok="t" o:connecttype="custom" o:connectlocs="72,23;70,29;0,6;0,6;3,0;72,23" o:connectangles="0,0,0,0,0,0" textboxrect="0,0,287,149"/>
                <v:textbox style="mso-next-textbox:#Freeform 49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1" o:spid="_x0000_s1264" style="position:absolute;left:350;top:1020;width:64;height:30;visibility:visible" coordsize="258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" adj="-11796480,,5400" path="m258,117r-10,31l1,29,,29,12,,258,117xe" fillcolor="black" stroked="f">
                <v:stroke joinstyle="round"/>
                <v:formulas/>
                <v:path arrowok="t" o:connecttype="custom" o:connectlocs="64,24;62,30;0,6;0,6;3,0;64,24" o:connectangles="0,0,0,0,0,0" textboxrect="0,0,258,148"/>
                <v:textbox style="mso-next-textbox:#Freeform 49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2" o:spid="_x0000_s1265" style="position:absolute;left:304;top:997;width:49;height:29;visibility:visible" coordsize="198,1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" adj="-11796480,,5400" path="m198,117r-12,29l3,29,,26,16,,198,117xe" fillcolor="black" stroked="f">
                <v:stroke joinstyle="round"/>
                <v:formulas/>
                <v:path arrowok="t" o:connecttype="custom" o:connectlocs="49,23;46,29;1,6;0,5;4,0;49,23" o:connectangles="0,0,0,0,0,0" textboxrect="0,0,198,146"/>
                <v:textbox style="mso-next-textbox:#Freeform 49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3" o:spid="_x0000_s1266" style="position:absolute;left:261;top:964;width:47;height:38;visibility:visible" coordsize="186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" adj="-11796480,,5400" path="m186,163r-16,26l4,22,,16,23,,186,163xe" fillcolor="black" stroked="f">
                <v:stroke joinstyle="round"/>
                <v:formulas/>
                <v:path arrowok="t" o:connecttype="custom" o:connectlocs="47,33;43,38;1,4;0,3;6,0;47,33" o:connectangles="0,0,0,0,0,0" textboxrect="0,0,186,189"/>
                <v:textbox style="mso-next-textbox:#Freeform 49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4" o:spid="_x0000_s1267" style="position:absolute;left:249;top:938;width:18;height:29;visibility:visible" coordsize="72,1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" adj="-11796480,,5400" path="m72,131l49,147,1,9,,4,27,,72,131xe" fillcolor="black" stroked="f">
                <v:stroke joinstyle="round"/>
                <v:formulas/>
                <v:path arrowok="t" o:connecttype="custom" o:connectlocs="18,26;12,29;0,2;0,1;7,0;18,26" o:connectangles="0,0,0,0,0,0" textboxrect="0,0,72,147"/>
                <v:textbox style="mso-next-textbox:#Freeform 49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5" o:spid="_x0000_s1268" style="position:absolute;left:247;top:903;width:8;height:36;visibility:visible" coordsize="35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" adj="-11796480,,5400" path="m35,175l8,179,,2,27,r8,175xe" fillcolor="black" stroked="f">
                <v:stroke joinstyle="round"/>
                <v:formulas/>
                <v:path arrowok="t" o:connecttype="custom" o:connectlocs="8,35;2,36;0,0;6,0;6,0;8,35" o:connectangles="0,0,0,0,0,0" textboxrect="0,0,35,179"/>
                <v:textbox style="mso-next-textbox:#Freeform 49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6" o:spid="_x0000_s1269" style="position:absolute;left:243;top:864;width:10;height:39;visibility:visible" coordsize="42,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" adj="-11796480,,5400" path="m42,197r-27,2l,4,,,26,1,42,197xe" fillcolor="black" stroked="f">
                <v:stroke joinstyle="round"/>
                <v:formulas/>
                <v:path arrowok="t" o:connecttype="custom" o:connectlocs="10,39;4,39;0,1;0,0;6,0;10,39" o:connectangles="0,0,0,0,0,0" textboxrect="0,0,42,199"/>
                <v:textbox style="mso-next-textbox:#Freeform 49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7" o:spid="_x0000_s1270" style="position:absolute;left:243;top:834;width:8;height:30;visibility:visible" coordsize="34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" adj="-11796480,,5400" path="m26,150l,149,7,2,8,,34,5,26,150xe" fillcolor="black" stroked="f">
                <v:stroke joinstyle="round"/>
                <v:formulas/>
                <v:path arrowok="t" o:connecttype="custom" o:connectlocs="6,30;0,30;2,0;2,0;8,1;6,30" o:connectangles="0,0,0,0,0,0" textboxrect="0,0,34,150"/>
                <v:textbox style="mso-next-textbox:#Freeform 49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8" o:spid="_x0000_s1271" style="position:absolute;left:245;top:791;width:14;height:44;visibility:visible" coordsize="57,2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" adj="-11796480,,5400" path="m26,218l,213,31,7,34,,57,17,26,218xe" fillcolor="black" stroked="f">
                <v:stroke joinstyle="round"/>
                <v:formulas/>
                <v:path arrowok="t" o:connecttype="custom" o:connectlocs="6,44;0,43;8,1;8,0;14,3;6,44" o:connectangles="0,0,0,0,0,0" textboxrect="0,0,57,218"/>
                <v:textbox style="mso-next-textbox:#Freeform 49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9" o:spid="_x0000_s1272" style="position:absolute;left:253;top:761;width:27;height:34;visibility:visible" coordsize="107,1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" adj="-11796480,,5400" path="m23,169l,152,87,5,91,r16,27l23,169xe" fillcolor="black" stroked="f">
                <v:stroke joinstyle="round"/>
                <v:formulas/>
                <v:path arrowok="t" o:connecttype="custom" o:connectlocs="6,34;0,31;22,1;23,0;27,5;6,34" o:connectangles="0,0,0,0,0,0" textboxrect="0,0,107,169"/>
                <v:textbox style="mso-next-textbox:#Freeform 49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0" o:spid="_x0000_s1273" style="position:absolute;left:276;top:739;width:39;height:27;visibility:visible" coordsize="156,1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" adj="-11796480,,5400" path="m16,136l,109,143,1,145,r11,30l16,136xe" fillcolor="black" stroked="f">
                <v:stroke joinstyle="round"/>
                <v:formulas/>
                <v:path arrowok="t" o:connecttype="custom" o:connectlocs="4,27;0,22;36,0;36,0;39,6;4,27" o:connectangles="0,0,0,0,0,0" textboxrect="0,0,156,136"/>
                <v:textbox style="mso-next-textbox:#Freeform 50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1" o:spid="_x0000_s1274" style="position:absolute;left:313;top:723;width:41;height:22;visibility:visible" coordsize="168,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" adj="-11796480,,5400" path="m11,109l,79,159,1,161,r7,31l11,109xe" fillcolor="black" stroked="f">
                <v:stroke joinstyle="round"/>
                <v:formulas/>
                <v:path arrowok="t" o:connecttype="custom" o:connectlocs="3,22;0,16;39,0;39,0;41,6;3,22" o:connectangles="0,0,0,0,0,0" textboxrect="0,0,168,109"/>
                <v:textbox style="mso-next-textbox:#Freeform 50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2" o:spid="_x0000_s1275" style="position:absolute;left:353;top:709;width:51;height:20;visibility:visible" coordsize="205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" adj="-11796480,,5400" path="m7,100l,69,198,1,199,r6,32l7,100xe" fillcolor="black" stroked="f">
                <v:stroke joinstyle="round"/>
                <v:formulas/>
                <v:path arrowok="t" o:connecttype="custom" o:connectlocs="2,20;0,14;49,0;50,0;51,6;2,20" o:connectangles="0,0,0,0,0,0" textboxrect="0,0,205,100"/>
                <v:textbox style="mso-next-textbox:#Freeform 50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3" o:spid="_x0000_s1276" style="position:absolute;left:403;top:698;width:59;height:18;visibility:visible" coordsize="236,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" adj="-11796480,,5400" path="m6,91l,59,231,r1,l236,33,6,91xe" fillcolor="black" stroked="f">
                <v:stroke joinstyle="round"/>
                <v:formulas/>
                <v:path arrowok="t" o:connecttype="custom" o:connectlocs="2,18;0,12;58,0;58,0;59,7;2,18" o:connectangles="0,0,0,0,0,0" textboxrect="0,0,236,91"/>
                <v:textbox style="mso-next-textbox:#Freeform 50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4" o:spid="_x0000_s1277" style="position:absolute;left:461;top:688;width:66;height:16;visibility:visible" coordsize="266,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" adj="-11796480,,5400" path="m4,82l,49,263,r3,32l4,82xe" fillcolor="black" stroked="f">
                <v:stroke joinstyle="round"/>
                <v:formulas/>
                <v:path arrowok="t" o:connecttype="custom" o:connectlocs="1,16;0,10;65,0;65,0;66,6;1,16" o:connectangles="0,0,0,0,0,0" textboxrect="0,0,266,82"/>
                <v:textbox style="mso-next-textbox:#Freeform 50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5" o:spid="_x0000_s1278" style="position:absolute;left:526;top:682;width:65;height:12;visibility:visible" coordsize="258,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" adj="-11796480,,5400" path="m3,62l,30,255,r3,32l3,62xe" fillcolor="black" stroked="f">
                <v:stroke joinstyle="round"/>
                <v:formulas/>
                <v:path arrowok="t" o:connecttype="custom" o:connectlocs="1,12;0,6;64,0;65,6;65,6;1,12" o:connectangles="0,0,0,0,0,0" textboxrect="0,0,258,62"/>
                <v:textbox style="mso-next-textbox:#Freeform 50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6" o:spid="_x0000_s1279" style="position:absolute;left:590;top:674;width:62;height:14;visibility:visible" coordsize="249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" adj="-11796480,,5400" path="m3,72l,40,246,r3,34l3,72xe" fillcolor="black" stroked="f">
                <v:stroke joinstyle="round"/>
                <v:formulas/>
                <v:path arrowok="t" o:connecttype="custom" o:connectlocs="1,14;0,8;61,0;61,0;62,7;1,14" o:connectangles="0,0,0,0,0,0" textboxrect="0,0,249,72"/>
                <v:textbox style="mso-next-textbox:#Freeform 50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7" o:spid="_x0000_s1280" style="position:absolute;left:652;top:666;width:66;height:15;visibility:visible" coordsize="266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" adj="-11796480,,5400" path="m3,72l,38,263,r3,32l3,72xe" fillcolor="black" stroked="f">
                <v:stroke joinstyle="round"/>
                <v:formulas/>
                <v:path arrowok="t" o:connecttype="custom" o:connectlocs="1,15;0,8;65,0;66,7;66,7;1,15" o:connectangles="0,0,0,0,0,0" textboxrect="0,0,266,72"/>
                <v:textbox style="mso-next-textbox:#Freeform 50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8" o:spid="_x0000_s1281" style="position:absolute;left:717;top:658;width:61;height:15;visibility:visible" coordsize="244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" adj="-11796480,,5400" path="m3,72l,40,238,r6,33l242,33,3,72xe" fillcolor="black" stroked="f">
                <v:stroke joinstyle="round"/>
                <v:formulas/>
                <v:path arrowok="t" o:connecttype="custom" o:connectlocs="1,15;0,8;60,0;61,7;61,7;1,15" o:connectangles="0,0,0,0,0,0" textboxrect="0,0,244,72"/>
                <v:textbox style="mso-next-textbox:#Freeform 50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9" o:spid="_x0000_s1282" style="position:absolute;left:777;top:646;width:49;height:19;visibility:visible" coordsize="196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" adj="-11796480,,5400" path="m6,92l,59,190,1r,-1l196,32,6,92xe" fillcolor="black" stroked="f">
                <v:stroke joinstyle="round"/>
                <v:formulas/>
                <v:path arrowok="t" o:connecttype="custom" o:connectlocs="2,19;0,12;48,0;48,0;49,7;2,19" o:connectangles="0,0,0,0,0,0" textboxrect="0,0,196,92"/>
                <v:textbox style="mso-next-textbox:#Freeform 50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0" o:spid="_x0000_s1283" style="position:absolute;left:824;top:639;width:43;height:14;visibility:visible" coordsize="171,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" adj="-11796480,,5400" path="m6,70l,38,156,r15,28l165,32,6,70xe" fillcolor="black" stroked="f">
                <v:stroke joinstyle="round"/>
                <v:formulas/>
                <v:path arrowok="t" o:connecttype="custom" o:connectlocs="2,14;0,8;39,0;43,6;41,6;2,14" o:connectangles="0,0,0,0,0,0" textboxrect="0,0,171,70"/>
                <v:textbox style="mso-next-textbox:#Freeform 51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1" o:spid="_x0000_s1284" style="position:absolute;left:863;top:628;width:18;height:16;visibility:visible" coordsize="72,8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" adj="-11796480,,5400" path="m15,83l,55,43,10,72,,71,24,15,83xe" fillcolor="black" stroked="f">
                <v:stroke joinstyle="round"/>
                <v:formulas/>
                <v:path arrowok="t" o:connecttype="custom" o:connectlocs="4,16;0,11;11,2;18,0;18,5;4,16" o:connectangles="0,0,0,0,0,0" textboxrect="0,0,72,83"/>
                <v:textbox style="mso-next-textbox:#Freeform 51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2" o:spid="_x0000_s1285" style="position:absolute;left:863;top:611;width:18;height:19;visibility:visible" coordsize="74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" adj="-11796480,,5400" path="m74,82l45,92,,28,15,r3,4l74,82xe" fillcolor="black" stroked="f">
                <v:stroke joinstyle="round"/>
                <v:formulas/>
                <v:path arrowok="t" o:connecttype="custom" o:connectlocs="18,17;11,19;0,6;4,0;4,1;18,17" o:connectangles="0,0,0,0,0,0" textboxrect="0,0,74,92"/>
                <v:textbox style="mso-next-textbox:#Freeform 51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3" o:spid="_x0000_s1286" style="position:absolute;left:822;top:588;width:44;height:29;visibility:visible" coordsize="180,1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" adj="-11796480,,5400" path="m180,118r-15,28l,29,11,r1,1l180,118xe" fillcolor="black" stroked="f">
                <v:stroke joinstyle="round"/>
                <v:formulas/>
                <v:path arrowok="t" o:connecttype="custom" o:connectlocs="44,23;40,29;0,6;3,0;3,0;44,23" o:connectangles="0,0,0,0,0,0" textboxrect="0,0,180,146"/>
                <v:textbox style="mso-next-textbox:#Freeform 51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4" o:spid="_x0000_s1287" style="position:absolute;left:774;top:566;width:50;height:28;visibility:visible" coordsize="201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" adj="-11796480,,5400" path="m201,108r-11,29l,30,10,r1,l201,108xe" fillcolor="black" stroked="f">
                <v:stroke joinstyle="round"/>
                <v:formulas/>
                <v:path arrowok="t" o:connecttype="custom" o:connectlocs="50,22;47,28;0,6;2,0;3,0;50,22" o:connectangles="0,0,0,0,0,0" textboxrect="0,0,201,137"/>
                <v:textbox style="mso-next-textbox:#Freeform 51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5" o:spid="_x0000_s1288" style="position:absolute;left:710;top:542;width:66;height:30;visibility:visible" coordsize="264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" adj="-11796480,,5400" path="m264,119r-10,30l,31,9,r,1l264,119xe" fillcolor="black" stroked="f">
                <v:stroke joinstyle="round"/>
                <v:formulas/>
                <v:path arrowok="t" o:connecttype="custom" o:connectlocs="66,24;64,30;0,6;2,0;2,0;66,24" o:connectangles="0,0,0,0,0,0" textboxrect="0,0,264,149"/>
                <v:textbox style="mso-next-textbox:#Freeform 51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6" o:spid="_x0000_s1289" style="position:absolute;left:635;top:517;width:78;height:32;visibility:visible" coordsize="311,1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" adj="-11796480,,5400" path="m311,128r-9,31l,31,8,,311,128xe" fillcolor="black" stroked="f">
                <v:stroke joinstyle="round"/>
                <v:formulas/>
                <v:path arrowok="t" o:connecttype="custom" o:connectlocs="78,26;76,32;0,6;2,0;2,0;78,26" o:connectangles="0,0,0,0,0,0" textboxrect="0,0,311,159"/>
                <v:textbox style="mso-next-textbox:#Freeform 51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7" o:spid="_x0000_s1290" style="position:absolute;left:538;top:489;width:99;height:34;visibility:visible" coordsize="397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" adj="-11796480,,5400" path="m397,137r-8,31l,31,6,,7,,397,137xe" fillcolor="black" stroked="f">
                <v:stroke joinstyle="round"/>
                <v:formulas/>
                <v:path arrowok="t" o:connecttype="custom" o:connectlocs="99,28;97,34;0,6;1,0;2,0;99,28" o:connectangles="0,0,0,0,0,0" textboxrect="0,0,397,168"/>
                <v:textbox style="mso-next-textbox:#Freeform 51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8" o:spid="_x0000_s1291" style="position:absolute;left:438;top:466;width:101;height:30;visibility:visible" coordsize="403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" adj="-11796480,,5400" path="m403,119r-6,31l,32,5,r,1l403,119xe" fillcolor="black" stroked="f">
                <v:stroke joinstyle="round"/>
                <v:formulas/>
                <v:path arrowok="t" o:connecttype="custom" o:connectlocs="101,24;99,30;0,6;1,0;1,0;101,24" o:connectangles="0,0,0,0,0,0" textboxrect="0,0,403,150"/>
                <v:textbox style="mso-next-textbox:#Freeform 51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9" o:spid="_x0000_s1292" style="position:absolute;left:363;top:450;width:77;height:22;visibility:visible" coordsize="308,1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" adj="-11796480,,5400" path="m308,78r-5,32l,32,6,,308,78xe" fillcolor="black" stroked="f">
                <v:stroke joinstyle="round"/>
                <v:formulas/>
                <v:path arrowok="t" o:connecttype="custom" o:connectlocs="77,16;76,22;0,6;0,6;2,0;77,16" o:connectangles="0,0,0,0,0,0" textboxrect="0,0,308,110"/>
                <v:textbox style="mso-next-textbox:#Freeform 51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0" o:spid="_x0000_s1293" style="position:absolute;left:281;top:432;width:83;height:24;visibility:visible" coordsize="333,1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" adj="-11796480,,5400" path="m333,88r-6,32l1,31,,31,7,,333,88xe" fillcolor="black" stroked="f">
                <v:stroke joinstyle="round"/>
                <v:formulas/>
                <v:path arrowok="t" o:connecttype="custom" o:connectlocs="83,18;82,24;0,6;0,6;2,0;83,18" o:connectangles="0,0,0,0,0,0" textboxrect="0,0,333,120"/>
                <v:textbox style="mso-next-textbox:#Freeform 52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1" o:spid="_x0000_s1294" style="position:absolute;left:194;top:411;width:89;height:28;visibility:visible" coordsize="357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" adj="-11796480,,5400" path="m357,109r-7,31l,32,7,,357,109xe" fillcolor="black" stroked="f">
                <v:stroke joinstyle="round"/>
                <v:formulas/>
                <v:path arrowok="t" o:connecttype="custom" o:connectlocs="89,22;87,28;0,6;0,6;2,0;89,22" o:connectangles="0,0,0,0,0,0" textboxrect="0,0,357,140"/>
                <v:textbox style="mso-next-textbox:#Freeform 52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2" o:spid="_x0000_s1295" style="position:absolute;left:114;top:389;width:81;height:28;visibility:visible" coordsize="327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" adj="-11796480,,5400" path="m327,108r-7,32l2,33,,31,9,,327,108xe" fillcolor="black" stroked="f">
                <v:stroke joinstyle="round"/>
                <v:formulas/>
                <v:path arrowok="t" o:connecttype="custom" o:connectlocs="81,22;79,28;0,7;0,6;2,0;81,22" o:connectangles="0,0,0,0,0,0" textboxrect="0,0,327,140"/>
                <v:textbox style="mso-next-textbox:#Freeform 52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3" o:spid="_x0000_s1296" style="position:absolute;left:59;top:370;width:57;height:25;visibility:visible" coordsize="225,1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" adj="-11796480,,5400" path="m225,96r-9,31l2,30,,28,13,,225,96xe" fillcolor="black" stroked="f">
                <v:stroke joinstyle="round"/>
                <v:formulas/>
                <v:path arrowok="t" o:connecttype="custom" o:connectlocs="57,19;55,25;1,6;0,6;3,0;57,19" o:connectangles="0,0,0,0,0,0" textboxrect="0,0,225,127"/>
                <v:textbox style="mso-next-textbox:#Freeform 52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4" o:spid="_x0000_s1297" style="position:absolute;left:21;top:347;width:42;height:28;visibility:visible" coordsize="169,14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" adj="-11796480,,5400" path="m169,115r-13,28l4,26,,19,21,,169,115xe" fillcolor="black" stroked="f">
                <v:stroke joinstyle="round"/>
                <v:formulas/>
                <v:path arrowok="t" o:connecttype="custom" o:connectlocs="42,23;39,28;1,5;0,4;5,0;42,23" o:connectangles="0,0,0,0,0,0" textboxrect="0,0,169,143"/>
                <v:textbox style="mso-next-textbox:#Freeform 52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5" o:spid="_x0000_s1298" style="position:absolute;left:6;top:326;width:20;height:25;visibility:visible" coordsize="79,1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" adj="-11796480,,5400" path="m79,102l58,121,2,14,,8,26,,79,102xe" fillcolor="black" stroked="f">
                <v:stroke joinstyle="round"/>
                <v:formulas/>
                <v:path arrowok="t" o:connecttype="custom" o:connectlocs="20,21;15,25;1,3;0,2;7,0;20,21" o:connectangles="0,0,0,0,0,0" textboxrect="0,0,79,121"/>
                <v:textbox style="mso-next-textbox:#Freeform 52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6" o:spid="_x0000_s1299" style="position:absolute;left:2;top:292;width:11;height:36;visibility:visible" coordsize="42,1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" adj="-11796480,,5400" path="m42,173r-26,8l,3,,2,27,,42,173xe" fillcolor="black" stroked="f">
                <v:stroke joinstyle="round"/>
                <v:formulas/>
                <v:path arrowok="t" o:connecttype="custom" o:connectlocs="11,34;4,36;0,1;0,0;7,0;11,34" o:connectangles="0,0,0,0,0,0" textboxrect="0,0,42,181"/>
                <v:textbox style="mso-next-textbox:#Freeform 52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7" o:spid="_x0000_s1300" style="position:absolute;top:261;width:9;height:31;visibility:visible" coordsize="35,1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" adj="-11796480,,5400" path="m35,156l8,158,,1,,,27,r8,156xe" fillcolor="black" stroked="f">
                <v:stroke joinstyle="round"/>
                <v:formulas/>
                <v:path arrowok="t" o:connecttype="custom" o:connectlocs="9,31;2,31;0,0;0,0;7,0;9,31" o:connectangles="0,0,0,0,0,0" textboxrect="0,0,35,158"/>
                <v:textbox style="mso-next-textbox:#Freeform 52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8" o:spid="_x0000_s1301" style="position:absolute;top:223;width:9;height:38;visibility:visible" coordsize="35,1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" adj="-11796480,,5400" path="m27,187l,187,8,,35,1,27,187xe" fillcolor="black" stroked="f">
                <v:stroke joinstyle="round"/>
                <v:formulas/>
                <v:path arrowok="t" o:connecttype="custom" o:connectlocs="7,38;0,38;2,0;9,0;9,0;7,38" o:connectangles="0,0,0,0,0,0" textboxrect="0,0,35,187"/>
                <v:textbox style="mso-next-textbox:#Freeform 52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9" o:spid="_x0000_s1302" style="position:absolute;left:2;top:172;width:9;height:51;visibility:visible" coordsize="35,2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" adj="-11796480,,5400" path="m27,258l,257,8,12,12,,35,19,27,258xe" fillcolor="black" stroked="f">
                <v:stroke joinstyle="round"/>
                <v:formulas/>
                <v:path arrowok="t" o:connecttype="custom" o:connectlocs="7,51;0,51;2,2;3,0;9,4;7,51" o:connectangles="0,0,0,0,0,0" textboxrect="0,0,35,258"/>
                <v:textbox style="mso-next-textbox:#Freeform 52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0" o:spid="_x0000_s1303" style="position:absolute;left:1028;top:98;width:48;height:45;visibility:visible" coordsize="190,2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" adj="-11796480,,5400" path="m95,r10,l114,3r9,2l132,9r8,5l148,19r7,7l162,33r6,8l174,50r4,9l182,68r4,10l188,90r1,11l190,112r-1,11l188,134r-2,11l182,155r-4,10l174,175r-6,9l162,191r-7,8l148,205r-8,5l132,215r-9,3l114,222r-9,1l95,223r-9,l76,222r-9,-4l59,215r-9,-5l43,205r-8,-6l29,191r-8,-7l16,175,11,165,7,155,4,145,2,134,,123,,112,,101,2,90,4,78,7,68r4,-9l16,50r5,-9l29,33r6,-7l43,19r7,-5l59,9,67,5,76,3,86,r9,xe" fillcolor="red" stroked="f">
                <v:stroke joinstyle="round"/>
                <v:formulas/>
                <v:path arrowok="t" o:connecttype="custom" o:connectlocs="27,0;31,1;35,3;39,5;42,8;45,12;47,16;48,20;48,25;47,29;45,33;42,37;39,40;35,42;31,44;27,45;22,45;17,44;13,42;9,40;5,37;3,33;1,29;0,25;0,20;1,16;3,12;5,8;9,5;13,3;17,1;22,0" o:connectangles="0,0,0,0,0,0,0,0,0,0,0,0,0,0,0,0,0,0,0,0,0,0,0,0,0,0,0,0,0,0,0,0" textboxrect="0,0,190,223"/>
                <v:textbox style="mso-next-textbox:#Freeform 53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1" o:spid="_x0000_s1304" style="position:absolute;left:1054;top:95;width:3;height:7;visibility:visible" coordsize="13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" adj="-11796480,,5400" path="m,34l2,,13,3,8,35,,34xe" fillcolor="black" stroked="f">
                <v:stroke joinstyle="round"/>
                <v:formulas/>
                <v:path arrowok="t" o:connecttype="custom" o:connectlocs="0,7;0,0;3,1;2,7;0,7" o:connectangles="0,0,0,0,0" textboxrect="0,0,13,35"/>
                <v:textbox style="mso-next-textbox:#Freeform 53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2" o:spid="_x0000_s1305" style="position:absolute;left:1056;top:95;width:4;height:7;visibility:visible" coordsize="15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" adj="-11796480,,5400" path="m,32l5,,15,2,8,34,,32xe" fillcolor="black" stroked="f">
                <v:stroke joinstyle="round"/>
                <v:formulas/>
                <v:path arrowok="t" o:connecttype="custom" o:connectlocs="0,7;1,0;4,0;2,7;0,7" o:connectangles="0,0,0,0,0" textboxrect="0,0,15,34"/>
                <v:textbox style="mso-next-textbox:#Freeform 53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3" o:spid="_x0000_s1306" style="position:absolute;left:1058;top:96;width:4;height:7;visibility:visible" coordsize="17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" adj="-11796480,,5400" path="m,32l7,,17,5,7,35,,32xe" fillcolor="black" stroked="f">
                <v:stroke joinstyle="round"/>
                <v:formulas/>
                <v:path arrowok="t" o:connecttype="custom" o:connectlocs="0,6;2,0;4,1;2,7;0,6" o:connectangles="0,0,0,0,0" textboxrect="0,0,17,35"/>
                <v:textbox style="mso-next-textbox:#Freeform 53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4" o:spid="_x0000_s1307" style="position:absolute;left:1060;top:97;width:5;height:7;visibility:visible" coordsize="20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" adj="-11796480,,5400" path="m,30l10,,20,5,7,35,,30xe" fillcolor="black" stroked="f">
                <v:stroke joinstyle="round"/>
                <v:formulas/>
                <v:path arrowok="t" o:connecttype="custom" o:connectlocs="0,6;3,0;5,1;2,7;0,6" o:connectangles="0,0,0,0,0" textboxrect="0,0,20,35"/>
                <v:textbox style="mso-next-textbox:#Freeform 53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5" o:spid="_x0000_s1308" style="position:absolute;left:1062;top:98;width:5;height:7;visibility:visible" coordsize="2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" adj="-11796480,,5400" path="m,30l13,r8,6l7,34,,30xe" fillcolor="black" stroked="f">
                <v:stroke joinstyle="round"/>
                <v:formulas/>
                <v:path arrowok="t" o:connecttype="custom" o:connectlocs="0,6;3,0;5,1;2,7;0,6" o:connectangles="0,0,0,0,0" textboxrect="0,0,21,34"/>
                <v:textbox style="mso-next-textbox:#Freeform 53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6" o:spid="_x0000_s1309" style="position:absolute;left:1063;top:99;width:6;height:7;visibility:visible" coordsize="23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" adj="-11796480,,5400" path="m,28l14,r9,8l6,34,,28xe" fillcolor="black" stroked="f">
                <v:stroke joinstyle="round"/>
                <v:formulas/>
                <v:path arrowok="t" o:connecttype="custom" o:connectlocs="0,6;4,0;6,2;2,7;0,6" o:connectangles="0,0,0,0,0" textboxrect="0,0,23,34"/>
                <v:textbox style="mso-next-textbox:#Freeform 53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7" o:spid="_x0000_s1310" style="position:absolute;left:1065;top:101;width:6;height:6;visibility:visible" coordsize="24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" adj="-11796480,,5400" path="m,26l17,r7,8l6,32,,26xe" fillcolor="black" stroked="f">
                <v:stroke joinstyle="round"/>
                <v:formulas/>
                <v:path arrowok="t" o:connecttype="custom" o:connectlocs="0,5;4,0;6,2;2,6;0,5" o:connectangles="0,0,0,0,0" textboxrect="0,0,24,32"/>
                <v:textbox style="mso-next-textbox:#Freeform 53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8" o:spid="_x0000_s1311" style="position:absolute;left:1066;top:102;width:7;height:6;visibility:visible" coordsize="25,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" adj="-11796480,,5400" path="m,24l18,r7,9l5,30,,24xe" fillcolor="black" stroked="f">
                <v:stroke joinstyle="round"/>
                <v:formulas/>
                <v:path arrowok="t" o:connecttype="custom" o:connectlocs="0,5;5,0;7,2;1,6;0,5" o:connectangles="0,0,0,0,0" textboxrect="0,0,25,30"/>
                <v:textbox style="mso-next-textbox:#Freeform 53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9" o:spid="_x0000_s1312" style="position:absolute;left:1068;top:104;width:6;height:6;visibility:visible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" adj="-11796480,,5400" path="m,21l20,r7,10l5,29,,21xe" fillcolor="black" stroked="f">
                <v:stroke joinstyle="round"/>
                <v:formulas/>
                <v:path arrowok="t" o:connecttype="custom" o:connectlocs="0,4;4,0;6,2;1,6;0,4" o:connectangles="0,0,0,0,0" textboxrect="0,0,27,29"/>
                <v:textbox style="mso-next-textbox:#Freeform 53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0" o:spid="_x0000_s1313" style="position:absolute;left:1069;top:106;width:7;height:5;visibility:visible" coordsize="27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" adj="-11796480,,5400" path="m,19l22,r5,11l4,27,,19xe" fillcolor="black" stroked="f">
                <v:stroke joinstyle="round"/>
                <v:formulas/>
                <v:path arrowok="t" o:connecttype="custom" o:connectlocs="0,4;6,0;7,2;1,5;0,4" o:connectangles="0,0,0,0,0" textboxrect="0,0,27,27"/>
                <v:textbox style="mso-next-textbox:#Freeform 54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1" o:spid="_x0000_s1314" style="position:absolute;left:1070;top:108;width:7;height:5;visibility:visible" coordsize="28,2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" adj="-11796480,,5400" path="m,16l23,r5,11l3,24,,16xe" fillcolor="black" stroked="f">
                <v:stroke joinstyle="round"/>
                <v:formulas/>
                <v:path arrowok="t" o:connecttype="custom" o:connectlocs="0,3;6,0;7,2;1,5;0,3" o:connectangles="0,0,0,0,0" textboxrect="0,0,28,24"/>
                <v:textbox style="mso-next-textbox:#Freeform 54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2" o:spid="_x0000_s1315" style="position:absolute;left:1071;top:110;width:7;height:5;visibility:visible" coordsize="28,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" adj="-11796480,,5400" path="m,13l25,r3,11l3,21,,13xe" fillcolor="black" stroked="f">
                <v:stroke joinstyle="round"/>
                <v:formulas/>
                <v:path arrowok="t" o:connecttype="custom" o:connectlocs="0,3;6,0;7,3;1,5;0,3" o:connectangles="0,0,0,0,0" textboxrect="0,0,28,21"/>
                <v:textbox style="mso-next-textbox:#Freeform 54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3" o:spid="_x0000_s1316" style="position:absolute;left:1071;top:113;width:7;height:4;visibility:visible" coordsize="28,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" adj="-11796480,,5400" path="m,10l25,r3,13l2,20,,10xe" fillcolor="black" stroked="f">
                <v:stroke joinstyle="round"/>
                <v:formulas/>
                <v:path arrowok="t" o:connecttype="custom" o:connectlocs="0,2;6,0;7,3;1,4;0,2" o:connectangles="0,0,0,0,0" textboxrect="0,0,28,20"/>
                <v:textbox style="mso-next-textbox:#Freeform 54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4" o:spid="_x0000_s1317" style="position:absolute;left:1072;top:115;width:7;height:3;visibility:visible" coordsize="28,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" adj="-11796480,,5400" path="m,7l26,r2,13l1,16,,7xe" fillcolor="black" stroked="f">
                <v:stroke joinstyle="round"/>
                <v:formulas/>
                <v:path arrowok="t" o:connecttype="custom" o:connectlocs="0,1;7,0;7,2;0,3;0,1" o:connectangles="0,0,0,0,0" textboxrect="0,0,28,16"/>
                <v:textbox style="mso-next-textbox:#Freeform 54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5" o:spid="_x0000_s1318" style="position:absolute;left:1072;top:118;width:7;height:2;visibility:visible" coordsize="27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" adj="-11796480,,5400" path="m,3l27,r,13l1,13,,3xe" fillcolor="black" stroked="f">
                <v:stroke joinstyle="round"/>
                <v:formulas/>
                <v:path arrowok="t" o:connecttype="custom" o:connectlocs="0,0;7,0;7,2;0,2;0,0" o:connectangles="0,0,0,0,0" textboxrect="0,0,27,13"/>
                <v:textbox style="mso-next-textbox:#Freeform 54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6" o:spid="_x0000_s1319" style="position:absolute;left:1072;top:120;width:7;height:3;visibility:visible" coordsize="27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" adj="-11796480,,5400" path="m1,l27,r,13l,10,1,xe" fillcolor="black" stroked="f">
                <v:stroke joinstyle="round"/>
                <v:formulas/>
                <v:path arrowok="t" o:connecttype="custom" o:connectlocs="0,0;7,0;7,3;0,2;0,0" o:connectangles="0,0,0,0,0" textboxrect="0,0,27,13"/>
                <v:textbox style="mso-next-textbox:#Freeform 54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7" o:spid="_x0000_s1320" style="position:absolute;left:1072;top:122;width:7;height:4;visibility:visible" coordsize="28,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" adj="-11796480,,5400" path="m1,l28,3,26,16,,10,1,xe" fillcolor="black" stroked="f">
                <v:stroke joinstyle="round"/>
                <v:formulas/>
                <v:path arrowok="t" o:connecttype="custom" o:connectlocs="0,0;7,1;7,4;0,3;0,0" o:connectangles="0,0,0,0,0" textboxrect="0,0,28,16"/>
                <v:textbox style="mso-next-textbox:#Freeform 54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8" o:spid="_x0000_s1321" style="position:absolute;left:1071;top:124;width:7;height:4;visibility:visible" coordsize="28,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" adj="-11796480,,5400" path="m2,l28,6,25,18,,8,2,xe" fillcolor="black" stroked="f">
                <v:stroke joinstyle="round"/>
                <v:formulas/>
                <v:path arrowok="t" o:connecttype="custom" o:connectlocs="1,0;7,1;6,4;0,2;1,0" o:connectangles="0,0,0,0,0" textboxrect="0,0,28,18"/>
                <v:textbox style="mso-next-textbox:#Freeform 54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9" o:spid="_x0000_s1322" style="position:absolute;left:1071;top:126;width:7;height:5;visibility:visible" coordsize="28,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" adj="-11796480,,5400" path="m3,l28,10,25,23,,9,3,xe" fillcolor="black" stroked="f">
                <v:stroke joinstyle="round"/>
                <v:formulas/>
                <v:path arrowok="t" o:connecttype="custom" o:connectlocs="1,0;7,2;6,5;0,2;1,0" o:connectangles="0,0,0,0,0" textboxrect="0,0,28,23"/>
                <v:textbox style="mso-next-textbox:#Freeform 54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0" o:spid="_x0000_s1323" style="position:absolute;left:1070;top:128;width:7;height:5;visibility:visible" coordsize="28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" adj="-11796480,,5400" path="m3,l28,14,23,25,,9,3,xe" fillcolor="black" stroked="f">
                <v:stroke joinstyle="round"/>
                <v:formulas/>
                <v:path arrowok="t" o:connecttype="custom" o:connectlocs="1,0;7,3;6,5;0,2;1,0" o:connectangles="0,0,0,0,0" textboxrect="0,0,28,25"/>
                <v:textbox style="mso-next-textbox:#Freeform 55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1" o:spid="_x0000_s1324" style="position:absolute;left:1069;top:130;width:7;height:5;visibility:visible" coordsize="27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" adj="-11796480,,5400" path="m4,l27,16,22,26,,7,4,xe" fillcolor="black" stroked="f">
                <v:stroke joinstyle="round"/>
                <v:formulas/>
                <v:path arrowok="t" o:connecttype="custom" o:connectlocs="1,0;7,3;6,5;0,1;1,0" o:connectangles="0,0,0,0,0" textboxrect="0,0,27,26"/>
                <v:textbox style="mso-next-textbox:#Freeform 55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2" o:spid="_x0000_s1325" style="position:absolute;left:1068;top:131;width:6;height:6;visibility:visible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" adj="-11796480,,5400" path="m5,l27,19,20,29,,8,5,xe" fillcolor="black" stroked="f">
                <v:stroke joinstyle="round"/>
                <v:formulas/>
                <v:path arrowok="t" o:connecttype="custom" o:connectlocs="1,0;6,4;4,6;0,2;1,0" o:connectangles="0,0,0,0,0" textboxrect="0,0,27,29"/>
                <v:textbox style="mso-next-textbox:#Freeform 55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3" o:spid="_x0000_s1326" style="position:absolute;left:1066;top:133;width:7;height:5;visibility:visible" coordsize="25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" adj="-11796480,,5400" path="m5,l25,21r-7,8l,6,5,xe" fillcolor="black" stroked="f">
                <v:stroke joinstyle="round"/>
                <v:formulas/>
                <v:path arrowok="t" o:connecttype="custom" o:connectlocs="1,0;7,4;5,5;0,1;1,0" o:connectangles="0,0,0,0,0" textboxrect="0,0,25,29"/>
                <v:textbox style="mso-next-textbox:#Freeform 55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4" o:spid="_x0000_s1327" style="position:absolute;left:1065;top:134;width:6;height:6;visibility:visible" coordsize="24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" adj="-11796480,,5400" path="m6,l24,23r-7,9l,6,6,xe" fillcolor="black" stroked="f">
                <v:stroke joinstyle="round"/>
                <v:formulas/>
                <v:path arrowok="t" o:connecttype="custom" o:connectlocs="2,0;6,4;4,6;0,1;2,0" o:connectangles="0,0,0,0,0" textboxrect="0,0,24,32"/>
                <v:textbox style="mso-next-textbox:#Freeform 55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5" o:spid="_x0000_s1328" style="position:absolute;left:1063;top:135;width:6;height:7;visibility:visible" coordsize="23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" adj="-11796480,,5400" path="m6,l23,26r-9,7l,6,6,xe" fillcolor="black" stroked="f">
                <v:stroke joinstyle="round"/>
                <v:formulas/>
                <v:path arrowok="t" o:connecttype="custom" o:connectlocs="2,0;6,6;4,7;0,1;2,0" o:connectangles="0,0,0,0,0" textboxrect="0,0,23,33"/>
                <v:textbox style="mso-next-textbox:#Freeform 55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6" o:spid="_x0000_s1329" style="position:absolute;left:1062;top:136;width:5;height:7;visibility:visible" coordsize="2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" adj="-11796480,,5400" path="m7,l21,27r-8,7l,5,7,xe" fillcolor="black" stroked="f">
                <v:stroke joinstyle="round"/>
                <v:formulas/>
                <v:path arrowok="t" o:connecttype="custom" o:connectlocs="2,0;5,6;3,7;0,1;2,0" o:connectangles="0,0,0,0,0" textboxrect="0,0,21,34"/>
                <v:textbox style="mso-next-textbox:#Freeform 55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7" o:spid="_x0000_s1330" style="position:absolute;left:1060;top:137;width:5;height:7;visibility:visible" coordsize="20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" adj="-11796480,,5400" path="m7,l20,29,10,35,,4,7,xe" fillcolor="black" stroked="f">
                <v:stroke joinstyle="round"/>
                <v:formulas/>
                <v:path arrowok="t" o:connecttype="custom" o:connectlocs="2,0;5,6;3,7;0,1;2,0" o:connectangles="0,0,0,0,0" textboxrect="0,0,20,35"/>
                <v:textbox style="mso-next-textbox:#Freeform 55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8" o:spid="_x0000_s1331" style="position:absolute;left:1058;top:138;width:4;height:7;visibility:visible" coordsize="17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" adj="-11796480,,5400" path="m7,l17,31,7,34,,3,7,xe" fillcolor="black" stroked="f">
                <v:stroke joinstyle="round"/>
                <v:formulas/>
                <v:path arrowok="t" o:connecttype="custom" o:connectlocs="2,0;4,6;2,7;0,1;2,0" o:connectangles="0,0,0,0,0" textboxrect="0,0,17,34"/>
                <v:textbox style="mso-next-textbox:#Freeform 55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9" o:spid="_x0000_s1332" style="position:absolute;left:1056;top:139;width:4;height:7;visibility:visible" coordsize="15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" adj="-11796480,,5400" path="m8,r7,31l5,35,,3,8,xe" fillcolor="black" stroked="f">
                <v:stroke joinstyle="round"/>
                <v:formulas/>
                <v:path arrowok="t" o:connecttype="custom" o:connectlocs="2,0;4,6;1,7;0,1;2,0" o:connectangles="0,0,0,0,0" textboxrect="0,0,15,35"/>
                <v:textbox style="mso-next-textbox:#Freeform 55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0" o:spid="_x0000_s1333" style="position:absolute;left:1054;top:139;width:3;height:7;visibility:visible" coordsize="13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" adj="-11796480,,5400" path="m8,r5,32l2,33,,1,8,xe" fillcolor="black" stroked="f">
                <v:stroke joinstyle="round"/>
                <v:formulas/>
                <v:path arrowok="t" o:connecttype="custom" o:connectlocs="2,0;3,7;0,7;0,0;2,0" o:connectangles="0,0,0,0,0" textboxrect="0,0,13,33"/>
                <v:textbox style="mso-next-textbox:#Freeform 56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1" o:spid="_x0000_s1334" style="position:absolute;left:1052;top:139;width:3;height:7;visibility:visible" coordsize="1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" adj="-11796480,,5400" path="m9,r2,32l,34,,,9,xe" fillcolor="black" stroked="f">
                <v:stroke joinstyle="round"/>
                <v:formulas/>
                <v:path arrowok="t" o:connecttype="custom" o:connectlocs="2,0;3,7;0,7;0,0;2,0" o:connectangles="0,0,0,0,0" textboxrect="0,0,11,34"/>
                <v:textbox style="mso-next-textbox:#Freeform 56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2" o:spid="_x0000_s1335" style="position:absolute;left:1049;top:139;width:3;height:7;visibility:visible" coordsize="1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" adj="-11796480,,5400" path="m11,r,34l,32,3,r8,xe" fillcolor="black" stroked="f">
                <v:stroke joinstyle="round"/>
                <v:formulas/>
                <v:path arrowok="t" o:connecttype="custom" o:connectlocs="3,0;3,7;0,7;1,0;3,0" o:connectangles="0,0,0,0,0" textboxrect="0,0,11,34"/>
                <v:textbox style="mso-next-textbox:#Freeform 56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3" o:spid="_x0000_s1336" style="position:absolute;left:1047;top:139;width:3;height:7;visibility:visible" coordsize="13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" adj="-11796480,,5400" path="m13,1l10,33,,32,5,r8,1xe" fillcolor="black" stroked="f">
                <v:stroke joinstyle="round"/>
                <v:formulas/>
                <v:path arrowok="t" o:connecttype="custom" o:connectlocs="3,0;2,7;0,7;1,0;3,0" o:connectangles="0,0,0,0,0" textboxrect="0,0,13,33"/>
                <v:textbox style="mso-next-textbox:#Freeform 56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4" o:spid="_x0000_s1337" style="position:absolute;left:1044;top:139;width:4;height:7;visibility:visible" coordsize="15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" adj="-11796480,,5400" path="m15,3l10,35,,31,7,r8,3xe" fillcolor="black" stroked="f">
                <v:stroke joinstyle="round"/>
                <v:formulas/>
                <v:path arrowok="t" o:connecttype="custom" o:connectlocs="4,1;3,7;0,6;2,0;4,1" o:connectangles="0,0,0,0,0" textboxrect="0,0,15,35"/>
                <v:textbox style="mso-next-textbox:#Freeform 56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5" o:spid="_x0000_s1338" style="position:absolute;left:1042;top:138;width:4;height:7;visibility:visible" coordsize="17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" adj="-11796480,,5400" path="m17,3l10,34,,31,10,r7,3xe" fillcolor="black" stroked="f">
                <v:stroke joinstyle="round"/>
                <v:formulas/>
                <v:path arrowok="t" o:connecttype="custom" o:connectlocs="4,1;2,7;0,6;2,0;4,1" o:connectangles="0,0,0,0,0" textboxrect="0,0,17,34"/>
                <v:textbox style="mso-next-textbox:#Freeform 56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6" o:spid="_x0000_s1339" style="position:absolute;left:1039;top:137;width:5;height:7;visibility:visible" coordsize="20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" adj="-11796480,,5400" path="m20,4l10,35,,29,12,r8,4xe" fillcolor="black" stroked="f">
                <v:stroke joinstyle="round"/>
                <v:formulas/>
                <v:path arrowok="t" o:connecttype="custom" o:connectlocs="5,1;3,7;0,6;3,0;5,1" o:connectangles="0,0,0,0,0" textboxrect="0,0,20,35"/>
                <v:textbox style="mso-next-textbox:#Freeform 56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7" o:spid="_x0000_s1340" style="position:absolute;left:1037;top:136;width:5;height:7;visibility:visible" coordsize="2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" adj="-11796480,,5400" path="m21,5l9,34,,27,15,r6,5xe" fillcolor="black" stroked="f">
                <v:stroke joinstyle="round"/>
                <v:formulas/>
                <v:path arrowok="t" o:connecttype="custom" o:connectlocs="5,1;2,7;0,6;4,0;5,1" o:connectangles="0,0,0,0,0" textboxrect="0,0,21,34"/>
                <v:textbox style="mso-next-textbox:#Freeform 56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8" o:spid="_x0000_s1341" style="position:absolute;left:1035;top:135;width:6;height:7;visibility:visible" coordsize="24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" adj="-11796480,,5400" path="m24,6l9,33,,26,17,r7,6xe" fillcolor="black" stroked="f">
                <v:stroke joinstyle="round"/>
                <v:formulas/>
                <v:path arrowok="t" o:connecttype="custom" o:connectlocs="6,1;2,7;0,6;4,0;6,1" o:connectangles="0,0,0,0,0" textboxrect="0,0,24,33"/>
                <v:textbox style="mso-next-textbox:#Freeform 56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9" o:spid="_x0000_s1342" style="position:absolute;left:1033;top:134;width:6;height:6;visibility:visible" coordsize="25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" adj="-11796480,,5400" path="m25,6l8,32,,23,20,r5,6xe" fillcolor="black" stroked="f">
                <v:stroke joinstyle="round"/>
                <v:formulas/>
                <v:path arrowok="t" o:connecttype="custom" o:connectlocs="6,1;2,6;0,4;5,0;6,1" o:connectangles="0,0,0,0,0" textboxrect="0,0,25,32"/>
                <v:textbox style="mso-next-textbox:#Freeform 56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0" o:spid="_x0000_s1343" style="position:absolute;left:1031;top:133;width:7;height:5;visibility:visible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" adj="-11796480,,5400" path="m27,6l7,29,,21,21,r6,6xe" fillcolor="black" stroked="f">
                <v:stroke joinstyle="round"/>
                <v:formulas/>
                <v:path arrowok="t" o:connecttype="custom" o:connectlocs="7,1;2,5;0,4;5,0;7,1" o:connectangles="0,0,0,0,0" textboxrect="0,0,27,29"/>
                <v:textbox style="mso-next-textbox:#Freeform 57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1" o:spid="_x0000_s1344" style="position:absolute;left:1030;top:131;width:6;height:6;visibility:visible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" adj="-11796480,,5400" path="m27,8l6,29,,19,23,r4,8xe" fillcolor="black" stroked="f">
                <v:stroke joinstyle="round"/>
                <v:formulas/>
                <v:path arrowok="t" o:connecttype="custom" o:connectlocs="6,2;1,6;0,4;5,0;6,2" o:connectangles="0,0,0,0,0" textboxrect="0,0,27,29"/>
                <v:textbox style="mso-next-textbox:#Freeform 57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2" o:spid="_x0000_s1345" style="position:absolute;left:1028;top:130;width:7;height:5;visibility:visible" coordsize="28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" adj="-11796480,,5400" path="m28,7l5,26,,16,23,r5,7xe" fillcolor="black" stroked="f">
                <v:stroke joinstyle="round"/>
                <v:formulas/>
                <v:path arrowok="t" o:connecttype="custom" o:connectlocs="7,1;1,5;0,3;6,0;7,1" o:connectangles="0,0,0,0,0" textboxrect="0,0,28,26"/>
                <v:textbox style="mso-next-textbox:#Freeform 57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3" o:spid="_x0000_s1346" style="position:absolute;left:1027;top:128;width:7;height:5;visibility:visible" coordsize="28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" adj="-11796480,,5400" path="m28,9l5,25,,14,24,r4,9xe" fillcolor="black" stroked="f">
                <v:stroke joinstyle="round"/>
                <v:formulas/>
                <v:path arrowok="t" o:connecttype="custom" o:connectlocs="7,2;1,5;0,3;6,0;7,2" o:connectangles="0,0,0,0,0" textboxrect="0,0,28,25"/>
                <v:textbox style="mso-next-textbox:#Freeform 57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4" o:spid="_x0000_s1347" style="position:absolute;left:1026;top:126;width:7;height:5;visibility:visible" coordsize="28,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" adj="-11796480,,5400" path="m28,9l4,23,,10,26,r2,9xe" fillcolor="black" stroked="f">
                <v:stroke joinstyle="round"/>
                <v:formulas/>
                <v:path arrowok="t" o:connecttype="custom" o:connectlocs="7,2;1,5;0,2;7,0;7,2" o:connectangles="0,0,0,0,0" textboxrect="0,0,28,23"/>
                <v:textbox style="mso-next-textbox:#Freeform 57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5" o:spid="_x0000_s1348" style="position:absolute;left:1026;top:124;width:7;height:4;visibility:visible" coordsize="28,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" adj="-11796480,,5400" path="m28,8l2,18,,6,26,r2,8xe" fillcolor="black" stroked="f">
                <v:stroke joinstyle="round"/>
                <v:formulas/>
                <v:path arrowok="t" o:connecttype="custom" o:connectlocs="7,2;1,4;0,1;7,0;7,2" o:connectangles="0,0,0,0,0" textboxrect="0,0,28,18"/>
                <v:textbox style="mso-next-textbox:#Freeform 57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6" o:spid="_x0000_s1349" style="position:absolute;left:1025;top:122;width:7;height:4;visibility:visible" coordsize="28,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" adj="-11796480,,5400" path="m28,10l2,16,,3,26,r2,10xe" fillcolor="black" stroked="f">
                <v:stroke joinstyle="round"/>
                <v:formulas/>
                <v:path arrowok="t" o:connecttype="custom" o:connectlocs="7,3;1,4;0,1;7,0;7,3" o:connectangles="0,0,0,0,0" textboxrect="0,0,28,16"/>
                <v:textbox style="mso-next-textbox:#Freeform 57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7" o:spid="_x0000_s1350" style="position:absolute;left:1025;top:120;width:7;height:3;visibility:visible" coordsize="26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" adj="-11796480,,5400" path="m26,10l,13,,,26,r,10xe" fillcolor="black" stroked="f">
                <v:stroke joinstyle="round"/>
                <v:formulas/>
                <v:path arrowok="t" o:connecttype="custom" o:connectlocs="7,2;0,3;0,0;7,0;7,2" o:connectangles="0,0,0,0,0" textboxrect="0,0,26,13"/>
                <v:textbox style="mso-next-textbox:#Freeform 57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8" o:spid="_x0000_s1351" style="position:absolute;left:1025;top:118;width:7;height:2;visibility:visible" coordsize="26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" adj="-11796480,,5400" path="m26,13l,13,,,26,3r,10xe" fillcolor="black" stroked="f">
                <v:stroke joinstyle="round"/>
                <v:formulas/>
                <v:path arrowok="t" o:connecttype="custom" o:connectlocs="7,2;0,2;0,0;7,0;7,2" o:connectangles="0,0,0,0,0" textboxrect="0,0,26,13"/>
                <v:textbox style="mso-next-textbox:#Freeform 57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9" o:spid="_x0000_s1352" style="position:absolute;left:1025;top:115;width:7;height:3;visibility:visible" coordsize="28,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" adj="-11796480,,5400" path="m26,16l,13,2,,28,7r-2,9xe" fillcolor="black" stroked="f">
                <v:stroke joinstyle="round"/>
                <v:formulas/>
                <v:path arrowok="t" o:connecttype="custom" o:connectlocs="7,3;0,2;1,0;7,1;7,3" o:connectangles="0,0,0,0,0" textboxrect="0,0,28,16"/>
                <v:textbox style="mso-next-textbox:#Freeform 57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0" o:spid="_x0000_s1353" style="position:absolute;left:1026;top:113;width:7;height:4;visibility:visible" coordsize="28,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" adj="-11796480,,5400" path="m26,20l,13,2,,28,10,26,20xe" fillcolor="black" stroked="f">
                <v:stroke joinstyle="round"/>
                <v:formulas/>
                <v:path arrowok="t" o:connecttype="custom" o:connectlocs="7,4;0,3;1,0;7,2;7,4" o:connectangles="0,0,0,0,0" textboxrect="0,0,28,20"/>
                <v:textbox style="mso-next-textbox:#Freeform 58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1" o:spid="_x0000_s1354" style="position:absolute;left:1026;top:110;width:7;height:5;visibility:visible" coordsize="28,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" adj="-11796480,,5400" path="m26,21l,11,4,,28,13r-2,8xe" fillcolor="black" stroked="f">
                <v:stroke joinstyle="round"/>
                <v:formulas/>
                <v:path arrowok="t" o:connecttype="custom" o:connectlocs="7,5;0,3;1,0;7,3;7,5" o:connectangles="0,0,0,0,0" textboxrect="0,0,28,21"/>
                <v:textbox style="mso-next-textbox:#Freeform 58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2" o:spid="_x0000_s1355" style="position:absolute;left:1027;top:108;width:7;height:5;visibility:visible" coordsize="28,2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" adj="-11796480,,5400" path="m24,24l,11,5,,28,16r-4,8xe" fillcolor="black" stroked="f">
                <v:stroke joinstyle="round"/>
                <v:formulas/>
                <v:path arrowok="t" o:connecttype="custom" o:connectlocs="6,5;0,2;1,0;7,3;6,5" o:connectangles="0,0,0,0,0" textboxrect="0,0,28,24"/>
                <v:textbox style="mso-next-textbox:#Freeform 58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3" o:spid="_x0000_s1356" style="position:absolute;left:1028;top:106;width:7;height:5;visibility:visible" coordsize="28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" adj="-11796480,,5400" path="m23,27l,11,5,,28,19r-5,8xe" fillcolor="black" stroked="f">
                <v:stroke joinstyle="round"/>
                <v:formulas/>
                <v:path arrowok="t" o:connecttype="custom" o:connectlocs="6,5;0,2;1,0;7,4;6,5" o:connectangles="0,0,0,0,0" textboxrect="0,0,28,27"/>
                <v:textbox style="mso-next-textbox:#Freeform 58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4" o:spid="_x0000_s1357" style="position:absolute;left:1030;top:104;width:6;height:6;visibility:visible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" adj="-11796480,,5400" path="m23,29l,10,6,,27,21r-4,8xe" fillcolor="black" stroked="f">
                <v:stroke joinstyle="round"/>
                <v:formulas/>
                <v:path arrowok="t" o:connecttype="custom" o:connectlocs="5,6;0,2;1,0;6,4;5,6" o:connectangles="0,0,0,0,0" textboxrect="0,0,27,29"/>
                <v:textbox style="mso-next-textbox:#Freeform 58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5" o:spid="_x0000_s1358" style="position:absolute;left:1031;top:102;width:7;height:6;visibility:visible" coordsize="27,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" adj="-11796480,,5400" path="m21,30l,9,7,,27,24r-6,6xe" fillcolor="black" stroked="f">
                <v:stroke joinstyle="round"/>
                <v:formulas/>
                <v:path arrowok="t" o:connecttype="custom" o:connectlocs="5,6;0,2;2,0;7,5;5,6" o:connectangles="0,0,0,0,0" textboxrect="0,0,27,30"/>
                <v:textbox style="mso-next-textbox:#Freeform 58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6" o:spid="_x0000_s1359" style="position:absolute;left:1033;top:101;width:6;height:6;visibility:visible" coordsize="25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" adj="-11796480,,5400" path="m20,32l,8,8,,25,26r-5,6xe" fillcolor="black" stroked="f">
                <v:stroke joinstyle="round"/>
                <v:formulas/>
                <v:path arrowok="t" o:connecttype="custom" o:connectlocs="5,6;0,2;2,0;6,5;5,6" o:connectangles="0,0,0,0,0" textboxrect="0,0,25,32"/>
                <v:textbox style="mso-next-textbox:#Freeform 58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7" o:spid="_x0000_s1360" style="position:absolute;left:1035;top:99;width:6;height:7;visibility:visible" coordsize="24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" adj="-11796480,,5400" path="m17,34l,8,9,,24,28r-7,6xe" fillcolor="black" stroked="f">
                <v:stroke joinstyle="round"/>
                <v:formulas/>
                <v:path arrowok="t" o:connecttype="custom" o:connectlocs="4,7;0,2;2,0;6,6;4,7" o:connectangles="0,0,0,0,0" textboxrect="0,0,24,34"/>
                <v:textbox style="mso-next-textbox:#Freeform 58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8" o:spid="_x0000_s1361" style="position:absolute;left:1037;top:98;width:5;height:7;visibility:visible" coordsize="2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" adj="-11796480,,5400" path="m15,34l,6,9,,21,30r-6,4xe" fillcolor="black" stroked="f">
                <v:stroke joinstyle="round"/>
                <v:formulas/>
                <v:path arrowok="t" o:connecttype="custom" o:connectlocs="4,7;0,1;2,0;5,6;4,7" o:connectangles="0,0,0,0,0" textboxrect="0,0,21,34"/>
                <v:textbox style="mso-next-textbox:#Freeform 58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9" o:spid="_x0000_s1362" style="position:absolute;left:1039;top:97;width:5;height:7;visibility:visible" coordsize="20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" adj="-11796480,,5400" path="m12,35l,5,10,,20,30r-8,5xe" fillcolor="black" stroked="f">
                <v:stroke joinstyle="round"/>
                <v:formulas/>
                <v:path arrowok="t" o:connecttype="custom" o:connectlocs="3,7;0,1;3,0;5,6;3,7" o:connectangles="0,0,0,0,0" textboxrect="0,0,20,35"/>
                <v:textbox style="mso-next-textbox:#Freeform 58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0" o:spid="_x0000_s1363" style="position:absolute;left:1042;top:96;width:4;height:7;visibility:visible" coordsize="17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" adj="-11796480,,5400" path="m10,35l,5,10,r7,32l10,35xe" fillcolor="black" stroked="f">
                <v:stroke joinstyle="round"/>
                <v:formulas/>
                <v:path arrowok="t" o:connecttype="custom" o:connectlocs="2,7;0,1;2,0;4,6;2,7" o:connectangles="0,0,0,0,0" textboxrect="0,0,17,35"/>
                <v:textbox style="mso-next-textbox:#Freeform 59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1" o:spid="_x0000_s1364" style="position:absolute;left:1044;top:95;width:4;height:7;visibility:visible" coordsize="15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" adj="-11796480,,5400" path="m7,34l,2,10,r5,32l7,34xe" fillcolor="black" stroked="f">
                <v:stroke joinstyle="round"/>
                <v:formulas/>
                <v:path arrowok="t" o:connecttype="custom" o:connectlocs="2,7;0,0;3,0;4,7;2,7" o:connectangles="0,0,0,0,0" textboxrect="0,0,15,34"/>
                <v:textbox style="mso-next-textbox:#Freeform 59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2" o:spid="_x0000_s1365" style="position:absolute;left:1047;top:95;width:3;height:7;visibility:visible" coordsize="13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" adj="-11796480,,5400" path="m5,35l,3,10,r3,34l5,35xe" fillcolor="black" stroked="f">
                <v:stroke joinstyle="round"/>
                <v:formulas/>
                <v:path arrowok="t" o:connecttype="custom" o:connectlocs="1,7;0,1;2,0;3,7;1,7" o:connectangles="0,0,0,0,0" textboxrect="0,0,13,35"/>
                <v:textbox style="mso-next-textbox:#Freeform 59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3" o:spid="_x0000_s1366" style="position:absolute;left:1049;top:95;width:3;height:7;visibility:visible" coordsize="1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" adj="-11796480,,5400" path="m3,34l,,11,r,32l3,34xe" fillcolor="black" stroked="f">
                <v:stroke joinstyle="round"/>
                <v:formulas/>
                <v:path arrowok="t" o:connecttype="custom" o:connectlocs="1,7;0,0;3,0;3,7;1,7" o:connectangles="0,0,0,0,0" textboxrect="0,0,11,34"/>
                <v:textbox style="mso-next-textbox:#Freeform 59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4" o:spid="_x0000_s1367" style="position:absolute;left:1052;top:95;width:3;height:7;visibility:visible" coordsize="1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" adj="0,,0" path="m,32l,,11,,9,34,,32xe" fillcolor="black" stroked="f">
                <v:stroke joinstyle="round"/>
                <v:formulas/>
                <v:path arrowok="t" o:connecttype="custom" o:connectlocs="0,7;0,0;3,0;2,7;0,7" o:connectangles="0,0,0,0,0" textboxrect="0,0,11,34"/>
              </v:shape>
              <v:shape id="Freeform 595" o:spid="_x0000_s1368" style="position:absolute;left:1166;top:152;width:20;height:17;visibility:visible" coordsize="78,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" adj="-11796480,,5400" path="m39,r8,2l54,4r7,4l66,13r5,6l75,26r2,8l78,42r-1,9l75,60r-4,7l66,73r-5,5l54,82r-7,3l39,86,31,85,24,82,17,78,12,73,7,67,3,60,1,51,,42,1,34,3,26,7,19r5,-6l17,8,24,4,31,2,39,xe" fillcolor="#b2b2b2" stroked="f">
                <v:stroke joinstyle="round"/>
                <v:formulas/>
                <v:path arrowok="t" o:connecttype="custom" o:connectlocs="10,0;12,0;14,1;16,2;17,3;18,4;19,5;20,7;20,8;20,10;19,12;18,13;17,14;16,15;14,16;12,17;10,17;8,17;6,16;4,15;3,14;2,13;1,12;0,10;0,8;0,7;1,5;2,4;3,3;4,2;6,1;8,0;10,0" o:connectangles="0,0,0,0,0,0,0,0,0,0,0,0,0,0,0,0,0,0,0,0,0,0,0,0,0,0,0,0,0,0,0,0,0" textboxrect="0,0,78,86"/>
                <v:textbox style="mso-next-textbox:#Freeform 59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6" o:spid="_x0000_s1369" style="position:absolute;left:1177;top:149;width:4;height:7;visibility:visible" coordsize="15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" adj="-11796480,,5400" path="m,33l5,,15,3,5,34,,33xe" fillcolor="black" stroked="f">
                <v:stroke joinstyle="round"/>
                <v:formulas/>
                <v:path arrowok="t" o:connecttype="custom" o:connectlocs="0,7;1,0;4,1;1,7;0,7" o:connectangles="0,0,0,0,0" textboxrect="0,0,15,34"/>
                <v:textbox style="mso-next-textbox:#Freeform 59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7" o:spid="_x0000_s1370" style="position:absolute;left:1179;top:150;width:4;height:6;visibility:visible" coordsize="18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" adj="-11796480,,5400" path="m,31l10,r8,6l5,33,,31xe" fillcolor="black" stroked="f">
                <v:stroke joinstyle="round"/>
                <v:formulas/>
                <v:path arrowok="t" o:connecttype="custom" o:connectlocs="0,6;2,0;4,1;1,6;0,6" o:connectangles="0,0,0,0,0" textboxrect="0,0,18,33"/>
                <v:textbox style="mso-next-textbox:#Freeform 59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8" o:spid="_x0000_s1371" style="position:absolute;left:1180;top:151;width:5;height:6;visibility:visible" coordsize="21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" adj="-11796480,,5400" path="m,27l13,r8,6l3,31,,27xe" fillcolor="black" stroked="f">
                <v:stroke joinstyle="round"/>
                <v:formulas/>
                <v:path arrowok="t" o:connecttype="custom" o:connectlocs="0,5;3,0;5,1;1,6;0,5" o:connectangles="0,0,0,0,0" textboxrect="0,0,21,31"/>
                <v:textbox style="mso-next-textbox:#Freeform 59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9" o:spid="_x0000_s1372" style="position:absolute;left:1181;top:152;width:6;height:6;visibility:visible" coordsize="25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" adj="-11796480,,5400" path="m,25l18,r7,9l3,29,,25xe" fillcolor="black" stroked="f">
                <v:stroke joinstyle="round"/>
                <v:formulas/>
                <v:path arrowok="t" o:connecttype="custom" o:connectlocs="0,5;4,0;6,2;1,6;0,5" o:connectangles="0,0,0,0,0" textboxrect="0,0,25,29"/>
                <v:textbox style="mso-next-textbox:#Freeform 59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0" o:spid="_x0000_s1373" style="position:absolute;left:1181;top:154;width:7;height:5;visibility:visible" coordsize="27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" adj="-11796480,,5400" path="m,20l22,r5,10l3,25,,20xe" fillcolor="black" stroked="f">
                <v:stroke joinstyle="round"/>
                <v:formulas/>
                <v:path arrowok="t" o:connecttype="custom" o:connectlocs="0,4;6,0;7,2;1,5;0,4" o:connectangles="0,0,0,0,0" textboxrect="0,0,27,25"/>
                <v:textbox style="mso-next-textbox:#Freeform 60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1" o:spid="_x0000_s1374" style="position:absolute;left:1182;top:156;width:7;height:3;visibility:visible" coordsize="27,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" adj="-11796480,,5400" path="m,15l24,r3,12l1,18,,15xe" fillcolor="black" stroked="f">
                <v:stroke joinstyle="round"/>
                <v:formulas/>
                <v:path arrowok="t" o:connecttype="custom" o:connectlocs="0,3;6,0;7,2;0,3;0,3" o:connectangles="0,0,0,0,0" textboxrect="0,0,27,18"/>
                <v:textbox style="mso-next-textbox:#Freeform 60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2" o:spid="_x0000_s1375" style="position:absolute;left:1182;top:158;width:7;height:2;visibility:visible" coordsize="27,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" adj="-11796480,,5400" path="m,6l26,r1,11l,11,,6xe" fillcolor="black" stroked="f">
                <v:stroke joinstyle="round"/>
                <v:formulas/>
                <v:path arrowok="t" o:connecttype="custom" o:connectlocs="0,1;7,0;7,2;0,2;0,1" o:connectangles="0,0,0,0,0" textboxrect="0,0,27,11"/>
                <v:textbox style="mso-next-textbox:#Freeform 60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3" o:spid="_x0000_s1376" style="position:absolute;left:1182;top:160;width:7;height:3;visibility:visible" coordsize="27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" adj="-11796480,,5400" path="m,l27,,26,13,,5,,xe" fillcolor="black" stroked="f">
                <v:stroke joinstyle="round"/>
                <v:formulas/>
                <v:path arrowok="t" o:connecttype="custom" o:connectlocs="0,0;7,0;7,3;0,1;0,0" o:connectangles="0,0,0,0,0" textboxrect="0,0,27,13"/>
                <v:textbox style="mso-next-textbox:#Freeform 60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4" o:spid="_x0000_s1377" style="position:absolute;left:1182;top:161;width:7;height:4;visibility:visible" coordsize="27,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" adj="-11796480,,5400" path="m1,l27,8,24,19,,5,1,xe" fillcolor="black" stroked="f">
                <v:stroke joinstyle="round"/>
                <v:formulas/>
                <v:path arrowok="t" o:connecttype="custom" o:connectlocs="0,0;7,2;6,4;0,1;0,0" o:connectangles="0,0,0,0,0" textboxrect="0,0,27,19"/>
                <v:textbox style="mso-next-textbox:#Freeform 60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5" o:spid="_x0000_s1378" style="position:absolute;left:1181;top:162;width:7;height:5;visibility:visible" coordsize="27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" adj="-11796480,,5400" path="m3,l27,14,22,25,,5,3,xe" fillcolor="black" stroked="f">
                <v:stroke joinstyle="round"/>
                <v:formulas/>
                <v:path arrowok="t" o:connecttype="custom" o:connectlocs="1,0;7,3;6,5;0,1;1,0" o:connectangles="0,0,0,0,0" textboxrect="0,0,27,25"/>
                <v:textbox style="mso-next-textbox:#Freeform 60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6" o:spid="_x0000_s1379" style="position:absolute;left:1181;top:163;width:6;height:6;visibility:visible" coordsize="25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" adj="-11796480,,5400" path="m3,l25,20r-7,9l,4,3,xe" fillcolor="black" stroked="f">
                <v:stroke joinstyle="round"/>
                <v:formulas/>
                <v:path arrowok="t" o:connecttype="custom" o:connectlocs="1,0;6,4;4,6;0,1;1,0" o:connectangles="0,0,0,0,0" textboxrect="0,0,25,29"/>
                <v:textbox style="mso-next-textbox:#Freeform 60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7" o:spid="_x0000_s1380" style="position:absolute;left:1180;top:164;width:5;height:6;visibility:visible" coordsize="21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" adj="-11796480,,5400" path="m3,l21,25r-8,6l,4,3,xe" fillcolor="black" stroked="f">
                <v:stroke joinstyle="round"/>
                <v:formulas/>
                <v:path arrowok="t" o:connecttype="custom" o:connectlocs="1,0;5,5;3,6;0,1;1,0" o:connectangles="0,0,0,0,0" textboxrect="0,0,21,31"/>
                <v:textbox style="mso-next-textbox:#Freeform 60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8" o:spid="_x0000_s1381" style="position:absolute;left:1179;top:165;width:4;height:6;visibility:visible" coordsize="18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" adj="-11796480,,5400" path="m5,l18,27r-8,5l,2,5,xe" fillcolor="black" stroked="f">
                <v:stroke joinstyle="round"/>
                <v:formulas/>
                <v:path arrowok="t" o:connecttype="custom" o:connectlocs="1,0;4,5;2,6;0,0;1,0" o:connectangles="0,0,0,0,0" textboxrect="0,0,18,32"/>
                <v:textbox style="mso-next-textbox:#Freeform 60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9" o:spid="_x0000_s1382" style="position:absolute;left:1177;top:165;width:4;height:7;visibility:visible" coordsize="15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" adj="-11796480,,5400" path="m5,l15,30,5,34,,1,5,xe" fillcolor="black" stroked="f">
                <v:stroke joinstyle="round"/>
                <v:formulas/>
                <v:path arrowok="t" o:connecttype="custom" o:connectlocs="1,0;4,6;1,7;0,0;1,0" o:connectangles="0,0,0,0,0" textboxrect="0,0,15,34"/>
                <v:textbox style="mso-next-textbox:#Freeform 60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0" o:spid="_x0000_s1383" style="position:absolute;left:1176;top:166;width:3;height:6;visibility:visible" coordsize="10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" adj="-11796480,,5400" path="m5,r5,33l,34,,2,5,xe" fillcolor="black" stroked="f">
                <v:stroke joinstyle="round"/>
                <v:formulas/>
                <v:path arrowok="t" o:connecttype="custom" o:connectlocs="2,0;3,6;0,6;0,0;2,0" o:connectangles="0,0,0,0,0" textboxrect="0,0,10,34"/>
                <v:textbox style="mso-next-textbox:#Freeform 61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1" o:spid="_x0000_s1384" style="position:absolute;left:1174;top:166;width:2;height:6;visibility:visible" coordsize="10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" adj="-11796480,,5400" path="m10,2r,32l,33,4,r6,2xe" fillcolor="black" stroked="f">
                <v:stroke joinstyle="round"/>
                <v:formulas/>
                <v:path arrowok="t" o:connecttype="custom" o:connectlocs="2,0;2,6;0,6;1,0;2,0" o:connectangles="0,0,0,0,0" textboxrect="0,0,10,34"/>
                <v:textbox style="mso-next-textbox:#Freeform 61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2" o:spid="_x0000_s1385" style="position:absolute;left:1171;top:165;width:4;height:7;visibility:visible" coordsize="14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" adj="-11796480,,5400" path="m14,1l10,34,,30,10,r4,1xe" fillcolor="black" stroked="f">
                <v:stroke joinstyle="round"/>
                <v:formulas/>
                <v:path arrowok="t" o:connecttype="custom" o:connectlocs="4,0;3,7;0,6;3,0;4,0" o:connectangles="0,0,0,0,0" textboxrect="0,0,14,34"/>
                <v:textbox style="mso-next-textbox:#Freeform 61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3" o:spid="_x0000_s1386" style="position:absolute;left:1169;top:165;width:5;height:6;visibility:visible" coordsize="19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" adj="-11796480,,5400" path="m19,2l9,32,,27,14,r5,2xe" fillcolor="black" stroked="f">
                <v:stroke joinstyle="round"/>
                <v:formulas/>
                <v:path arrowok="t" o:connecttype="custom" o:connectlocs="5,0;2,6;0,5;4,0;5,0" o:connectangles="0,0,0,0,0" textboxrect="0,0,19,32"/>
                <v:textbox style="mso-next-textbox:#Freeform 61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4" o:spid="_x0000_s1387" style="position:absolute;left:1167;top:164;width:5;height:6;visibility:visible" coordsize="21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" adj="-11796480,,5400" path="m21,4l7,31,,25,17,r4,4xe" fillcolor="black" stroked="f">
                <v:stroke joinstyle="round"/>
                <v:formulas/>
                <v:path arrowok="t" o:connecttype="custom" o:connectlocs="5,1;2,6;0,5;4,0;5,1" o:connectangles="0,0,0,0,0" textboxrect="0,0,21,31"/>
                <v:textbox style="mso-next-textbox:#Freeform 61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5" o:spid="_x0000_s1388" style="position:absolute;left:1165;top:163;width:6;height:6;visibility:visible" coordsize="24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" adj="-11796480,,5400" path="m24,4l7,29,,20,21,r3,4xe" fillcolor="black" stroked="f">
                <v:stroke joinstyle="round"/>
                <v:formulas/>
                <v:path arrowok="t" o:connecttype="custom" o:connectlocs="6,1;2,6;0,4;5,0;6,1" o:connectangles="0,0,0,0,0" textboxrect="0,0,24,29"/>
                <v:textbox style="mso-next-textbox:#Freeform 61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6" o:spid="_x0000_s1389" style="position:absolute;left:1164;top:162;width:7;height:5;visibility:visible" coordsize="26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" adj="-11796480,,5400" path="m26,5l5,25,,14,24,r2,5xe" fillcolor="black" stroked="f">
                <v:stroke joinstyle="round"/>
                <v:formulas/>
                <v:path arrowok="t" o:connecttype="custom" o:connectlocs="7,1;1,5;0,3;6,0;7,1" o:connectangles="0,0,0,0,0" textboxrect="0,0,26,25"/>
                <v:textbox style="mso-next-textbox:#Freeform 61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7" o:spid="_x0000_s1390" style="position:absolute;left:1163;top:161;width:7;height:4;visibility:visible" coordsize="27,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" adj="-11796480,,5400" path="m27,5l3,19,,8,26,r1,5xe" fillcolor="black" stroked="f">
                <v:stroke joinstyle="round"/>
                <v:formulas/>
                <v:path arrowok="t" o:connecttype="custom" o:connectlocs="7,1;1,4;0,2;7,0;7,1" o:connectangles="0,0,0,0,0" textboxrect="0,0,27,19"/>
                <v:textbox style="mso-next-textbox:#Freeform 61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8" o:spid="_x0000_s1391" style="position:absolute;left:1163;top:160;width:7;height:3;visibility:visible" coordsize="27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" adj="-11796480,,5400" path="m27,5l1,13,,,26,r1,5xe" fillcolor="black" stroked="f">
                <v:stroke joinstyle="round"/>
                <v:formulas/>
                <v:path arrowok="t" o:connecttype="custom" o:connectlocs="7,1;0,3;0,0;7,0;7,1" o:connectangles="0,0,0,0,0" textboxrect="0,0,27,13"/>
                <v:textbox style="mso-next-textbox:#Freeform 61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9" o:spid="_x0000_s1392" style="position:absolute;left:1163;top:158;width:7;height:2;visibility:visible" coordsize="27,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" adj="-11796480,,5400" path="m26,11l,11,1,,27,6r-1,5xe" fillcolor="black" stroked="f">
                <v:stroke joinstyle="round"/>
                <v:formulas/>
                <v:path arrowok="t" o:connecttype="custom" o:connectlocs="7,2;0,2;0,0;7,1;7,2" o:connectangles="0,0,0,0,0" textboxrect="0,0,27,11"/>
                <v:textbox style="mso-next-textbox:#Freeform 61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0" o:spid="_x0000_s1393" style="position:absolute;left:1163;top:156;width:7;height:3;visibility:visible" coordsize="27,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" adj="-11796480,,5400" path="m26,18l,12,3,,27,15r-1,3xe" fillcolor="black" stroked="f">
                <v:stroke joinstyle="round"/>
                <v:formulas/>
                <v:path arrowok="t" o:connecttype="custom" o:connectlocs="7,3;0,2;1,0;7,3;7,3" o:connectangles="0,0,0,0,0" textboxrect="0,0,27,18"/>
                <v:textbox style="mso-next-textbox:#Freeform 62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1" o:spid="_x0000_s1394" style="position:absolute;left:1164;top:154;width:7;height:5;visibility:visible" coordsize="26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" adj="-11796480,,5400" path="m24,25l,10,5,,26,20r-2,5xe" fillcolor="black" stroked="f">
                <v:stroke joinstyle="round"/>
                <v:formulas/>
                <v:path arrowok="t" o:connecttype="custom" o:connectlocs="6,5;0,2;1,0;7,4;6,5" o:connectangles="0,0,0,0,0" textboxrect="0,0,26,25"/>
                <v:textbox style="mso-next-textbox:#Freeform 62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2" o:spid="_x0000_s1395" style="position:absolute;left:1165;top:152;width:6;height:6;visibility:visible" coordsize="24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" adj="-11796480,,5400" path="m21,29l,9,7,,24,25r-3,4xe" fillcolor="black" stroked="f">
                <v:stroke joinstyle="round"/>
                <v:formulas/>
                <v:path arrowok="t" o:connecttype="custom" o:connectlocs="5,6;0,2;2,0;6,5;5,6" o:connectangles="0,0,0,0,0" textboxrect="0,0,24,29"/>
                <v:textbox style="mso-next-textbox:#Freeform 62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3" o:spid="_x0000_s1396" style="position:absolute;left:1167;top:151;width:5;height:6;visibility:visible" coordsize="21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" adj="-11796480,,5400" path="m17,31l,6,7,,21,27r-4,4xe" fillcolor="black" stroked="f">
                <v:stroke joinstyle="round"/>
                <v:formulas/>
                <v:path arrowok="t" o:connecttype="custom" o:connectlocs="4,6;0,1;2,0;5,5;4,6" o:connectangles="0,0,0,0,0" textboxrect="0,0,21,31"/>
                <v:textbox style="mso-next-textbox:#Freeform 62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4" o:spid="_x0000_s1397" style="position:absolute;left:1169;top:150;width:5;height:6;visibility:visible" coordsize="19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" adj="-11796480,,5400" path="m14,33l,6,9,,19,31r-5,2xe" fillcolor="black" stroked="f">
                <v:stroke joinstyle="round"/>
                <v:formulas/>
                <v:path arrowok="t" o:connecttype="custom" o:connectlocs="4,6;0,1;2,0;5,6;4,6" o:connectangles="0,0,0,0,0" textboxrect="0,0,19,33"/>
                <v:textbox style="mso-next-textbox:#Freeform 62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5" o:spid="_x0000_s1398" style="position:absolute;left:1171;top:149;width:4;height:7;visibility:visible" coordsize="14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" adj="-11796480,,5400" path="m10,34l,3,10,r4,33l10,34xe" fillcolor="black" stroked="f">
                <v:stroke joinstyle="round"/>
                <v:formulas/>
                <v:path arrowok="t" o:connecttype="custom" o:connectlocs="3,7;0,1;3,0;4,7;3,7" o:connectangles="0,0,0,0,0" textboxrect="0,0,14,34"/>
                <v:textbox style="mso-next-textbox:#Freeform 62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6" o:spid="_x0000_s1399" style="position:absolute;left:1174;top:149;width:2;height:7;visibility:visible" coordsize="10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" adj="-11796480,,5400" path="m4,34l,1,10,r,32l4,34xe" fillcolor="black" stroked="f">
                <v:stroke joinstyle="round"/>
                <v:formulas/>
                <v:path arrowok="t" o:connecttype="custom" o:connectlocs="1,7;0,0;2,0;2,7;1,7" o:connectangles="0,0,0,0,0" textboxrect="0,0,10,34"/>
                <v:textbox style="mso-next-textbox:#Freeform 62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7" o:spid="_x0000_s1400" style="position:absolute;left:1176;top:149;width:3;height:7;visibility:visible" coordsize="10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" adj="-11796480,,5400" path="m,32l,,10,1,5,34,,32xe" fillcolor="black" stroked="f">
                <v:stroke joinstyle="round"/>
                <v:formulas/>
                <v:path arrowok="t" o:connecttype="custom" o:connectlocs="0,7;0,0;3,0;2,7;0,7" o:connectangles="0,0,0,0,0" textboxrect="0,0,10,34"/>
                <v:textbox style="mso-next-textbox:#Freeform 62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8" o:spid="_x0000_s1401" style="position:absolute;left:673;top:245;width:350;height:362;visibility:visible" coordsize="1401,18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" adj="-11796480,,5400" path="m1400,1808l,1808,,,541,r,1143l1401,1143r-1,665xe" fillcolor="#a7e3f7" stroked="f">
                <v:stroke joinstyle="round"/>
                <v:formulas/>
                <v:path arrowok="t" o:connecttype="custom" o:connectlocs="350,362;0,362;0,0;135,0;135,229;350,229;350,362" o:connectangles="0,0,0,0,0,0,0" textboxrect="0,0,1401,1808"/>
                <v:textbox style="mso-next-textbox:#Freeform 62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9" o:spid="_x0000_s1402" style="position:absolute;left:670;top:242;width:5;height:365;visibility:visible" coordsize="23,18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" adj="-11796480,,5400" path="m23,1809l,1822,,14,1,9,3,5,7,2,11,,23,28r,1781xe" filled="f" stroked="f">
                <v:stroke joinstyle="round"/>
                <v:formulas/>
                <v:path arrowok="t" o:connecttype="custom" o:connectlocs="5,362;0,365;0,3;0,2;1,1;2,0;2,0;5,6;5,362" o:connectangles="0,0,0,0,0,0,0,0,0" textboxrect="0,0,23,1822"/>
                <v:textbox style="mso-next-textbox:#Freeform 62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0" o:spid="_x0000_s1403" style="position:absolute;left:673;top:242;width:138;height:6;visibility:visible" coordsize="552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" adj="-11796480,,5400" path="m12,28l,,541,r4,2l549,5r2,4l552,14,530,28,12,28xe" filled="f" stroked="f">
                <v:stroke joinstyle="round"/>
                <v:formulas/>
                <v:path arrowok="t" o:connecttype="custom" o:connectlocs="3,6;0,0;135,0;136,0;137,1;138,2;138,3;133,6;3,6" o:connectangles="0,0,0,0,0,0,0,0,0" textboxrect="0,0,552,28"/>
                <v:textbox style="mso-next-textbox:#Freeform 63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1" o:spid="_x0000_s1404" style="position:absolute;left:805;top:245;width:6;height:232;visibility:visible" coordsize="22,1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" adj="-11796480,,5400" path="m,14l22,r,1129l11,1157r-4,-2l4,1153r-3,-5l,1143,,14xe" filled="f" stroked="f">
                <v:stroke joinstyle="round"/>
                <v:formulas/>
                <v:path arrowok="t" o:connecttype="custom" o:connectlocs="0,3;6,0;6,226;3,232;2,232;1,231;0,230;0,229;0,3" o:connectangles="0,0,0,0,0,0,0,0,0" textboxrect="0,0,22,1157"/>
                <v:textbox style="mso-next-textbox:#Freeform 63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2" o:spid="_x0000_s1405" style="position:absolute;left:808;top:471;width:218;height:6;visibility:visible" coordsize="871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" adj="-11796480,,5400" path="m,28l11,,860,r5,2l868,4r2,5l871,14,850,28,,28xe" filled="f" stroked="f">
                <v:stroke joinstyle="round"/>
                <v:formulas/>
                <v:path arrowok="t" o:connecttype="custom" o:connectlocs="0,6;3,0;215,0;216,0;217,1;218,2;218,3;213,6;0,6" o:connectangles="0,0,0,0,0,0,0,0,0" textboxrect="0,0,871,28"/>
                <v:textbox style="mso-next-textbox:#Freeform 63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3" o:spid="_x0000_s1406" style="position:absolute;left:1020;top:474;width:6;height:136;visibility:visible" coordsize="23,6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" adj="-11796480,,5400" path="m2,14l23,,21,665r-1,6l18,675r-3,2l11,679,,652,2,14xe" filled="f" stroked="f">
                <v:stroke joinstyle="round"/>
                <v:formulas/>
                <v:path arrowok="t" o:connecttype="custom" o:connectlocs="1,3;6,0;5,133;5,134;5,135;4,136;3,136;0,131;1,3" o:connectangles="0,0,0,0,0,0,0,0,0" textboxrect="0,0,23,679"/>
                <v:textbox style="mso-next-textbox:#Freeform 63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4" o:spid="_x0000_s1407" style="position:absolute;left:670;top:604;width:353;height:6;visibility:visible" coordsize="1411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" adj="-11796480,,5400" path="m1400,r11,27l11,27,7,25,3,23,1,19,,13,23,,1400,xe" filled="f" stroked="f">
                <v:stroke joinstyle="round"/>
                <v:formulas/>
                <v:path arrowok="t" o:connecttype="custom" o:connectlocs="350,0;353,6;3,6;2,6;1,5;0,4;0,3;6,0;350,0" o:connectangles="0,0,0,0,0,0,0,0,0" textboxrect="0,0,1411,27"/>
                <v:textbox style="mso-next-textbox:#Freeform 63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5" o:spid="_x0000_s1408" style="position:absolute;left:672;top:666;width:354;height:360;visibility:visible" coordsize="1417,18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" adj="-11796480,,5400" path="m1417,3l,,,1800r545,l545,658r872,-3l1417,3xe" fillcolor="#a7e3f7" stroked="f">
                <v:stroke joinstyle="round"/>
                <v:formulas/>
                <v:path arrowok="t" o:connecttype="custom" o:connectlocs="354,1;0,0;0,360;136,360;136,132;354,131;354,1" o:connectangles="0,0,0,0,0,0,0" textboxrect="0,0,1417,1800"/>
                <v:textbox style="mso-next-textbox:#Freeform 63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6" o:spid="_x0000_s1409" style="position:absolute;left:669;top:666;width:5;height:363;visibility:visible" coordsize="21,18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" adj="-11796480,,5400" path="m,l21,12r,1776l10,1814r-4,-2l3,1810,,1806r,-6l,xe" filled="f" stroked="f">
                <v:stroke joinstyle="round"/>
                <v:formulas/>
                <v:path arrowok="t" o:connecttype="custom" o:connectlocs="0,0;5,2;5,358;2,363;1,363;1,362;0,361;0,360;0,0" o:connectangles="0,0,0,0,0,0,0,0,0" textboxrect="0,0,21,1814"/>
                <v:textbox style="mso-next-textbox:#Freeform 63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7" o:spid="_x0000_s1410" style="position:absolute;left:672;top:1023;width:139;height:6;visibility:visible" coordsize="556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" adj="-11796480,,5400" path="m,26l11,,534,r22,12l555,18r-2,4l549,24r-4,2l,26xe" filled="f" stroked="f">
                <v:stroke joinstyle="round"/>
                <v:formulas/>
                <v:path arrowok="t" o:connecttype="custom" o:connectlocs="0,6;3,0;134,0;139,3;139,4;138,5;137,6;136,6;0,6" o:connectangles="0,0,0,0,0,0,0,0,0" textboxrect="0,0,556,26"/>
                <v:textbox style="mso-next-textbox:#Freeform 63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8" o:spid="_x0000_s1411" style="position:absolute;left:805;top:795;width:6;height:231;visibility:visible" coordsize="22,115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" adj="-11796480,,5400" path="m22,1155l,1143,,13,1,7,4,3,7,1,11,,22,26r,1129xe" filled="f" stroked="f">
                <v:stroke joinstyle="round"/>
                <v:formulas/>
                <v:path arrowok="t" o:connecttype="custom" o:connectlocs="6,231;0,229;0,3;0,1;1,1;2,0;3,0;6,5;6,231" o:connectangles="0,0,0,0,0,0,0,0,0" textboxrect="0,0,22,1155"/>
                <v:textbox style="mso-next-textbox:#Freeform 63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9" o:spid="_x0000_s1412" style="position:absolute;left:808;top:794;width:221;height:6;visibility:visible" coordsize="883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" adj="-11796480,,5400" path="m11,29l,3,861,r22,13l882,18r-2,5l876,25r-4,1l11,29xe" filled="f" stroked="f">
                <v:stroke joinstyle="round"/>
                <v:formulas/>
                <v:path arrowok="t" o:connecttype="custom" o:connectlocs="3,6;0,1;215,0;221,3;221,4;220,5;219,5;218,5;3,6" o:connectangles="0,0,0,0,0,0,0,0,0" textboxrect="0,0,883,29"/>
                <v:textbox style="mso-next-textbox:#Freeform 63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0" o:spid="_x0000_s1413" style="position:absolute;left:1023;top:664;width:6;height:133;visibility:visible" coordsize="22,66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" adj="-11796480,,5400" path="m22,664l,651,,26,11,r4,1l19,4r2,3l22,12r,652xe" filled="f" stroked="f">
                <v:stroke joinstyle="round"/>
                <v:formulas/>
                <v:path arrowok="t" o:connecttype="custom" o:connectlocs="6,133;0,130;0,5;3,0;4,0;5,1;6,1;6,2;6,133" o:connectangles="0,0,0,0,0,0,0,0,0" textboxrect="0,0,22,664"/>
                <v:textbox style="mso-next-textbox:#Freeform 64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1" o:spid="_x0000_s1414" style="position:absolute;left:669;top:663;width:357;height:6;visibility:visible" coordsize="1427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" adj="-11796480,,5400" path="m1427,5r-11,26l21,26,,14,,9,3,4,6,1,10,,1427,5xe" filled="f" stroked="f">
                <v:stroke joinstyle="round"/>
                <v:formulas/>
                <v:path arrowok="t" o:connecttype="custom" o:connectlocs="357,1;354,6;5,5;0,3;0,2;1,1;2,0;3,0;357,1" o:connectangles="0,0,0,0,0,0,0,0,0" textboxrect="0,0,1427,31"/>
                <v:textbox style="mso-next-textbox:#Freeform 64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2" o:spid="_x0000_s1415" style="position:absolute;left:256;top:245;width:355;height:362;visibility:visible" coordsize="1419,18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" adj="-11796480,,5400" path="m2,1808l,1143r860,l860,r559,2l1419,1808,2,1808xe" fillcolor="#a7e3f7" stroked="f">
                <v:stroke joinstyle="round"/>
                <v:formulas/>
                <v:path arrowok="t" o:connecttype="custom" o:connectlocs="1,362;0,229;215,229;215,0;355,0;355,362;1,362" o:connectangles="0,0,0,0,0,0,0" textboxrect="0,0,1419,1808"/>
                <v:textbox style="mso-next-textbox:#Freeform 64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3" o:spid="_x0000_s1416" style="position:absolute;left:256;top:471;width:218;height:6;visibility:visible" coordsize="871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" adj="-11796480,,5400" path="m11,28l,,850,r21,14l870,19r-2,5l865,26r-5,2l11,28xe" filled="f" stroked="f">
                <v:stroke joinstyle="round"/>
                <v:formulas/>
                <v:path arrowok="t" o:connecttype="custom" o:connectlocs="3,6;0,0;213,0;218,3;218,4;217,5;216,6;215,6;3,6" o:connectangles="0,0,0,0,0,0,0,0,0" textboxrect="0,0,871,28"/>
                <v:textbox style="mso-next-textbox:#Freeform 64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4" o:spid="_x0000_s1417" style="position:absolute;left:469;top:242;width:5;height:232;visibility:visible" coordsize="21,1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" adj="-11796480,,5400" path="m21,1157l,1143,,14,1,9,3,5,6,2,10,,21,28r,1129xe" filled="f" stroked="f">
                <v:stroke joinstyle="round"/>
                <v:formulas/>
                <v:path arrowok="t" o:connecttype="custom" o:connectlocs="5,232;0,229;0,3;0,2;1,1;1,0;2,0;5,6;5,232" o:connectangles="0,0,0,0,0,0,0,0,0" textboxrect="0,0,21,1157"/>
                <v:textbox style="mso-next-textbox:#Freeform 64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5" o:spid="_x0000_s1418" style="position:absolute;left:472;top:242;width:142;height:6;visibility:visible" coordsize="569,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" adj="-11796480,,5400" path="m11,28l,,559,3r4,1l566,7r3,4l569,16,548,30,11,28xe" filled="f" stroked="f">
                <v:stroke joinstyle="round"/>
                <v:formulas/>
                <v:path arrowok="t" o:connecttype="custom" o:connectlocs="3,6;0,0;140,1;141,1;141,1;142,2;142,3;137,6;3,6" o:connectangles="0,0,0,0,0,0,0,0,0" textboxrect="0,0,569,30"/>
                <v:textbox style="mso-next-textbox:#Freeform 64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6" o:spid="_x0000_s1419" style="position:absolute;left:608;top:246;width:6;height:364;visibility:visible" coordsize="21,18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" adj="-11796480,,5400" path="m,14l21,r,1806l21,1812r-3,4l15,1818r-4,2l,1793,,14xe" filled="f" stroked="f">
                <v:stroke joinstyle="round"/>
                <v:formulas/>
                <v:path arrowok="t" o:connecttype="custom" o:connectlocs="0,3;6,0;6,361;6,362;5,363;4,364;3,364;0,359;0,3" o:connectangles="0,0,0,0,0,0,0,0,0" textboxrect="0,0,21,1820"/>
                <v:textbox style="mso-next-textbox:#Freeform 64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7" o:spid="_x0000_s1420" style="position:absolute;left:254;top:604;width:357;height:6;visibility:visible" coordsize="1428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" adj="-11796480,,5400" path="m1417,r11,27l11,27,7,25,3,23,1,19,,13,22,,1417,xe" filled="f" stroked="f">
                <v:stroke joinstyle="round"/>
                <v:formulas/>
                <v:path arrowok="t" o:connecttype="custom" o:connectlocs="354,0;357,6;3,6;2,6;1,5;0,4;0,3;6,0;354,0" o:connectangles="0,0,0,0,0,0,0,0,0" textboxrect="0,0,1428,27"/>
                <v:textbox style="mso-next-textbox:#Freeform 64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8" o:spid="_x0000_s1421" style="position:absolute;left:254;top:471;width:6;height:136;visibility:visible" coordsize="23,6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" adj="-11796480,,5400" path="m23,666l1,679,,14,,9,3,4,6,2,10,,21,28r2,638xe" filled="f" stroked="f">
                <v:stroke joinstyle="round"/>
                <v:formulas/>
                <v:path arrowok="t" o:connecttype="custom" o:connectlocs="6,133;0,136;0,3;0,2;1,1;2,0;3,0;5,6;6,133" o:connectangles="0,0,0,0,0,0,0,0,0" textboxrect="0,0,23,679"/>
                <v:textbox style="mso-next-textbox:#Freeform 64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9" o:spid="_x0000_s1422" style="position:absolute;left:256;top:666;width:355;height:360;visibility:visible" coordsize="1417,18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" adj="-11796480,,5400" path="m1417,1800r-557,l860,658,,658,2,2,1417,r,1800xe" fillcolor="#a7e3f7" stroked="f">
                <v:stroke joinstyle="round"/>
                <v:formulas/>
                <v:path arrowok="t" o:connecttype="custom" o:connectlocs="355,360;215,360;215,132;0,132;1,0;355,0;355,360" o:connectangles="0,0,0,0,0,0,0" textboxrect="0,0,1417,1800"/>
                <v:textbox style="mso-next-textbox:#Freeform 64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0" o:spid="_x0000_s1423" style="position:absolute;left:469;top:795;width:5;height:231;visibility:visible" coordsize="21,115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" adj="-11796480,,5400" path="m21,1143l,1155,,26,10,r5,1l18,3r2,4l21,13r,1130xe" filled="f" stroked="f">
                <v:stroke joinstyle="round"/>
                <v:formulas/>
                <v:path arrowok="t" o:connecttype="custom" o:connectlocs="5,229;0,231;0,5;2,0;4,0;4,1;5,1;5,3;5,229" o:connectangles="0,0,0,0,0,0,0,0,0" textboxrect="0,0,21,1155"/>
                <v:textbox style="mso-next-textbox:#Freeform 65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1" o:spid="_x0000_s1424" style="position:absolute;left:254;top:795;width:218;height:5;visibility:visible" coordsize="870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" adj="-11796480,,5400" path="m870,l860,26,10,26,6,25,3,22,,18,,13,21,,870,xe" filled="f" stroked="f">
                <v:stroke joinstyle="round"/>
                <v:formulas/>
                <v:path arrowok="t" o:connecttype="custom" o:connectlocs="218,0;215,5;3,5;2,5;1,4;0,3;0,3;5,0;218,0" o:connectangles="0,0,0,0,0,0,0,0,0" textboxrect="0,0,870,26"/>
                <v:textbox style="mso-next-textbox:#Freeform 65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2" o:spid="_x0000_s1425" style="position:absolute;left:254;top:663;width:6;height:134;visibility:visible" coordsize="23,6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" adj="-11796480,,5400" path="m21,657l,670,1,13,2,8,4,4,8,2,12,,23,26,21,657xe" filled="f" stroked="f">
                <v:stroke joinstyle="round"/>
                <v:formulas/>
                <v:path arrowok="t" o:connecttype="custom" o:connectlocs="5,131;0,134;0,3;1,2;1,1;2,0;3,0;6,5;5,131" o:connectangles="0,0,0,0,0,0,0,0,0" textboxrect="0,0,23,670"/>
                <v:textbox style="mso-next-textbox:#Freeform 652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3" o:spid="_x0000_s1426" style="position:absolute;left:257;top:663;width:356;height:6;visibility:visible" coordsize="1426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" adj="-11796480,,5400" path="m11,28l,2,1415,r4,1l1422,4r3,5l1426,14r-22,12l11,28xe" filled="f" stroked="f">
                <v:stroke joinstyle="round"/>
                <v:formulas/>
                <v:path arrowok="t" o:connecttype="custom" o:connectlocs="3,6;0,0;353,0;354,0;355,1;356,2;356,3;351,6;3,6" o:connectangles="0,0,0,0,0,0,0,0,0" textboxrect="0,0,1426,28"/>
                <v:textbox style="mso-next-textbox:#Freeform 653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4" o:spid="_x0000_s1427" style="position:absolute;left:608;top:666;width:5;height:363;visibility:visible" coordsize="22,18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" adj="-11796480,,5400" path="m,12l22,r,1800l21,1806r-3,4l15,1812r-4,2l,1788,,12xe" filled="f" stroked="f">
                <v:stroke joinstyle="round"/>
                <v:formulas/>
                <v:path arrowok="t" o:connecttype="custom" o:connectlocs="0,2;5,0;5,360;5,361;4,362;3,363;3,363;0,358;0,2" o:connectangles="0,0,0,0,0,0,0,0,0" textboxrect="0,0,22,1814"/>
                <v:textbox style="mso-next-textbox:#Freeform 654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5" o:spid="_x0000_s1428" style="position:absolute;left:469;top:1023;width:142;height:6;visibility:visible" coordsize="567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" adj="-11796480,,5400" path="m556,r11,26l10,26,6,24,3,22,1,18,,12,21,,556,xe" filled="f" stroked="f">
                <v:stroke joinstyle="round"/>
                <v:formulas/>
                <v:path arrowok="t" o:connecttype="custom" o:connectlocs="139,0;142,6;3,6;2,6;1,5;0,4;0,3;5,0;139,0" o:connectangles="0,0,0,0,0,0,0,0,0" textboxrect="0,0,567,26"/>
                <v:textbox style="mso-next-textbox:#Freeform 655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6" o:spid="_x0000_s1429" style="position:absolute;left:646;top:220;width:350;height:362;visibility:visible" coordsize="1401,18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" adj="-11796480,,5400" path="m1399,1809l,1809,,,541,r,1143l1401,1143r-2,666xe" fillcolor="red" stroked="f">
                <v:stroke joinstyle="round"/>
                <v:formulas/>
                <v:path arrowok="t" o:connecttype="custom" o:connectlocs="350,362;0,362;0,0;135,0;135,229;350,229;350,362" o:connectangles="0,0,0,0,0,0,0" textboxrect="0,0,1401,1809"/>
                <v:textbox style="mso-next-textbox:#Freeform 656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7" o:spid="_x0000_s1430" style="position:absolute;left:643;top:217;width:6;height:365;visibility:visible" coordsize="22,18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" adj="-11796480,,5400" path="m22,1808l,1822,,13,1,8,3,4,7,r4,l22,26r,1782xe" filled="f" stroked="f">
                <v:stroke joinstyle="round"/>
                <v:formulas/>
                <v:path arrowok="t" o:connecttype="custom" o:connectlocs="6,362;0,365;0,3;0,2;1,1;2,0;3,0;6,5;6,362" o:connectangles="0,0,0,0,0,0,0,0,0" textboxrect="0,0,22,1822"/>
                <v:textbox style="mso-next-textbox:#Freeform 657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8" o:spid="_x0000_s1431" style="position:absolute;left:646;top:217;width:138;height:6;visibility:visible" coordsize="552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" adj="-11796480,,5400" path="m11,26l,,541,r4,l549,4r2,4l552,13,530,26,11,26xe" filled="f" stroked="f">
                <v:stroke joinstyle="round"/>
                <v:formulas/>
                <v:path arrowok="t" o:connecttype="custom" o:connectlocs="3,6;0,0;135,0;136,0;137,1;138,2;138,3;133,6;3,6" o:connectangles="0,0,0,0,0,0,0,0,0" textboxrect="0,0,552,26"/>
                <v:textbox style="mso-next-textbox:#Freeform 658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9" o:spid="_x0000_s1432" style="position:absolute;left:778;top:220;width:6;height:231;visibility:visible" coordsize="22,1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" adj="-11796480,,5400" path="m,13l22,r,1129l11,1156r-4,-1l4,1153r-3,-5l,1143,,13xe" filled="f" stroked="f">
                <v:stroke joinstyle="round"/>
                <v:formulas/>
                <v:path arrowok="t" o:connecttype="custom" o:connectlocs="0,3;6,0;6,226;3,231;2,231;1,230;0,229;0,228;0,3" o:connectangles="0,0,0,0,0,0,0,0,0" textboxrect="0,0,22,1156"/>
                <v:textbox style="mso-next-textbox:#Freeform 659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0" o:spid="_x0000_s1433" style="position:absolute;left:781;top:446;width:218;height:5;visibility:visible" coordsize="871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" adj="-11796480,,5400" path="m,27l11,,860,r4,1l868,5r2,4l871,14,850,27,,27xe" filled="f" stroked="f">
                <v:stroke joinstyle="round"/>
                <v:formulas/>
                <v:path arrowok="t" o:connecttype="custom" o:connectlocs="0,5;3,0;215,0;216,0;217,1;218,2;218,3;213,5;0,5" o:connectangles="0,0,0,0,0,0,0,0,0" textboxrect="0,0,871,27"/>
                <v:textbox style="mso-next-textbox:#Freeform 660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1" o:spid="_x0000_s1434" style="position:absolute;left:993;top:449;width:6;height:135;visibility:visible" coordsize="23,6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" adj="-11796480,,5400" path="m2,13l23,,21,666r-1,5l18,674r-3,3l10,678,,652,2,13xe" filled="f" stroked="f">
                <v:stroke joinstyle="round"/>
                <v:formulas/>
                <v:path arrowok="t" o:connecttype="custom" o:connectlocs="1,3;6,0;5,133;5,134;5,134;4,135;3,135;0,130;1,3" o:connectangles="0,0,0,0,0,0,0,0,0" textboxrect="0,0,23,678"/>
                <v:textbox style="mso-next-textbox:#Freeform 661"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</v:group>
            <v:shape id="Freeform 440" o:spid="_x0000_s1435" style="position:absolute;left:643;top:579;width:353;height:5;visibility:visible" coordsize="1410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" adj="-11796480,,5400" path="m1400,r10,26l11,26,7,25,3,22,1,19,,14,22,,1400,xe" filled="f" stroked="f">
              <v:stroke joinstyle="round"/>
              <v:formulas/>
              <v:path arrowok="t" o:connecttype="custom" o:connectlocs="350,0;353,5;3,5;2,5;1,4;0,4;0,3;6,0;350,0" o:connectangles="0,0,0,0,0,0,0,0,0" textboxrect="0,0,1410,26"/>
              <v:textbox style="mso-next-textbox:#Freeform 440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1" o:spid="_x0000_s1436" style="position:absolute;left:645;top:640;width:354;height:361;visibility:visible" coordsize="1417,18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" adj="-11796480,,5400" path="m1417,4l,,,1802r545,l545,659r872,-4l1417,4xe" fillcolor="red" stroked="f">
              <v:stroke joinstyle="round"/>
              <v:formulas/>
              <v:path arrowok="t" o:connecttype="custom" o:connectlocs="354,1;0,0;0,361;136,361;136,132;354,131;354,1" o:connectangles="0,0,0,0,0,0,0" textboxrect="0,0,1417,1802"/>
              <v:textbox style="mso-next-textbox:#Freeform 441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2" o:spid="_x0000_s1437" style="position:absolute;left:643;top:640;width:5;height:363;visibility:visible" coordsize="21,18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" adj="-11796480,,5400" path="m,l21,13r,1775l10,1814r-4,-1l3,1811,,1807r,-5l,xe" filled="f" stroked="f">
              <v:stroke joinstyle="round"/>
              <v:formulas/>
              <v:path arrowok="t" o:connecttype="custom" o:connectlocs="0,0;5,3;5,358;2,363;1,363;1,362;0,362;0,361;0,0" o:connectangles="0,0,0,0,0,0,0,0,0" textboxrect="0,0,21,1814"/>
              <v:textbox style="mso-next-textbox:#Freeform 442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3" o:spid="_x0000_s1438" style="position:absolute;left:645;top:998;width:139;height:5;visibility:visible" coordsize="556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" adj="-11796480,,5400" path="m,26l11,,534,r22,14l555,19r-2,4l549,25r-4,1l,26xe" filled="f" stroked="f">
              <v:stroke joinstyle="round"/>
              <v:formulas/>
              <v:path arrowok="t" o:connecttype="custom" o:connectlocs="0,5;3,0;134,0;139,3;139,4;138,4;137,5;136,5;0,5" o:connectangles="0,0,0,0,0,0,0,0,0" textboxrect="0,0,556,26"/>
              <v:textbox style="mso-next-textbox:#Freeform 443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4" o:spid="_x0000_s1439" style="position:absolute;left:778;top:769;width:6;height:232;visibility:visible" coordsize="22,1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" adj="-11796480,,5400" path="m22,1157l,1143,,14,1,9,4,4,7,2,11,,22,26r,1131xe" filled="f" stroked="f">
              <v:stroke joinstyle="round"/>
              <v:formulas/>
              <v:path arrowok="t" o:connecttype="custom" o:connectlocs="6,232;0,229;0,3;0,2;1,1;2,0;3,0;6,5;6,232" o:connectangles="0,0,0,0,0,0,0,0,0" textboxrect="0,0,22,1157"/>
              <v:textbox style="mso-next-textbox:#Freeform 444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5" o:spid="_x0000_s1440" style="position:absolute;left:781;top:769;width:221;height:6;visibility:visible" coordsize="883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" adj="-11796480,,5400" path="m11,28l,2,861,r22,12l882,17r-3,5l876,25r-4,1l11,28xe" filled="f" stroked="f">
              <v:stroke joinstyle="round"/>
              <v:formulas/>
              <v:path arrowok="t" o:connecttype="custom" o:connectlocs="3,6;0,0;215,0;221,3;221,4;220,5;219,5;218,6;3,6" o:connectangles="0,0,0,0,0,0,0,0,0" textboxrect="0,0,883,28"/>
              <v:textbox style="mso-next-textbox:#Freeform 445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6" o:spid="_x0000_s1441" style="position:absolute;left:997;top:639;width:5;height:132;visibility:visible" coordsize="22,6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" adj="-11796480,,5400" path="m22,663l,651,,26,11,r4,1l18,3r3,4l22,12r,651xe" filled="f" stroked="f">
              <v:stroke joinstyle="round"/>
              <v:formulas/>
              <v:path arrowok="t" o:connecttype="custom" o:connectlocs="5,132;0,130;0,5;3,0;3,0;4,1;5,1;5,2;5,132" o:connectangles="0,0,0,0,0,0,0,0,0" textboxrect="0,0,22,663"/>
              <v:textbox style="mso-next-textbox:#Freeform 446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7" o:spid="_x0000_s1442" style="position:absolute;left:643;top:638;width:356;height:6;visibility:visible" coordsize="1427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" adj="-11796480,,5400" path="m1427,5r-11,26l21,26,,13,,8,3,3,6,1,10,,1427,5xe" filled="f" stroked="f">
              <v:stroke joinstyle="round"/>
              <v:formulas/>
              <v:path arrowok="t" o:connecttype="custom" o:connectlocs="356,1;353,6;5,5;0,3;0,2;1,1;1,0;2,0;356,1" o:connectangles="0,0,0,0,0,0,0,0,0" textboxrect="0,0,1427,31"/>
              <v:textbox style="mso-next-textbox:#Freeform 447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8" o:spid="_x0000_s1443" style="position:absolute;left:230;top:220;width:355;height:362;visibility:visible" coordsize="1418,18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" adj="-11796480,,5400" path="m2,1809l,1143r860,l860,r558,2l1418,1809,2,1809xe" fillcolor="red" stroked="f">
              <v:stroke joinstyle="round"/>
              <v:formulas/>
              <v:path arrowok="t" o:connecttype="custom" o:connectlocs="1,362;0,229;215,229;215,0;355,0;355,362;1,362" o:connectangles="0,0,0,0,0,0,0" textboxrect="0,0,1418,1809"/>
              <v:textbox style="mso-next-textbox:#Freeform 448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9" o:spid="_x0000_s1444" style="position:absolute;left:230;top:446;width:218;height:5;visibility:visible" coordsize="871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" adj="-11796480,,5400" path="m11,27l,,850,r21,14l870,19r-2,5l864,26r-4,1l11,27xe" filled="f" stroked="f">
              <v:stroke joinstyle="round"/>
              <v:formulas/>
              <v:path arrowok="t" o:connecttype="custom" o:connectlocs="3,5;0,0;213,0;218,3;218,4;217,4;216,5;215,5;3,5" o:connectangles="0,0,0,0,0,0,0,0,0" textboxrect="0,0,871,27"/>
              <v:textbox style="mso-next-textbox:#Freeform 449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0" o:spid="_x0000_s1445" style="position:absolute;left:442;top:217;width:6;height:232;visibility:visible" coordsize="21,1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" adj="-11796480,,5400" path="m21,1156l,1142,,13,1,8,3,4,6,r4,l21,26r,1130xe" filled="f" stroked="f">
              <v:stroke joinstyle="round"/>
              <v:formulas/>
              <v:path arrowok="t" o:connecttype="custom" o:connectlocs="6,232;0,229;0,3;0,2;1,1;2,0;3,0;6,5;6,232" o:connectangles="0,0,0,0,0,0,0,0,0" textboxrect="0,0,21,1156"/>
              <v:textbox style="mso-next-textbox:#Freeform 450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1" o:spid="_x0000_s1446" style="position:absolute;left:445;top:217;width:142;height:6;visibility:visible" coordsize="569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" adj="-11796480,,5400" path="m11,26l,,558,1r5,2l566,6r2,4l569,15,547,29,11,26xe" filled="f" stroked="f">
              <v:stroke joinstyle="round"/>
              <v:formulas/>
              <v:path arrowok="t" o:connecttype="custom" o:connectlocs="3,5;0,0;139,0;141,1;141,1;142,2;142,3;137,6;3,5" o:connectangles="0,0,0,0,0,0,0,0,0" textboxrect="0,0,569,29"/>
              <v:textbox style="mso-next-textbox:#Freeform 451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2" o:spid="_x0000_s1447" style="position:absolute;left:582;top:220;width:5;height:364;visibility:visible" coordsize="22,18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" adj="-11796480,,5400" path="m,14l22,r,1807l21,1812r-2,3l16,1818r-5,1l,1793,,14xe" filled="f" stroked="f">
              <v:stroke joinstyle="round"/>
              <v:formulas/>
              <v:path arrowok="t" o:connecttype="custom" o:connectlocs="0,3;5,0;5,362;5,363;4,363;4,364;3,364;0,359;0,3" o:connectangles="0,0,0,0,0,0,0,0,0" textboxrect="0,0,22,1819"/>
              <v:textbox style="mso-next-textbox:#Freeform 452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3" o:spid="_x0000_s1448" style="position:absolute;left:228;top:579;width:357;height:5;visibility:visible" coordsize="1427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" adj="-11796480,,5400" path="m1416,r11,26l11,26,7,25,3,22,1,19,,14,22,,1416,xe" filled="f" stroked="f">
              <v:stroke joinstyle="round"/>
              <v:formulas/>
              <v:path arrowok="t" o:connecttype="custom" o:connectlocs="354,0;357,5;3,5;2,5;1,4;0,4;0,3;6,0;354,0" o:connectangles="0,0,0,0,0,0,0,0,0" textboxrect="0,0,1427,26"/>
              <v:textbox style="mso-next-textbox:#Freeform 453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4" o:spid="_x0000_s1449" style="position:absolute;left:227;top:446;width:6;height:136;visibility:visible" coordsize="24,6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" adj="-11796480,,5400" path="m24,666l2,680,,14,1,9,4,5,7,1,11,,22,27r2,639xe" filled="f" stroked="f">
              <v:stroke joinstyle="round"/>
              <v:formulas/>
              <v:path arrowok="t" o:connecttype="custom" o:connectlocs="6,133;1,136;0,3;0,2;1,1;2,0;3,0;6,5;6,133" o:connectangles="0,0,0,0,0,0,0,0,0" textboxrect="0,0,24,680"/>
              <v:textbox style="mso-next-textbox:#Freeform 454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5" o:spid="_x0000_s1450" style="position:absolute;left:230;top:640;width:354;height:361;visibility:visible" coordsize="1416,18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" adj="-11796480,,5400" path="m1416,1802r-556,l860,659,,659,2,3,1416,r,1802xe" fillcolor="red" stroked="f">
              <v:stroke joinstyle="round"/>
              <v:formulas/>
              <v:path arrowok="t" o:connecttype="custom" o:connectlocs="354,361;215,361;215,132;0,132;1,1;354,0;354,361" o:connectangles="0,0,0,0,0,0,0" textboxrect="0,0,1416,1802"/>
              <v:textbox style="mso-next-textbox:#Freeform 455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6" o:spid="_x0000_s1451" style="position:absolute;left:442;top:769;width:6;height:232;visibility:visible" coordsize="21,1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" adj="-11796480,,5400" path="m21,1143l,1157,,26,10,r4,2l18,4r2,5l21,14r,1129xe" filled="f" stroked="f">
              <v:stroke joinstyle="round"/>
              <v:formulas/>
              <v:path arrowok="t" o:connecttype="custom" o:connectlocs="6,229;0,232;0,5;3,0;4,0;5,1;6,2;6,3;6,229" o:connectangles="0,0,0,0,0,0,0,0,0" textboxrect="0,0,21,1157"/>
              <v:textbox style="mso-next-textbox:#Freeform 456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7" o:spid="_x0000_s1452" style="position:absolute;left:227;top:769;width:218;height:6;visibility:visible" coordsize="871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" adj="-11796480,,5400" path="m871,l861,26,11,26r-4,l4,23,1,19,,14,22,,871,xe" filled="f" stroked="f">
              <v:stroke joinstyle="round"/>
              <v:formulas/>
              <v:path arrowok="t" o:connecttype="custom" o:connectlocs="218,0;215,6;3,6;2,6;1,5;0,4;0,3;6,0;218,0" o:connectangles="0,0,0,0,0,0,0,0,0" textboxrect="0,0,871,26"/>
              <v:textbox style="mso-next-textbox:#Freeform 457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8" o:spid="_x0000_s1453" style="position:absolute;left:227;top:638;width:6;height:134;visibility:visible" coordsize="24,6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" adj="-11796480,,5400" path="m22,656l,670,2,14,3,8,5,4,9,1,13,,24,26,22,656xe" filled="f" stroked="f">
              <v:stroke joinstyle="round"/>
              <v:formulas/>
              <v:path arrowok="t" o:connecttype="custom" o:connectlocs="6,131;0,134;1,3;1,2;1,1;2,0;3,0;6,5;6,131" o:connectangles="0,0,0,0,0,0,0,0,0" textboxrect="0,0,24,670"/>
              <v:textbox style="mso-next-textbox:#Freeform 458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9" o:spid="_x0000_s1454" style="position:absolute;left:230;top:638;width:357;height:5;visibility:visible" coordsize="1425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" adj="-11796480,,5400" path="m11,28l,2,1414,r5,1l1422,3r3,5l1425,13r-22,13l11,28xe" filled="f" stroked="f">
              <v:stroke joinstyle="round"/>
              <v:formulas/>
              <v:path arrowok="t" o:connecttype="custom" o:connectlocs="3,5;0,0;354,0;355,0;356,1;357,1;357,2;351,5;3,5" o:connectangles="0,0,0,0,0,0,0,0,0" textboxrect="0,0,1425,28"/>
              <v:textbox style="mso-next-textbox:#Freeform 459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60" o:spid="_x0000_s1455" style="position:absolute;left:581;top:640;width:6;height:363;visibility:visible" coordsize="22,18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" adj="-11796480,,5400" path="m,13l22,r,1802l22,1807r-3,4l16,1813r-5,1l,1788,,13xe" filled="f" stroked="f">
              <v:stroke joinstyle="round"/>
              <v:formulas/>
              <v:path arrowok="t" o:connecttype="custom" o:connectlocs="0,3;6,0;6,361;6,362;5,362;4,363;3,363;0,358;0,3" o:connectangles="0,0,0,0,0,0,0,0,0" textboxrect="0,0,22,1814"/>
              <v:textbox style="mso-next-textbox:#Freeform 460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61" o:spid="_x0000_s1456" style="position:absolute;left:442;top:998;width:142;height:5;visibility:visible" coordsize="566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" adj="-11796480,,5400" path="m555,r11,26l10,26,6,25,3,23,1,19,,14,21,,555,xe" filled="f" stroked="f">
              <v:stroke joinstyle="round"/>
              <v:formulas/>
              <v:path arrowok="t" o:connecttype="custom" o:connectlocs="139,0;142,5;3,5;2,5;1,4;0,4;0,3;5,0;139,0" o:connectangles="0,0,0,0,0,0,0,0,0" textboxrect="0,0,566,26"/>
              <v:textbox style="mso-next-textbox:#Freeform 461"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</v:group>
        </w:pict>
      </w:r>
      <w:r w:rsidRPr="006A53AA">
        <w:rPr>
          <w:b/>
          <w:noProof/>
          <w:lang w:eastAsia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457" type="#_x0000_t202" style="position:absolute;margin-left:356.2pt;margin-top:1110.45pt;width:89.65pt;height:21pt;z-index:251650560;visibility:visibl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" filled="f" stroked="f">
            <v:stroke joinstyle="round"/>
            <o:lock v:ext="edit" shapetype="t"/>
            <v:textbox style="mso-next-textbox:#Text Box 4">
              <w:txbxContent>
                <w:p w:rsidR="001D484F" w:rsidRPr="00C75472" w:rsidRDefault="001D484F" w:rsidP="001D484F">
                  <w:pPr>
                    <w:pStyle w:val="NormalWeb"/>
                    <w:spacing w:before="0" w:beforeAutospacing="0" w:after="0" w:afterAutospacing="0"/>
                    <w:jc w:val="center"/>
                    <w:rPr>
                      <w:sz w:val="40"/>
                      <w:szCs w:val="40"/>
                    </w:rPr>
                  </w:pPr>
                  <w:r w:rsidRPr="00C75472">
                    <w:rPr>
                      <w:shadow/>
                      <w:color w:val="9999FF"/>
                      <w:sz w:val="40"/>
                      <w:szCs w:val="40"/>
                    </w:rPr>
                    <w:t>CNESS</w:t>
                  </w:r>
                </w:p>
              </w:txbxContent>
            </v:textbox>
            <w10:wrap type="square" anchory="page"/>
          </v:shape>
        </w:pict>
      </w: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1D484F" w:rsidRPr="00662282" w:rsidRDefault="009A59F5" w:rsidP="001D484F">
      <w:pPr>
        <w:rPr>
          <w:sz w:val="20"/>
          <w:szCs w:val="20"/>
          <w:lang w:val="fr-FR"/>
        </w:rPr>
      </w:pPr>
      <w:r w:rsidRPr="00662282">
        <w:rPr>
          <w:sz w:val="20"/>
          <w:szCs w:val="20"/>
          <w:lang w:val="fr-FR"/>
        </w:rPr>
        <w:t xml:space="preserve">MINISTERUL </w:t>
      </w:r>
      <w:r w:rsidR="001D484F" w:rsidRPr="00662282">
        <w:rPr>
          <w:sz w:val="20"/>
          <w:szCs w:val="20"/>
          <w:lang w:val="fr-FR"/>
        </w:rPr>
        <w:t xml:space="preserve">SĂNĂTĂȚII      </w:t>
      </w:r>
      <w:r w:rsidR="00C75472" w:rsidRPr="00662282">
        <w:rPr>
          <w:sz w:val="20"/>
          <w:szCs w:val="20"/>
          <w:lang w:val="fr-FR"/>
        </w:rPr>
        <w:t xml:space="preserve">INSTITUTUL NAȚIONAL </w:t>
      </w:r>
      <w:r w:rsidR="00C75472" w:rsidRPr="00662282">
        <w:rPr>
          <w:sz w:val="20"/>
          <w:szCs w:val="20"/>
          <w:lang w:val="fr-FR"/>
        </w:rPr>
        <w:tab/>
      </w:r>
      <w:r w:rsidR="00C75472" w:rsidRPr="00662282">
        <w:rPr>
          <w:sz w:val="20"/>
          <w:szCs w:val="20"/>
          <w:lang w:val="fr-FR"/>
        </w:rPr>
        <w:tab/>
      </w:r>
      <w:r w:rsidR="001D484F" w:rsidRPr="00662282">
        <w:rPr>
          <w:sz w:val="20"/>
          <w:szCs w:val="20"/>
          <w:lang w:val="fr-FR"/>
        </w:rPr>
        <w:t>CENTRUL NAȚIONAL DE EVALUAREA ȘI</w:t>
      </w:r>
      <w:r w:rsidR="00C75472" w:rsidRPr="00662282">
        <w:rPr>
          <w:sz w:val="20"/>
          <w:szCs w:val="20"/>
          <w:lang w:val="fr-FR"/>
        </w:rPr>
        <w:tab/>
      </w:r>
      <w:r w:rsidR="00530C60" w:rsidRPr="00E11BD7">
        <w:rPr>
          <w:sz w:val="18"/>
          <w:szCs w:val="18"/>
          <w:lang w:val="ro-RO"/>
        </w:rPr>
        <w:t xml:space="preserve">CRSP </w:t>
      </w:r>
      <w:r w:rsidR="00530C60">
        <w:rPr>
          <w:sz w:val="18"/>
          <w:szCs w:val="18"/>
          <w:lang w:val="ro-RO"/>
        </w:rPr>
        <w:t>IAȘI</w:t>
      </w:r>
      <w:r w:rsidR="00530C60" w:rsidRPr="00E11BD7">
        <w:rPr>
          <w:sz w:val="18"/>
          <w:szCs w:val="18"/>
          <w:lang w:val="ro-RO"/>
        </w:rPr>
        <w:tab/>
      </w:r>
      <w:r w:rsidR="00E126B5" w:rsidRPr="00662282">
        <w:rPr>
          <w:sz w:val="20"/>
          <w:szCs w:val="20"/>
          <w:lang w:val="fr-FR"/>
        </w:rPr>
        <w:tab/>
      </w:r>
      <w:r w:rsidR="00E126B5" w:rsidRPr="00662282">
        <w:rPr>
          <w:sz w:val="20"/>
          <w:szCs w:val="20"/>
          <w:lang w:val="fr-FR"/>
        </w:rPr>
        <w:tab/>
      </w:r>
      <w:r w:rsidR="00C75472" w:rsidRPr="00662282">
        <w:rPr>
          <w:sz w:val="20"/>
          <w:szCs w:val="20"/>
          <w:lang w:val="fr-FR"/>
        </w:rPr>
        <w:t xml:space="preserve">  DSP</w:t>
      </w:r>
      <w:r w:rsidR="00066750">
        <w:rPr>
          <w:sz w:val="20"/>
          <w:szCs w:val="20"/>
          <w:lang w:val="fr-FR"/>
        </w:rPr>
        <w:t xml:space="preserve"> BUCURESTI</w:t>
      </w:r>
    </w:p>
    <w:p w:rsidR="00667E8F" w:rsidRPr="00BC71F7" w:rsidRDefault="001D484F" w:rsidP="001D484F">
      <w:pPr>
        <w:rPr>
          <w:sz w:val="20"/>
          <w:szCs w:val="20"/>
          <w:lang w:val="fr-FR"/>
        </w:rPr>
      </w:pPr>
      <w:r w:rsidRPr="00BC71F7">
        <w:rPr>
          <w:sz w:val="20"/>
          <w:szCs w:val="20"/>
          <w:lang w:val="fr-FR"/>
        </w:rPr>
        <w:t>DE SĂNĂTATE PUB</w:t>
      </w:r>
      <w:r w:rsidR="00C75472" w:rsidRPr="00BC71F7">
        <w:rPr>
          <w:sz w:val="20"/>
          <w:szCs w:val="20"/>
          <w:lang w:val="fr-FR"/>
        </w:rPr>
        <w:t>LICĂ</w:t>
      </w:r>
      <w:r w:rsidR="00C75472" w:rsidRPr="00BC71F7">
        <w:rPr>
          <w:sz w:val="20"/>
          <w:szCs w:val="20"/>
          <w:lang w:val="fr-FR"/>
        </w:rPr>
        <w:tab/>
      </w:r>
      <w:r w:rsidRPr="00BC71F7">
        <w:rPr>
          <w:sz w:val="20"/>
          <w:szCs w:val="20"/>
          <w:lang w:val="fr-FR"/>
        </w:rPr>
        <w:t>PROMOVAREA STĂRII DE SĂNĂTATE</w:t>
      </w:r>
    </w:p>
    <w:p w:rsidR="00BC71F7" w:rsidRDefault="00BC71F7" w:rsidP="00667E8F">
      <w:pPr>
        <w:jc w:val="center"/>
        <w:rPr>
          <w:rFonts w:asciiTheme="minorHAnsi" w:hAnsiTheme="minorHAnsi" w:cstheme="minorHAnsi"/>
          <w:b/>
          <w:sz w:val="22"/>
          <w:szCs w:val="22"/>
          <w:lang w:val="fr-FR"/>
        </w:rPr>
      </w:pPr>
    </w:p>
    <w:p w:rsidR="00BC71F7" w:rsidRPr="00541EDB" w:rsidRDefault="00BC71F7" w:rsidP="00667E8F">
      <w:pPr>
        <w:jc w:val="center"/>
        <w:rPr>
          <w:rFonts w:asciiTheme="minorHAnsi" w:hAnsiTheme="minorHAnsi" w:cstheme="minorHAnsi"/>
          <w:b/>
          <w:lang w:val="fr-FR"/>
        </w:rPr>
      </w:pPr>
    </w:p>
    <w:p w:rsidR="00667E8F" w:rsidRPr="00541EDB" w:rsidRDefault="001D484F" w:rsidP="00667E8F">
      <w:pPr>
        <w:jc w:val="center"/>
        <w:rPr>
          <w:lang w:val="fr-FR"/>
        </w:rPr>
      </w:pPr>
      <w:proofErr w:type="spellStart"/>
      <w:r w:rsidRPr="00541EDB">
        <w:rPr>
          <w:rFonts w:asciiTheme="minorHAnsi" w:hAnsiTheme="minorHAnsi" w:cstheme="minorHAnsi"/>
          <w:b/>
          <w:lang w:val="fr-FR"/>
        </w:rPr>
        <w:t>Material</w:t>
      </w:r>
      <w:proofErr w:type="spellEnd"/>
      <w:r w:rsidR="00977602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realizat</w:t>
      </w:r>
      <w:proofErr w:type="spellEnd"/>
      <w:r w:rsidR="00977602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în</w:t>
      </w:r>
      <w:proofErr w:type="spellEnd"/>
      <w:r w:rsidR="00977602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cadrul</w:t>
      </w:r>
      <w:proofErr w:type="spellEnd"/>
      <w:r w:rsidR="00977602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subprogramului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gramStart"/>
      <w:r w:rsidRPr="00541EDB">
        <w:rPr>
          <w:rFonts w:asciiTheme="minorHAnsi" w:hAnsiTheme="minorHAnsi" w:cstheme="minorHAnsi"/>
          <w:b/>
          <w:lang w:val="fr-FR"/>
        </w:rPr>
        <w:t xml:space="preserve">de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evaluareşi</w:t>
      </w:r>
      <w:proofErr w:type="spellEnd"/>
      <w:proofErr w:type="gram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promovare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a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sănătăţii</w:t>
      </w:r>
      <w:proofErr w:type="spellEnd"/>
      <w:r w:rsidR="00977602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şi</w:t>
      </w:r>
      <w:proofErr w:type="spellEnd"/>
      <w:r w:rsidR="00977602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educaţie</w:t>
      </w:r>
      <w:proofErr w:type="spellEnd"/>
      <w:r w:rsidR="00977602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pentru</w:t>
      </w:r>
      <w:proofErr w:type="spellEnd"/>
      <w:r w:rsidR="00977602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sănătate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al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Ministerului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Sănătă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ții - 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pentru</w:t>
      </w:r>
      <w:proofErr w:type="spellEnd"/>
      <w:r w:rsidR="00977602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distribu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>ț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ie</w:t>
      </w:r>
      <w:proofErr w:type="spellEnd"/>
      <w:r w:rsidR="00977602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gratuită</w:t>
      </w:r>
      <w:proofErr w:type="spellEnd"/>
    </w:p>
    <w:sectPr w:rsidR="00667E8F" w:rsidRPr="00541EDB" w:rsidSect="00C75472">
      <w:pgSz w:w="18144" w:h="25515" w:code="494"/>
      <w:pgMar w:top="397" w:right="397" w:bottom="397" w:left="397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msR Tehno">
    <w:altName w:val="VollkegelSerif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pt;height:11.2pt" o:bullet="t">
        <v:imagedata r:id="rId1" o:title="msoA482"/>
      </v:shape>
    </w:pict>
  </w:numPicBullet>
  <w:abstractNum w:abstractNumId="0">
    <w:nsid w:val="083B6D36"/>
    <w:multiLevelType w:val="hybridMultilevel"/>
    <w:tmpl w:val="D9A2AE00"/>
    <w:lvl w:ilvl="0" w:tplc="AEEAB1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8B0B7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E628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83648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8F822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92A5C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0A473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3BAB0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E2CF9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2C306608"/>
    <w:multiLevelType w:val="hybridMultilevel"/>
    <w:tmpl w:val="10E45048"/>
    <w:lvl w:ilvl="0" w:tplc="43CE81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3A9B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04E29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55820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4640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F1CF3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464A7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E70BA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0B01B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>
    <w:nsid w:val="31735455"/>
    <w:multiLevelType w:val="hybridMultilevel"/>
    <w:tmpl w:val="3514A552"/>
    <w:lvl w:ilvl="0" w:tplc="DE7CCA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8C69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112CB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3F855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3BC92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0F0B8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1307D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D886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B6E61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>
    <w:nsid w:val="46AA1959"/>
    <w:multiLevelType w:val="hybridMultilevel"/>
    <w:tmpl w:val="5D645FA0"/>
    <w:lvl w:ilvl="0" w:tplc="1038AE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128B2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9E4A9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282A0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D707C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E0A68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31671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E6A2A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D204D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>
    <w:nsid w:val="5564184F"/>
    <w:multiLevelType w:val="hybridMultilevel"/>
    <w:tmpl w:val="70A04D4E"/>
    <w:lvl w:ilvl="0" w:tplc="2DF46C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E7C2E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3A86D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7CA8A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A56A9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D4492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A469C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97658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CADC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>
    <w:nsid w:val="5E2863D7"/>
    <w:multiLevelType w:val="hybridMultilevel"/>
    <w:tmpl w:val="F57AFB32"/>
    <w:lvl w:ilvl="0" w:tplc="04090007">
      <w:start w:val="1"/>
      <w:numFmt w:val="bullet"/>
      <w:lvlText w:val=""/>
      <w:lvlPicBulletId w:val="0"/>
      <w:lvlJc w:val="left"/>
      <w:pPr>
        <w:ind w:left="1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6">
    <w:nsid w:val="79F04709"/>
    <w:multiLevelType w:val="hybridMultilevel"/>
    <w:tmpl w:val="A402914A"/>
    <w:lvl w:ilvl="0" w:tplc="5030AA38">
      <w:numFmt w:val="bullet"/>
      <w:lvlText w:val="-"/>
      <w:lvlJc w:val="left"/>
      <w:pPr>
        <w:ind w:left="1494" w:hanging="360"/>
      </w:pPr>
      <w:rPr>
        <w:rFonts w:ascii="TmsR Tehno" w:eastAsia="Times New Roman" w:hAnsi="TmsR Tehn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7">
    <w:nsid w:val="7F140274"/>
    <w:multiLevelType w:val="hybridMultilevel"/>
    <w:tmpl w:val="AFBEBEB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4"/>
  </w:num>
  <w:num w:numId="7">
    <w:abstractNumId w:val="5"/>
  </w:num>
  <w:num w:numId="8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isplayBackgroundShape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Q2NzU2NTQwMzU0MTZX0lEKTi0uzszPAykwqgUAGTI30ywAAAA="/>
  </w:docVars>
  <w:rsids>
    <w:rsidRoot w:val="00D94870"/>
    <w:rsid w:val="00022D04"/>
    <w:rsid w:val="00066750"/>
    <w:rsid w:val="00075012"/>
    <w:rsid w:val="00083DFF"/>
    <w:rsid w:val="001525AD"/>
    <w:rsid w:val="00190783"/>
    <w:rsid w:val="001D484F"/>
    <w:rsid w:val="00245F50"/>
    <w:rsid w:val="00294709"/>
    <w:rsid w:val="002C19EF"/>
    <w:rsid w:val="002E7F80"/>
    <w:rsid w:val="00397609"/>
    <w:rsid w:val="003A1E0C"/>
    <w:rsid w:val="003B18AD"/>
    <w:rsid w:val="003D6D76"/>
    <w:rsid w:val="004251A0"/>
    <w:rsid w:val="00485EAA"/>
    <w:rsid w:val="005035C9"/>
    <w:rsid w:val="00530C60"/>
    <w:rsid w:val="00541EDB"/>
    <w:rsid w:val="005661D3"/>
    <w:rsid w:val="00584316"/>
    <w:rsid w:val="005D228B"/>
    <w:rsid w:val="00662282"/>
    <w:rsid w:val="00664BD3"/>
    <w:rsid w:val="00667E8F"/>
    <w:rsid w:val="006A53AA"/>
    <w:rsid w:val="006C2571"/>
    <w:rsid w:val="0073100F"/>
    <w:rsid w:val="00745348"/>
    <w:rsid w:val="0075148E"/>
    <w:rsid w:val="00760112"/>
    <w:rsid w:val="007F44B7"/>
    <w:rsid w:val="008371DA"/>
    <w:rsid w:val="00847224"/>
    <w:rsid w:val="008A3756"/>
    <w:rsid w:val="008B7C28"/>
    <w:rsid w:val="0092263D"/>
    <w:rsid w:val="009657C0"/>
    <w:rsid w:val="00977602"/>
    <w:rsid w:val="00981EB2"/>
    <w:rsid w:val="009A59F5"/>
    <w:rsid w:val="009C346C"/>
    <w:rsid w:val="00A926E5"/>
    <w:rsid w:val="00AA02E4"/>
    <w:rsid w:val="00AB7370"/>
    <w:rsid w:val="00AF6AAF"/>
    <w:rsid w:val="00BC71F7"/>
    <w:rsid w:val="00BC77B0"/>
    <w:rsid w:val="00BE0F99"/>
    <w:rsid w:val="00C32C43"/>
    <w:rsid w:val="00C75472"/>
    <w:rsid w:val="00D35C2D"/>
    <w:rsid w:val="00D56DD1"/>
    <w:rsid w:val="00D94870"/>
    <w:rsid w:val="00DA22A2"/>
    <w:rsid w:val="00DA689A"/>
    <w:rsid w:val="00DE29FA"/>
    <w:rsid w:val="00E126B5"/>
    <w:rsid w:val="00E605AD"/>
    <w:rsid w:val="00EC59E8"/>
    <w:rsid w:val="00EF2832"/>
    <w:rsid w:val="00F153FF"/>
    <w:rsid w:val="00F22937"/>
    <w:rsid w:val="00FB63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  <o:rules v:ext="edit">
        <o:r id="V:Rule1" type="callout" idref="#Rounded Rectangular Callout 18"/>
        <o:r id="V:Rule2" type="callout" idref="#Rounded Rectangular Callout 15"/>
        <o:r id="V:Rule3" type="callout" idref="#Rounded Rectangular Callout 1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7E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D484F"/>
    <w:pPr>
      <w:spacing w:before="100" w:beforeAutospacing="1" w:after="100" w:afterAutospacing="1"/>
    </w:pPr>
    <w:rPr>
      <w:rFonts w:eastAsiaTheme="minorEastAs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0F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F99"/>
    <w:rPr>
      <w:rFonts w:ascii="Tahoma" w:eastAsia="Times New Roman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76011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14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51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83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62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7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038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2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3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80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8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92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73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71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40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0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622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8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microsoft.com/office/2007/relationships/hdphoto" Target="media/hdphoto1.wdp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BAE1FC-CAB6-4777-A509-A4B9B0BDF1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User</cp:lastModifiedBy>
  <cp:revision>2</cp:revision>
  <cp:lastPrinted>2019-01-08T07:50:00Z</cp:lastPrinted>
  <dcterms:created xsi:type="dcterms:W3CDTF">2021-02-04T18:20:00Z</dcterms:created>
  <dcterms:modified xsi:type="dcterms:W3CDTF">2021-02-04T18:20:00Z</dcterms:modified>
</cp:coreProperties>
</file>